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bookmarkStart w:id="0" w:name="_Hlk79387309" w:displacedByCustomXml="next"/>
    <w:bookmarkStart w:id="1" w:name="_Hlk79599774" w:displacedByCustomXml="next"/>
    <w:sdt>
      <w:sdtPr>
        <w:id w:val="153522880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p w:rsidR="00603C74" w:rsidRPr="00FF4799" w:rsidRDefault="00603C74" w:rsidP="00603C74">
          <w:pPr>
            <w:tabs>
              <w:tab w:val="left" w:pos="6168"/>
            </w:tabs>
            <w:spacing w:after="0" w:line="240" w:lineRule="auto"/>
            <w:jc w:val="center"/>
            <w:rPr>
              <w:rFonts w:ascii="Arial Rounded MT Bold" w:hAnsi="Arial Rounded MT Bold" w:cs="Calibri Light"/>
              <w:b/>
              <w:sz w:val="40"/>
              <w:szCs w:val="40"/>
            </w:rPr>
          </w:pPr>
          <w:r w:rsidRPr="00FF4799">
            <w:rPr>
              <w:rFonts w:ascii="Arial Rounded MT Bold" w:hAnsi="Arial Rounded MT Bold" w:cs="Calibri Light"/>
              <w:b/>
              <w:sz w:val="40"/>
              <w:szCs w:val="40"/>
            </w:rPr>
            <w:t>JAGAT TARAN GIRLS DEGREE COLLEGE</w:t>
          </w:r>
        </w:p>
        <w:p w:rsidR="00603C74" w:rsidRPr="00FF4799" w:rsidRDefault="00603C74" w:rsidP="00603C74">
          <w:pPr>
            <w:pBdr>
              <w:bottom w:val="single" w:sz="12" w:space="1" w:color="auto"/>
            </w:pBdr>
            <w:tabs>
              <w:tab w:val="left" w:pos="6168"/>
            </w:tabs>
            <w:spacing w:after="0" w:line="240" w:lineRule="auto"/>
            <w:jc w:val="center"/>
            <w:rPr>
              <w:rFonts w:ascii="Arial Rounded MT Bold" w:hAnsi="Arial Rounded MT Bold" w:cs="Calibri Light"/>
              <w:b/>
              <w:sz w:val="28"/>
              <w:szCs w:val="28"/>
            </w:rPr>
          </w:pPr>
          <w:r w:rsidRPr="00FF4799">
            <w:rPr>
              <w:rFonts w:ascii="Arial Rounded MT Bold" w:hAnsi="Arial Rounded MT Bold" w:cs="Calibri Light"/>
              <w:b/>
              <w:sz w:val="28"/>
              <w:szCs w:val="28"/>
            </w:rPr>
            <w:t>32, Hamilton Road, George Town, Prayagraj – 211002</w:t>
          </w:r>
        </w:p>
        <w:p w:rsidR="00603C74" w:rsidRPr="00900F7A" w:rsidRDefault="00603C74" w:rsidP="00603C74">
          <w:pPr>
            <w:spacing w:after="0" w:line="240" w:lineRule="auto"/>
            <w:rPr>
              <w:rFonts w:cs="Calibri"/>
              <w:sz w:val="8"/>
            </w:rPr>
          </w:pPr>
        </w:p>
        <w:p w:rsidR="008F1958" w:rsidRDefault="008F1958" w:rsidP="008F1958">
          <w:pPr>
            <w:pStyle w:val="Header"/>
            <w:tabs>
              <w:tab w:val="left" w:pos="240"/>
              <w:tab w:val="right" w:pos="9893"/>
            </w:tabs>
            <w:jc w:val="right"/>
            <w:rPr>
              <w:noProof/>
            </w:rPr>
          </w:pPr>
          <w:r>
            <w:tab/>
          </w:r>
          <w:r>
            <w:tab/>
          </w:r>
          <w:r>
            <w:tab/>
          </w:r>
          <w:r>
            <w:tab/>
          </w:r>
        </w:p>
      </w:sdtContent>
    </w:sdt>
    <w:bookmarkEnd w:id="0"/>
    <w:p w:rsidR="007F721F" w:rsidRPr="00D27231" w:rsidRDefault="007F721F" w:rsidP="007F721F">
      <w:pPr>
        <w:spacing w:after="0" w:line="240" w:lineRule="auto"/>
        <w:rPr>
          <w:rFonts w:cstheme="minorHAnsi"/>
          <w:sz w:val="8"/>
        </w:rPr>
      </w:pPr>
      <w:r w:rsidRPr="00D27231">
        <w:rPr>
          <w:rFonts w:cstheme="minorHAnsi"/>
          <w:sz w:val="20"/>
        </w:rPr>
        <w:tab/>
      </w:r>
      <w:r w:rsidRPr="00D27231">
        <w:rPr>
          <w:rFonts w:cstheme="minorHAnsi"/>
          <w:sz w:val="20"/>
        </w:rPr>
        <w:tab/>
      </w:r>
      <w:r w:rsidRPr="00D27231">
        <w:rPr>
          <w:rFonts w:cstheme="minorHAnsi"/>
          <w:sz w:val="20"/>
        </w:rPr>
        <w:tab/>
      </w:r>
      <w:r w:rsidRPr="00D27231">
        <w:rPr>
          <w:rFonts w:cstheme="minorHAnsi"/>
          <w:sz w:val="20"/>
        </w:rPr>
        <w:tab/>
      </w:r>
      <w:r w:rsidRPr="00D27231">
        <w:rPr>
          <w:rFonts w:cstheme="minorHAnsi"/>
          <w:sz w:val="20"/>
        </w:rPr>
        <w:tab/>
      </w:r>
      <w:r w:rsidRPr="00D27231">
        <w:rPr>
          <w:rFonts w:cstheme="minorHAnsi"/>
          <w:sz w:val="20"/>
        </w:rPr>
        <w:tab/>
      </w:r>
      <w:r w:rsidRPr="00D27231">
        <w:rPr>
          <w:rFonts w:cstheme="minorHAnsi"/>
          <w:sz w:val="20"/>
        </w:rPr>
        <w:tab/>
      </w:r>
      <w:r w:rsidRPr="00D27231">
        <w:rPr>
          <w:rFonts w:cstheme="minorHAnsi"/>
          <w:sz w:val="20"/>
        </w:rPr>
        <w:tab/>
      </w:r>
    </w:p>
    <w:p w:rsidR="00CB6901" w:rsidRDefault="008F1958" w:rsidP="008F1958">
      <w:pPr>
        <w:spacing w:after="0" w:line="360" w:lineRule="auto"/>
        <w:jc w:val="center"/>
        <w:rPr>
          <w:rFonts w:cstheme="minorHAnsi"/>
          <w:b/>
          <w:bCs/>
          <w:sz w:val="32"/>
          <w:szCs w:val="32"/>
          <w:u w:val="single"/>
          <w:lang w:bidi="hi-IN"/>
        </w:rPr>
      </w:pPr>
      <w:r w:rsidRPr="00512653">
        <w:rPr>
          <w:rFonts w:cstheme="minorHAnsi"/>
          <w:b/>
          <w:bCs/>
          <w:sz w:val="32"/>
          <w:szCs w:val="32"/>
          <w:u w:val="single"/>
          <w:lang w:bidi="hi-IN"/>
        </w:rPr>
        <w:t>A</w:t>
      </w:r>
      <w:r w:rsidR="00CB6901" w:rsidRPr="00512653">
        <w:rPr>
          <w:rFonts w:cstheme="minorHAnsi"/>
          <w:b/>
          <w:bCs/>
          <w:sz w:val="32"/>
          <w:szCs w:val="32"/>
          <w:u w:val="single"/>
          <w:lang w:bidi="hi-IN"/>
        </w:rPr>
        <w:t xml:space="preserve">nnual </w:t>
      </w:r>
      <w:r w:rsidRPr="00512653">
        <w:rPr>
          <w:rFonts w:cstheme="minorHAnsi"/>
          <w:b/>
          <w:bCs/>
          <w:sz w:val="32"/>
          <w:szCs w:val="32"/>
          <w:u w:val="single"/>
          <w:lang w:bidi="hi-IN"/>
        </w:rPr>
        <w:t>S</w:t>
      </w:r>
      <w:r w:rsidR="00CB6901" w:rsidRPr="00512653">
        <w:rPr>
          <w:rFonts w:cstheme="minorHAnsi"/>
          <w:b/>
          <w:bCs/>
          <w:sz w:val="32"/>
          <w:szCs w:val="32"/>
          <w:u w:val="single"/>
          <w:lang w:bidi="hi-IN"/>
        </w:rPr>
        <w:t>elf-</w:t>
      </w:r>
      <w:r w:rsidRPr="00512653">
        <w:rPr>
          <w:rFonts w:cstheme="minorHAnsi"/>
          <w:b/>
          <w:bCs/>
          <w:sz w:val="32"/>
          <w:szCs w:val="32"/>
          <w:u w:val="single"/>
          <w:lang w:bidi="hi-IN"/>
        </w:rPr>
        <w:t>Assessment for the Performance Based Appraisal System (PBAS)</w:t>
      </w:r>
    </w:p>
    <w:p w:rsidR="00512653" w:rsidRPr="00512653" w:rsidRDefault="00512653" w:rsidP="008F1958">
      <w:pPr>
        <w:spacing w:after="0" w:line="360" w:lineRule="auto"/>
        <w:jc w:val="center"/>
        <w:rPr>
          <w:rFonts w:cstheme="minorHAnsi"/>
          <w:b/>
          <w:bCs/>
          <w:sz w:val="32"/>
          <w:szCs w:val="32"/>
          <w:u w:val="single"/>
          <w:lang w:bidi="hi-IN"/>
        </w:rPr>
      </w:pPr>
      <w:r>
        <w:rPr>
          <w:rFonts w:cstheme="minorHAnsi"/>
          <w:b/>
          <w:bCs/>
          <w:sz w:val="32"/>
          <w:szCs w:val="32"/>
          <w:u w:val="single"/>
          <w:lang w:bidi="hi-IN"/>
        </w:rPr>
        <w:t>(College Librarian</w:t>
      </w:r>
      <w:r w:rsidRPr="00512653">
        <w:rPr>
          <w:rFonts w:cstheme="minorHAnsi"/>
          <w:b/>
          <w:bCs/>
          <w:sz w:val="32"/>
          <w:szCs w:val="28"/>
        </w:rPr>
        <w:t>)</w:t>
      </w:r>
    </w:p>
    <w:p w:rsidR="008F1958" w:rsidRDefault="008F1958" w:rsidP="008F1958">
      <w:pPr>
        <w:spacing w:after="0" w:line="360" w:lineRule="auto"/>
        <w:jc w:val="center"/>
        <w:rPr>
          <w:rFonts w:cstheme="minorHAnsi"/>
          <w:sz w:val="24"/>
        </w:rPr>
      </w:pPr>
      <w:r w:rsidRPr="008F1958">
        <w:rPr>
          <w:rFonts w:cstheme="minorHAnsi"/>
          <w:sz w:val="24"/>
        </w:rPr>
        <w:t xml:space="preserve"> (As per </w:t>
      </w:r>
      <w:r w:rsidRPr="008F1958">
        <w:rPr>
          <w:rFonts w:cstheme="minorHAnsi"/>
          <w:b/>
          <w:bCs/>
          <w:sz w:val="24"/>
          <w:szCs w:val="24"/>
        </w:rPr>
        <w:t>UGC Regulations 2018</w:t>
      </w:r>
      <w:r w:rsidRPr="008F1958">
        <w:rPr>
          <w:rFonts w:cstheme="minorHAnsi"/>
          <w:sz w:val="24"/>
        </w:rPr>
        <w:t>)</w:t>
      </w:r>
    </w:p>
    <w:p w:rsidR="008F1958" w:rsidRPr="008F1958" w:rsidRDefault="008F1958" w:rsidP="008F1958">
      <w:pPr>
        <w:spacing w:after="0" w:line="360" w:lineRule="auto"/>
        <w:jc w:val="center"/>
        <w:rPr>
          <w:rFonts w:cstheme="minorHAnsi"/>
          <w:b/>
          <w:bCs/>
          <w:sz w:val="24"/>
        </w:rPr>
      </w:pPr>
      <w:r w:rsidRPr="008F1958">
        <w:rPr>
          <w:rFonts w:cstheme="minorHAnsi"/>
          <w:b/>
          <w:bCs/>
          <w:sz w:val="24"/>
        </w:rPr>
        <w:t>Academic Year/Session:</w:t>
      </w:r>
      <w:r w:rsidRPr="008F1958">
        <w:rPr>
          <w:rFonts w:cstheme="minorHAnsi"/>
          <w:sz w:val="24"/>
        </w:rPr>
        <w:t>_________________</w:t>
      </w:r>
    </w:p>
    <w:p w:rsidR="008F1958" w:rsidRPr="00B92D68" w:rsidRDefault="008F1958" w:rsidP="008F1958">
      <w:pPr>
        <w:spacing w:after="0" w:line="240" w:lineRule="auto"/>
        <w:jc w:val="center"/>
        <w:rPr>
          <w:rFonts w:ascii="Times-Roman" w:hAnsi="Times-Roman" w:cs="Times-Roman"/>
          <w:lang w:bidi="hi-IN"/>
        </w:rPr>
      </w:pPr>
      <w:r w:rsidRPr="00B92D68">
        <w:rPr>
          <w:rFonts w:cstheme="minorHAnsi"/>
        </w:rPr>
        <w:t>(To be completed and submitted at the end of each academic year)</w:t>
      </w:r>
    </w:p>
    <w:p w:rsidR="003D62B0" w:rsidRPr="00D27231" w:rsidRDefault="003D62B0" w:rsidP="003D62B0">
      <w:pPr>
        <w:spacing w:after="0" w:line="240" w:lineRule="auto"/>
        <w:rPr>
          <w:rFonts w:cstheme="minorHAnsi"/>
          <w:sz w:val="8"/>
        </w:rPr>
      </w:pPr>
      <w:r w:rsidRPr="00D27231">
        <w:rPr>
          <w:rFonts w:cstheme="minorHAnsi"/>
          <w:sz w:val="20"/>
        </w:rPr>
        <w:tab/>
      </w:r>
      <w:r w:rsidRPr="00D27231">
        <w:rPr>
          <w:rFonts w:cstheme="minorHAnsi"/>
          <w:sz w:val="20"/>
        </w:rPr>
        <w:tab/>
      </w:r>
      <w:r w:rsidRPr="00D27231">
        <w:rPr>
          <w:rFonts w:cstheme="minorHAnsi"/>
          <w:sz w:val="20"/>
        </w:rPr>
        <w:tab/>
      </w:r>
      <w:r w:rsidRPr="00D27231">
        <w:rPr>
          <w:rFonts w:cstheme="minorHAnsi"/>
          <w:sz w:val="20"/>
        </w:rPr>
        <w:tab/>
      </w:r>
    </w:p>
    <w:p w:rsidR="00CB6901" w:rsidRPr="005A4DD4" w:rsidRDefault="00CB6901" w:rsidP="00CB6901">
      <w:pPr>
        <w:pStyle w:val="Heading1"/>
        <w:spacing w:before="45" w:line="276" w:lineRule="auto"/>
        <w:ind w:left="38" w:right="7"/>
        <w:jc w:val="left"/>
        <w:rPr>
          <w:rFonts w:asciiTheme="minorHAnsi" w:hAnsiTheme="minorHAnsi" w:cstheme="minorHAnsi"/>
          <w:sz w:val="20"/>
          <w:szCs w:val="20"/>
        </w:rPr>
      </w:pPr>
    </w:p>
    <w:tbl>
      <w:tblPr>
        <w:tblStyle w:val="TableGrid"/>
        <w:tblW w:w="9931" w:type="dxa"/>
        <w:tblInd w:w="100" w:type="dxa"/>
        <w:tblLook w:val="04A0"/>
      </w:tblPr>
      <w:tblGrid>
        <w:gridCol w:w="4261"/>
        <w:gridCol w:w="5670"/>
      </w:tblGrid>
      <w:tr w:rsidR="00CB6901" w:rsidRPr="008F1958" w:rsidTr="002E7655">
        <w:tc>
          <w:tcPr>
            <w:tcW w:w="4261" w:type="dxa"/>
          </w:tcPr>
          <w:p w:rsidR="00CB6901" w:rsidRPr="00B92D68" w:rsidRDefault="00CB6901" w:rsidP="00B92D68">
            <w:pPr>
              <w:tabs>
                <w:tab w:val="left" w:pos="2981"/>
                <w:tab w:val="left" w:pos="3701"/>
              </w:tabs>
              <w:spacing w:before="135" w:line="360" w:lineRule="auto"/>
              <w:rPr>
                <w:rFonts w:asciiTheme="minorHAnsi" w:eastAsiaTheme="minorEastAsia" w:hAnsiTheme="minorHAnsi" w:cstheme="minorHAnsi"/>
                <w:b/>
                <w:bCs/>
                <w:w w:val="80"/>
                <w:sz w:val="24"/>
                <w:szCs w:val="24"/>
                <w:lang w:bidi="ar-SA"/>
              </w:rPr>
            </w:pPr>
            <w:r w:rsidRPr="00B92D68">
              <w:rPr>
                <w:rFonts w:asciiTheme="minorHAnsi" w:eastAsiaTheme="minorEastAsia" w:hAnsiTheme="minorHAnsi" w:cstheme="minorHAnsi"/>
                <w:b/>
                <w:bCs/>
                <w:w w:val="80"/>
                <w:sz w:val="24"/>
                <w:szCs w:val="24"/>
                <w:lang w:bidi="ar-SA"/>
              </w:rPr>
              <w:t>Name of Applicant (in CAPITALS)</w:t>
            </w:r>
          </w:p>
        </w:tc>
        <w:tc>
          <w:tcPr>
            <w:tcW w:w="5670" w:type="dxa"/>
          </w:tcPr>
          <w:p w:rsidR="00CB6901" w:rsidRPr="008F1958" w:rsidRDefault="00CB6901" w:rsidP="00B92D68">
            <w:pPr>
              <w:tabs>
                <w:tab w:val="left" w:pos="2981"/>
                <w:tab w:val="left" w:pos="3701"/>
              </w:tabs>
              <w:spacing w:before="135" w:line="360" w:lineRule="auto"/>
              <w:rPr>
                <w:rFonts w:asciiTheme="minorHAnsi" w:hAnsiTheme="minorHAnsi" w:cstheme="minorHAnsi"/>
                <w:w w:val="80"/>
                <w:sz w:val="22"/>
                <w:szCs w:val="22"/>
              </w:rPr>
            </w:pPr>
          </w:p>
        </w:tc>
      </w:tr>
      <w:tr w:rsidR="008F1958" w:rsidRPr="008F1958" w:rsidTr="002E7655">
        <w:tc>
          <w:tcPr>
            <w:tcW w:w="4261" w:type="dxa"/>
          </w:tcPr>
          <w:p w:rsidR="008F1958" w:rsidRPr="00B92D68" w:rsidRDefault="008F1958" w:rsidP="00B92D68">
            <w:pPr>
              <w:tabs>
                <w:tab w:val="left" w:pos="2981"/>
                <w:tab w:val="left" w:pos="3701"/>
              </w:tabs>
              <w:spacing w:before="135" w:line="360" w:lineRule="auto"/>
              <w:rPr>
                <w:rFonts w:asciiTheme="minorHAnsi" w:eastAsiaTheme="minorEastAsia" w:hAnsiTheme="minorHAnsi" w:cstheme="minorHAnsi"/>
                <w:b/>
                <w:bCs/>
                <w:w w:val="80"/>
                <w:sz w:val="24"/>
                <w:szCs w:val="24"/>
                <w:lang w:bidi="ar-SA"/>
              </w:rPr>
            </w:pPr>
            <w:r w:rsidRPr="00B92D68">
              <w:rPr>
                <w:rFonts w:asciiTheme="minorHAnsi" w:eastAsiaTheme="minorEastAsia" w:hAnsiTheme="minorHAnsi" w:cstheme="minorHAnsi"/>
                <w:b/>
                <w:bCs/>
                <w:w w:val="80"/>
                <w:sz w:val="24"/>
                <w:szCs w:val="24"/>
                <w:lang w:bidi="ar-SA"/>
              </w:rPr>
              <w:t>Father’s Name</w:t>
            </w:r>
          </w:p>
        </w:tc>
        <w:tc>
          <w:tcPr>
            <w:tcW w:w="5670" w:type="dxa"/>
          </w:tcPr>
          <w:p w:rsidR="008F1958" w:rsidRPr="008F1958" w:rsidRDefault="008F1958" w:rsidP="00B92D68">
            <w:pPr>
              <w:tabs>
                <w:tab w:val="left" w:pos="2981"/>
                <w:tab w:val="left" w:pos="3701"/>
              </w:tabs>
              <w:spacing w:before="135" w:line="360" w:lineRule="auto"/>
              <w:rPr>
                <w:rFonts w:asciiTheme="minorHAnsi" w:hAnsiTheme="minorHAnsi" w:cstheme="minorHAnsi"/>
                <w:w w:val="80"/>
                <w:sz w:val="22"/>
                <w:szCs w:val="22"/>
              </w:rPr>
            </w:pPr>
          </w:p>
        </w:tc>
      </w:tr>
      <w:tr w:rsidR="00CB6901" w:rsidRPr="008F1958" w:rsidTr="002E7655">
        <w:tc>
          <w:tcPr>
            <w:tcW w:w="4261" w:type="dxa"/>
          </w:tcPr>
          <w:p w:rsidR="00CB6901" w:rsidRPr="00B92D68" w:rsidRDefault="00CB6901" w:rsidP="00B92D68">
            <w:pPr>
              <w:tabs>
                <w:tab w:val="left" w:pos="2981"/>
                <w:tab w:val="left" w:pos="3701"/>
              </w:tabs>
              <w:spacing w:before="135" w:line="360" w:lineRule="auto"/>
              <w:rPr>
                <w:rFonts w:asciiTheme="minorHAnsi" w:eastAsiaTheme="minorEastAsia" w:hAnsiTheme="minorHAnsi" w:cstheme="minorHAnsi"/>
                <w:b/>
                <w:bCs/>
                <w:w w:val="80"/>
                <w:sz w:val="24"/>
                <w:szCs w:val="24"/>
                <w:lang w:bidi="ar-SA"/>
              </w:rPr>
            </w:pPr>
            <w:r w:rsidRPr="00B92D68">
              <w:rPr>
                <w:rFonts w:asciiTheme="minorHAnsi" w:eastAsiaTheme="minorEastAsia" w:hAnsiTheme="minorHAnsi" w:cstheme="minorHAnsi"/>
                <w:b/>
                <w:bCs/>
                <w:w w:val="80"/>
                <w:sz w:val="24"/>
                <w:szCs w:val="24"/>
                <w:lang w:bidi="ar-SA"/>
              </w:rPr>
              <w:t xml:space="preserve">Department </w:t>
            </w:r>
          </w:p>
        </w:tc>
        <w:tc>
          <w:tcPr>
            <w:tcW w:w="5670" w:type="dxa"/>
          </w:tcPr>
          <w:p w:rsidR="00CB6901" w:rsidRPr="008F1958" w:rsidRDefault="00CB6901" w:rsidP="00B92D68">
            <w:pPr>
              <w:tabs>
                <w:tab w:val="left" w:pos="2981"/>
                <w:tab w:val="left" w:pos="3701"/>
              </w:tabs>
              <w:spacing w:before="135" w:line="360" w:lineRule="auto"/>
              <w:rPr>
                <w:rFonts w:asciiTheme="minorHAnsi" w:hAnsiTheme="minorHAnsi" w:cstheme="minorHAnsi"/>
                <w:w w:val="80"/>
                <w:sz w:val="22"/>
                <w:szCs w:val="22"/>
              </w:rPr>
            </w:pPr>
          </w:p>
        </w:tc>
      </w:tr>
      <w:tr w:rsidR="008F1958" w:rsidRPr="008F1958" w:rsidTr="002E7655">
        <w:tc>
          <w:tcPr>
            <w:tcW w:w="4261" w:type="dxa"/>
          </w:tcPr>
          <w:p w:rsidR="008F1958" w:rsidRPr="00B92D68" w:rsidRDefault="008F1958" w:rsidP="00B92D68">
            <w:pPr>
              <w:tabs>
                <w:tab w:val="left" w:pos="2981"/>
                <w:tab w:val="left" w:pos="3701"/>
              </w:tabs>
              <w:spacing w:before="135" w:line="360" w:lineRule="auto"/>
              <w:rPr>
                <w:rFonts w:asciiTheme="minorHAnsi" w:eastAsiaTheme="minorEastAsia" w:hAnsiTheme="minorHAnsi" w:cstheme="minorHAnsi"/>
                <w:b/>
                <w:bCs/>
                <w:w w:val="80"/>
                <w:sz w:val="24"/>
                <w:szCs w:val="24"/>
                <w:lang w:bidi="ar-SA"/>
              </w:rPr>
            </w:pPr>
            <w:r w:rsidRPr="00B92D68">
              <w:rPr>
                <w:rFonts w:asciiTheme="minorHAnsi" w:eastAsiaTheme="minorEastAsia" w:hAnsiTheme="minorHAnsi" w:cstheme="minorHAnsi"/>
                <w:b/>
                <w:bCs/>
                <w:w w:val="80"/>
                <w:sz w:val="24"/>
                <w:szCs w:val="24"/>
                <w:lang w:bidi="ar-SA"/>
              </w:rPr>
              <w:t>Current Designation</w:t>
            </w:r>
          </w:p>
        </w:tc>
        <w:tc>
          <w:tcPr>
            <w:tcW w:w="5670" w:type="dxa"/>
          </w:tcPr>
          <w:p w:rsidR="008F1958" w:rsidRPr="008F1958" w:rsidRDefault="008F1958" w:rsidP="00B92D68">
            <w:pPr>
              <w:tabs>
                <w:tab w:val="left" w:pos="2981"/>
                <w:tab w:val="left" w:pos="3701"/>
              </w:tabs>
              <w:spacing w:before="135" w:line="360" w:lineRule="auto"/>
              <w:rPr>
                <w:rFonts w:asciiTheme="minorHAnsi" w:hAnsiTheme="minorHAnsi" w:cstheme="minorHAnsi"/>
                <w:w w:val="80"/>
                <w:sz w:val="22"/>
                <w:szCs w:val="22"/>
              </w:rPr>
            </w:pPr>
          </w:p>
        </w:tc>
      </w:tr>
      <w:tr w:rsidR="00CB6901" w:rsidRPr="008F1958" w:rsidTr="002E7655">
        <w:tc>
          <w:tcPr>
            <w:tcW w:w="4261" w:type="dxa"/>
          </w:tcPr>
          <w:p w:rsidR="00CB6901" w:rsidRPr="00B92D68" w:rsidRDefault="00CB6901" w:rsidP="00B92D68">
            <w:pPr>
              <w:tabs>
                <w:tab w:val="left" w:pos="2981"/>
                <w:tab w:val="left" w:pos="3701"/>
              </w:tabs>
              <w:spacing w:before="135" w:line="360" w:lineRule="auto"/>
              <w:rPr>
                <w:rFonts w:asciiTheme="minorHAnsi" w:eastAsiaTheme="minorEastAsia" w:hAnsiTheme="minorHAnsi" w:cstheme="minorHAnsi"/>
                <w:b/>
                <w:bCs/>
                <w:w w:val="80"/>
                <w:sz w:val="24"/>
                <w:szCs w:val="24"/>
                <w:lang w:bidi="ar-SA"/>
              </w:rPr>
            </w:pPr>
            <w:r w:rsidRPr="00B92D68">
              <w:rPr>
                <w:rFonts w:asciiTheme="minorHAnsi" w:eastAsiaTheme="minorEastAsia" w:hAnsiTheme="minorHAnsi" w:cstheme="minorHAnsi"/>
                <w:b/>
                <w:bCs/>
                <w:w w:val="80"/>
                <w:sz w:val="24"/>
                <w:szCs w:val="24"/>
                <w:lang w:bidi="ar-SA"/>
              </w:rPr>
              <w:t>Subject/Topic/Year of award of Ph.D.</w:t>
            </w:r>
          </w:p>
        </w:tc>
        <w:tc>
          <w:tcPr>
            <w:tcW w:w="5670" w:type="dxa"/>
          </w:tcPr>
          <w:p w:rsidR="00CB6901" w:rsidRPr="008F1958" w:rsidRDefault="00CB6901" w:rsidP="00B92D68">
            <w:pPr>
              <w:tabs>
                <w:tab w:val="left" w:pos="2981"/>
                <w:tab w:val="left" w:pos="3701"/>
              </w:tabs>
              <w:spacing w:before="135" w:line="360" w:lineRule="auto"/>
              <w:rPr>
                <w:rFonts w:asciiTheme="minorHAnsi" w:hAnsiTheme="minorHAnsi" w:cstheme="minorHAnsi"/>
                <w:w w:val="80"/>
                <w:sz w:val="22"/>
                <w:szCs w:val="22"/>
              </w:rPr>
            </w:pPr>
          </w:p>
        </w:tc>
      </w:tr>
      <w:tr w:rsidR="00CB6901" w:rsidRPr="008F1958" w:rsidTr="002E7655">
        <w:tc>
          <w:tcPr>
            <w:tcW w:w="4261" w:type="dxa"/>
          </w:tcPr>
          <w:p w:rsidR="00CB6901" w:rsidRPr="00B92D68" w:rsidRDefault="00CB6901" w:rsidP="0094249F">
            <w:pPr>
              <w:tabs>
                <w:tab w:val="left" w:pos="2981"/>
                <w:tab w:val="left" w:pos="3701"/>
              </w:tabs>
              <w:spacing w:before="135" w:line="360" w:lineRule="auto"/>
              <w:rPr>
                <w:rFonts w:asciiTheme="minorHAnsi" w:eastAsiaTheme="minorEastAsia" w:hAnsiTheme="minorHAnsi" w:cstheme="minorHAnsi"/>
                <w:b/>
                <w:bCs/>
                <w:w w:val="80"/>
                <w:sz w:val="24"/>
                <w:szCs w:val="24"/>
                <w:lang w:bidi="ar-SA"/>
              </w:rPr>
            </w:pPr>
            <w:r w:rsidRPr="00B92D68">
              <w:rPr>
                <w:rFonts w:asciiTheme="minorHAnsi" w:eastAsiaTheme="minorEastAsia" w:hAnsiTheme="minorHAnsi" w:cstheme="minorHAnsi"/>
                <w:b/>
                <w:bCs/>
                <w:w w:val="80"/>
                <w:sz w:val="24"/>
                <w:szCs w:val="24"/>
                <w:lang w:bidi="ar-SA"/>
              </w:rPr>
              <w:t xml:space="preserve">Date of joining as </w:t>
            </w:r>
            <w:r w:rsidR="0094249F">
              <w:rPr>
                <w:rFonts w:asciiTheme="minorHAnsi" w:eastAsiaTheme="minorEastAsia" w:hAnsiTheme="minorHAnsi" w:cstheme="minorHAnsi"/>
                <w:b/>
                <w:bCs/>
                <w:w w:val="80"/>
                <w:sz w:val="24"/>
                <w:szCs w:val="24"/>
                <w:lang w:bidi="ar-SA"/>
              </w:rPr>
              <w:t>Librarian</w:t>
            </w:r>
            <w:r w:rsidRPr="00B92D68">
              <w:rPr>
                <w:rFonts w:asciiTheme="minorHAnsi" w:eastAsiaTheme="minorEastAsia" w:hAnsiTheme="minorHAnsi" w:cstheme="minorHAnsi"/>
                <w:b/>
                <w:bCs/>
                <w:w w:val="80"/>
                <w:sz w:val="24"/>
                <w:szCs w:val="24"/>
                <w:lang w:bidi="ar-SA"/>
              </w:rPr>
              <w:t xml:space="preserve"> in the Co</w:t>
            </w:r>
            <w:r w:rsidRPr="00B92D68">
              <w:rPr>
                <w:rFonts w:asciiTheme="minorHAnsi" w:eastAsiaTheme="minorEastAsia" w:hAnsiTheme="minorHAnsi" w:cstheme="minorHAnsi"/>
                <w:b/>
                <w:bCs/>
                <w:w w:val="80"/>
                <w:sz w:val="24"/>
                <w:szCs w:val="24"/>
                <w:lang w:bidi="ar-SA"/>
              </w:rPr>
              <w:t>l</w:t>
            </w:r>
            <w:r w:rsidRPr="00B92D68">
              <w:rPr>
                <w:rFonts w:asciiTheme="minorHAnsi" w:eastAsiaTheme="minorEastAsia" w:hAnsiTheme="minorHAnsi" w:cstheme="minorHAnsi"/>
                <w:b/>
                <w:bCs/>
                <w:w w:val="80"/>
                <w:sz w:val="24"/>
                <w:szCs w:val="24"/>
                <w:lang w:bidi="ar-SA"/>
              </w:rPr>
              <w:t>lege</w:t>
            </w:r>
          </w:p>
        </w:tc>
        <w:tc>
          <w:tcPr>
            <w:tcW w:w="5670" w:type="dxa"/>
          </w:tcPr>
          <w:p w:rsidR="00CB6901" w:rsidRPr="008F1958" w:rsidRDefault="00CB6901" w:rsidP="00B92D68">
            <w:pPr>
              <w:tabs>
                <w:tab w:val="left" w:pos="2981"/>
                <w:tab w:val="left" w:pos="3701"/>
              </w:tabs>
              <w:spacing w:before="135" w:line="360" w:lineRule="auto"/>
              <w:rPr>
                <w:rFonts w:asciiTheme="minorHAnsi" w:hAnsiTheme="minorHAnsi" w:cstheme="minorHAnsi"/>
                <w:w w:val="80"/>
                <w:sz w:val="22"/>
                <w:szCs w:val="22"/>
              </w:rPr>
            </w:pPr>
          </w:p>
        </w:tc>
      </w:tr>
      <w:tr w:rsidR="00CB6901" w:rsidRPr="008F1958" w:rsidTr="002E7655">
        <w:tc>
          <w:tcPr>
            <w:tcW w:w="4261" w:type="dxa"/>
          </w:tcPr>
          <w:p w:rsidR="00CB6901" w:rsidRPr="00B92D68" w:rsidRDefault="00CB6901" w:rsidP="0094249F">
            <w:pPr>
              <w:tabs>
                <w:tab w:val="left" w:pos="2981"/>
                <w:tab w:val="left" w:pos="3701"/>
              </w:tabs>
              <w:spacing w:line="276" w:lineRule="auto"/>
              <w:rPr>
                <w:rFonts w:asciiTheme="minorHAnsi" w:eastAsiaTheme="minorEastAsia" w:hAnsiTheme="minorHAnsi" w:cstheme="minorHAnsi"/>
                <w:b/>
                <w:bCs/>
                <w:w w:val="80"/>
                <w:sz w:val="24"/>
                <w:szCs w:val="24"/>
                <w:lang w:bidi="ar-SA"/>
              </w:rPr>
            </w:pPr>
            <w:r w:rsidRPr="00B92D68">
              <w:rPr>
                <w:rFonts w:asciiTheme="minorHAnsi" w:eastAsiaTheme="minorEastAsia" w:hAnsiTheme="minorHAnsi" w:cstheme="minorHAnsi"/>
                <w:b/>
                <w:bCs/>
                <w:w w:val="80"/>
                <w:sz w:val="24"/>
                <w:szCs w:val="24"/>
                <w:lang w:bidi="ar-SA"/>
              </w:rPr>
              <w:t>Date and Post of Re-designation/promotion (if any)</w:t>
            </w:r>
          </w:p>
        </w:tc>
        <w:tc>
          <w:tcPr>
            <w:tcW w:w="5670" w:type="dxa"/>
          </w:tcPr>
          <w:p w:rsidR="00CB6901" w:rsidRPr="008F1958" w:rsidRDefault="00CB6901" w:rsidP="00B92D68">
            <w:pPr>
              <w:tabs>
                <w:tab w:val="left" w:pos="2981"/>
                <w:tab w:val="left" w:pos="3701"/>
              </w:tabs>
              <w:spacing w:before="135" w:line="360" w:lineRule="auto"/>
              <w:rPr>
                <w:rFonts w:asciiTheme="minorHAnsi" w:hAnsiTheme="minorHAnsi" w:cstheme="minorHAnsi"/>
                <w:w w:val="80"/>
                <w:sz w:val="22"/>
                <w:szCs w:val="22"/>
              </w:rPr>
            </w:pPr>
          </w:p>
        </w:tc>
      </w:tr>
      <w:tr w:rsidR="00CB6901" w:rsidRPr="008F1958" w:rsidTr="002E7655">
        <w:tc>
          <w:tcPr>
            <w:tcW w:w="4261" w:type="dxa"/>
          </w:tcPr>
          <w:p w:rsidR="00CB6901" w:rsidRPr="00B92D68" w:rsidRDefault="00B92D68" w:rsidP="00B92D68">
            <w:pPr>
              <w:tabs>
                <w:tab w:val="left" w:pos="2981"/>
                <w:tab w:val="left" w:pos="3701"/>
              </w:tabs>
              <w:spacing w:before="135" w:line="360" w:lineRule="auto"/>
              <w:rPr>
                <w:rFonts w:asciiTheme="minorHAnsi" w:eastAsiaTheme="minorEastAsia" w:hAnsiTheme="minorHAnsi" w:cstheme="minorHAnsi"/>
                <w:b/>
                <w:bCs/>
                <w:w w:val="80"/>
                <w:sz w:val="24"/>
                <w:szCs w:val="24"/>
                <w:lang w:bidi="ar-SA"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  <w:w w:val="80"/>
                <w:sz w:val="24"/>
                <w:szCs w:val="24"/>
                <w:lang w:bidi="ar-SA"/>
              </w:rPr>
              <w:t>Due Date</w:t>
            </w:r>
            <w:r w:rsidR="00CB6901" w:rsidRPr="00B92D68">
              <w:rPr>
                <w:rFonts w:asciiTheme="minorHAnsi" w:eastAsiaTheme="minorEastAsia" w:hAnsiTheme="minorHAnsi" w:cstheme="minorHAnsi"/>
                <w:b/>
                <w:bCs/>
                <w:w w:val="80"/>
                <w:sz w:val="24"/>
                <w:szCs w:val="24"/>
                <w:lang w:bidi="ar-SA"/>
              </w:rPr>
              <w:t xml:space="preserve"> of Promotion</w:t>
            </w:r>
          </w:p>
        </w:tc>
        <w:tc>
          <w:tcPr>
            <w:tcW w:w="5670" w:type="dxa"/>
          </w:tcPr>
          <w:p w:rsidR="00CB6901" w:rsidRPr="008F1958" w:rsidRDefault="00CB6901" w:rsidP="00B92D68">
            <w:pPr>
              <w:tabs>
                <w:tab w:val="left" w:pos="2981"/>
                <w:tab w:val="left" w:pos="3701"/>
              </w:tabs>
              <w:spacing w:before="135" w:line="360" w:lineRule="auto"/>
              <w:rPr>
                <w:rFonts w:asciiTheme="minorHAnsi" w:hAnsiTheme="minorHAnsi" w:cstheme="minorHAnsi"/>
                <w:w w:val="80"/>
                <w:sz w:val="22"/>
                <w:szCs w:val="22"/>
              </w:rPr>
            </w:pPr>
          </w:p>
        </w:tc>
      </w:tr>
      <w:tr w:rsidR="00CB6901" w:rsidRPr="008F1958" w:rsidTr="002E7655">
        <w:tc>
          <w:tcPr>
            <w:tcW w:w="4261" w:type="dxa"/>
          </w:tcPr>
          <w:p w:rsidR="00CB6901" w:rsidRPr="00B92D68" w:rsidRDefault="00CB6901" w:rsidP="0094249F">
            <w:pPr>
              <w:tabs>
                <w:tab w:val="left" w:pos="2981"/>
                <w:tab w:val="left" w:pos="3701"/>
              </w:tabs>
              <w:spacing w:before="135" w:line="360" w:lineRule="auto"/>
              <w:rPr>
                <w:rFonts w:asciiTheme="minorHAnsi" w:eastAsiaTheme="minorEastAsia" w:hAnsiTheme="minorHAnsi" w:cstheme="minorHAnsi"/>
                <w:b/>
                <w:bCs/>
                <w:w w:val="80"/>
                <w:sz w:val="24"/>
                <w:szCs w:val="24"/>
                <w:lang w:bidi="ar-SA"/>
              </w:rPr>
            </w:pPr>
            <w:r w:rsidRPr="00B92D68">
              <w:rPr>
                <w:rFonts w:asciiTheme="minorHAnsi" w:eastAsiaTheme="minorEastAsia" w:hAnsiTheme="minorHAnsi" w:cstheme="minorHAnsi"/>
                <w:b/>
                <w:bCs/>
                <w:w w:val="80"/>
                <w:sz w:val="24"/>
                <w:szCs w:val="24"/>
                <w:lang w:bidi="ar-SA"/>
              </w:rPr>
              <w:t>Total Experience (in years)</w:t>
            </w:r>
          </w:p>
        </w:tc>
        <w:tc>
          <w:tcPr>
            <w:tcW w:w="5670" w:type="dxa"/>
          </w:tcPr>
          <w:p w:rsidR="00CB6901" w:rsidRPr="008F1958" w:rsidRDefault="00CB6901" w:rsidP="00B92D68">
            <w:pPr>
              <w:tabs>
                <w:tab w:val="left" w:pos="2981"/>
                <w:tab w:val="left" w:pos="3701"/>
              </w:tabs>
              <w:spacing w:before="135" w:line="360" w:lineRule="auto"/>
              <w:rPr>
                <w:rFonts w:asciiTheme="minorHAnsi" w:hAnsiTheme="minorHAnsi" w:cstheme="minorHAnsi"/>
                <w:w w:val="80"/>
                <w:sz w:val="22"/>
                <w:szCs w:val="22"/>
              </w:rPr>
            </w:pPr>
          </w:p>
        </w:tc>
      </w:tr>
      <w:tr w:rsidR="008F1958" w:rsidRPr="008F1958" w:rsidTr="002E7655">
        <w:tc>
          <w:tcPr>
            <w:tcW w:w="4261" w:type="dxa"/>
          </w:tcPr>
          <w:p w:rsidR="008F1958" w:rsidRPr="00B92D68" w:rsidRDefault="008F1958" w:rsidP="00B92D68">
            <w:pPr>
              <w:tabs>
                <w:tab w:val="left" w:pos="2981"/>
                <w:tab w:val="left" w:pos="3701"/>
              </w:tabs>
              <w:spacing w:before="135" w:line="360" w:lineRule="auto"/>
              <w:rPr>
                <w:rFonts w:asciiTheme="minorHAnsi" w:eastAsiaTheme="minorEastAsia" w:hAnsiTheme="minorHAnsi" w:cstheme="minorHAnsi"/>
                <w:b/>
                <w:bCs/>
                <w:w w:val="80"/>
                <w:sz w:val="24"/>
                <w:szCs w:val="24"/>
                <w:lang w:bidi="ar-SA"/>
              </w:rPr>
            </w:pPr>
            <w:r w:rsidRPr="00B92D68">
              <w:rPr>
                <w:rFonts w:asciiTheme="minorHAnsi" w:eastAsiaTheme="minorEastAsia" w:hAnsiTheme="minorHAnsi" w:cstheme="minorHAnsi"/>
                <w:b/>
                <w:bCs/>
                <w:w w:val="80"/>
                <w:sz w:val="24"/>
                <w:szCs w:val="24"/>
                <w:lang w:bidi="ar-SA"/>
              </w:rPr>
              <w:t>Address</w:t>
            </w:r>
          </w:p>
        </w:tc>
        <w:tc>
          <w:tcPr>
            <w:tcW w:w="5670" w:type="dxa"/>
          </w:tcPr>
          <w:p w:rsidR="008F1958" w:rsidRPr="008F1958" w:rsidRDefault="008F1958" w:rsidP="00B92D68">
            <w:pPr>
              <w:tabs>
                <w:tab w:val="left" w:pos="2981"/>
                <w:tab w:val="left" w:pos="3701"/>
              </w:tabs>
              <w:spacing w:before="135" w:line="360" w:lineRule="auto"/>
              <w:rPr>
                <w:rFonts w:asciiTheme="minorHAnsi" w:hAnsiTheme="minorHAnsi" w:cstheme="minorHAnsi"/>
                <w:w w:val="80"/>
                <w:sz w:val="22"/>
                <w:szCs w:val="22"/>
              </w:rPr>
            </w:pPr>
          </w:p>
        </w:tc>
      </w:tr>
      <w:tr w:rsidR="008F1958" w:rsidRPr="008F1958" w:rsidTr="002E7655">
        <w:tc>
          <w:tcPr>
            <w:tcW w:w="4261" w:type="dxa"/>
          </w:tcPr>
          <w:p w:rsidR="008F1958" w:rsidRPr="00B92D68" w:rsidRDefault="008F1958" w:rsidP="00B92D68">
            <w:pPr>
              <w:tabs>
                <w:tab w:val="left" w:pos="2981"/>
                <w:tab w:val="left" w:pos="3701"/>
              </w:tabs>
              <w:spacing w:before="135" w:line="360" w:lineRule="auto"/>
              <w:rPr>
                <w:rFonts w:asciiTheme="minorHAnsi" w:eastAsiaTheme="minorEastAsia" w:hAnsiTheme="minorHAnsi" w:cstheme="minorHAnsi"/>
                <w:b/>
                <w:bCs/>
                <w:w w:val="80"/>
                <w:sz w:val="24"/>
                <w:szCs w:val="24"/>
                <w:lang w:bidi="ar-SA"/>
              </w:rPr>
            </w:pPr>
            <w:r w:rsidRPr="00B92D68">
              <w:rPr>
                <w:rFonts w:asciiTheme="minorHAnsi" w:eastAsiaTheme="minorEastAsia" w:hAnsiTheme="minorHAnsi" w:cstheme="minorHAnsi"/>
                <w:b/>
                <w:bCs/>
                <w:w w:val="80"/>
                <w:sz w:val="24"/>
                <w:szCs w:val="24"/>
                <w:lang w:bidi="ar-SA"/>
              </w:rPr>
              <w:t>Email</w:t>
            </w:r>
          </w:p>
        </w:tc>
        <w:tc>
          <w:tcPr>
            <w:tcW w:w="5670" w:type="dxa"/>
          </w:tcPr>
          <w:p w:rsidR="008F1958" w:rsidRPr="008F1958" w:rsidRDefault="008F1958" w:rsidP="00B92D68">
            <w:pPr>
              <w:tabs>
                <w:tab w:val="left" w:pos="2981"/>
                <w:tab w:val="left" w:pos="3701"/>
              </w:tabs>
              <w:spacing w:before="135" w:line="360" w:lineRule="auto"/>
              <w:rPr>
                <w:rFonts w:asciiTheme="minorHAnsi" w:hAnsiTheme="minorHAnsi" w:cstheme="minorHAnsi"/>
                <w:w w:val="80"/>
                <w:sz w:val="22"/>
                <w:szCs w:val="22"/>
              </w:rPr>
            </w:pPr>
          </w:p>
        </w:tc>
      </w:tr>
      <w:tr w:rsidR="008F1958" w:rsidRPr="008F1958" w:rsidTr="002E7655">
        <w:tc>
          <w:tcPr>
            <w:tcW w:w="4261" w:type="dxa"/>
          </w:tcPr>
          <w:p w:rsidR="008F1958" w:rsidRPr="00B92D68" w:rsidRDefault="008F1958" w:rsidP="00B92D68">
            <w:pPr>
              <w:tabs>
                <w:tab w:val="left" w:pos="2981"/>
                <w:tab w:val="left" w:pos="3701"/>
              </w:tabs>
              <w:spacing w:before="135" w:line="360" w:lineRule="auto"/>
              <w:rPr>
                <w:rFonts w:asciiTheme="minorHAnsi" w:eastAsiaTheme="minorEastAsia" w:hAnsiTheme="minorHAnsi" w:cstheme="minorHAnsi"/>
                <w:b/>
                <w:bCs/>
                <w:w w:val="80"/>
                <w:sz w:val="24"/>
                <w:szCs w:val="24"/>
                <w:lang w:bidi="ar-SA"/>
              </w:rPr>
            </w:pPr>
            <w:r w:rsidRPr="00B92D68">
              <w:rPr>
                <w:rFonts w:asciiTheme="minorHAnsi" w:eastAsiaTheme="minorEastAsia" w:hAnsiTheme="minorHAnsi" w:cstheme="minorHAnsi"/>
                <w:b/>
                <w:bCs/>
                <w:w w:val="80"/>
                <w:sz w:val="24"/>
                <w:szCs w:val="24"/>
                <w:lang w:bidi="ar-SA"/>
              </w:rPr>
              <w:t>Mobile No.</w:t>
            </w:r>
          </w:p>
        </w:tc>
        <w:tc>
          <w:tcPr>
            <w:tcW w:w="5670" w:type="dxa"/>
          </w:tcPr>
          <w:p w:rsidR="008F1958" w:rsidRPr="008F1958" w:rsidRDefault="008F1958" w:rsidP="00B92D68">
            <w:pPr>
              <w:tabs>
                <w:tab w:val="left" w:pos="2981"/>
                <w:tab w:val="left" w:pos="3701"/>
              </w:tabs>
              <w:spacing w:before="135" w:line="360" w:lineRule="auto"/>
              <w:rPr>
                <w:rFonts w:asciiTheme="minorHAnsi" w:hAnsiTheme="minorHAnsi" w:cstheme="minorHAnsi"/>
                <w:w w:val="80"/>
                <w:sz w:val="22"/>
                <w:szCs w:val="22"/>
              </w:rPr>
            </w:pPr>
          </w:p>
        </w:tc>
      </w:tr>
    </w:tbl>
    <w:p w:rsidR="00C07ADE" w:rsidRDefault="00C07ADE" w:rsidP="00CB6901">
      <w:pPr>
        <w:tabs>
          <w:tab w:val="left" w:pos="2981"/>
          <w:tab w:val="left" w:pos="3701"/>
        </w:tabs>
        <w:spacing w:before="135" w:line="276" w:lineRule="auto"/>
        <w:rPr>
          <w:rFonts w:cstheme="minorHAnsi"/>
          <w:w w:val="80"/>
          <w:sz w:val="24"/>
          <w:szCs w:val="24"/>
        </w:rPr>
      </w:pPr>
    </w:p>
    <w:p w:rsidR="0094249F" w:rsidRDefault="0094249F" w:rsidP="00CB6901">
      <w:pPr>
        <w:tabs>
          <w:tab w:val="left" w:pos="2981"/>
          <w:tab w:val="left" w:pos="3701"/>
        </w:tabs>
        <w:spacing w:before="135" w:line="276" w:lineRule="auto"/>
        <w:rPr>
          <w:rFonts w:cstheme="minorHAnsi"/>
          <w:w w:val="80"/>
          <w:sz w:val="24"/>
          <w:szCs w:val="24"/>
        </w:rPr>
      </w:pPr>
    </w:p>
    <w:p w:rsidR="0094249F" w:rsidRPr="0094249F" w:rsidRDefault="0094249F" w:rsidP="00CB6901">
      <w:pPr>
        <w:tabs>
          <w:tab w:val="left" w:pos="2981"/>
          <w:tab w:val="left" w:pos="3701"/>
        </w:tabs>
        <w:spacing w:before="135" w:line="276" w:lineRule="auto"/>
        <w:rPr>
          <w:rFonts w:cstheme="minorHAnsi"/>
          <w:w w:val="80"/>
          <w:sz w:val="24"/>
          <w:szCs w:val="24"/>
        </w:rPr>
      </w:pPr>
    </w:p>
    <w:p w:rsidR="00C07ADE" w:rsidRPr="0094249F" w:rsidRDefault="00C07ADE" w:rsidP="00CB6901">
      <w:pPr>
        <w:tabs>
          <w:tab w:val="left" w:pos="2981"/>
          <w:tab w:val="left" w:pos="3701"/>
        </w:tabs>
        <w:spacing w:before="135" w:line="276" w:lineRule="auto"/>
        <w:rPr>
          <w:rFonts w:cstheme="minorHAnsi"/>
          <w:w w:val="80"/>
          <w:sz w:val="24"/>
          <w:szCs w:val="24"/>
        </w:rPr>
      </w:pPr>
    </w:p>
    <w:p w:rsidR="00CB6901" w:rsidRPr="00B92D68" w:rsidRDefault="00CB6901" w:rsidP="00CB6901">
      <w:pPr>
        <w:tabs>
          <w:tab w:val="left" w:pos="2981"/>
          <w:tab w:val="left" w:pos="3701"/>
        </w:tabs>
        <w:spacing w:before="135" w:line="276" w:lineRule="auto"/>
        <w:rPr>
          <w:rFonts w:cstheme="minorHAnsi"/>
          <w:b/>
          <w:bCs/>
          <w:w w:val="80"/>
          <w:sz w:val="24"/>
          <w:szCs w:val="24"/>
        </w:rPr>
      </w:pPr>
      <w:r w:rsidRPr="00B92D68">
        <w:rPr>
          <w:rFonts w:cstheme="minorHAnsi"/>
          <w:b/>
          <w:bCs/>
          <w:w w:val="80"/>
          <w:sz w:val="24"/>
          <w:szCs w:val="24"/>
        </w:rPr>
        <w:lastRenderedPageBreak/>
        <w:t>Details of Orientation/</w:t>
      </w:r>
      <w:r w:rsidR="0094249F">
        <w:rPr>
          <w:rFonts w:cstheme="minorHAnsi"/>
          <w:b/>
          <w:bCs/>
          <w:w w:val="80"/>
          <w:sz w:val="24"/>
          <w:szCs w:val="24"/>
        </w:rPr>
        <w:t xml:space="preserve"> </w:t>
      </w:r>
      <w:r w:rsidRPr="00B92D68">
        <w:rPr>
          <w:rFonts w:cstheme="minorHAnsi"/>
          <w:b/>
          <w:bCs/>
          <w:w w:val="80"/>
          <w:sz w:val="24"/>
          <w:szCs w:val="24"/>
        </w:rPr>
        <w:t>Induction/</w:t>
      </w:r>
      <w:r w:rsidR="0094249F">
        <w:rPr>
          <w:rFonts w:cstheme="minorHAnsi"/>
          <w:b/>
          <w:bCs/>
          <w:w w:val="80"/>
          <w:sz w:val="24"/>
          <w:szCs w:val="24"/>
        </w:rPr>
        <w:t xml:space="preserve"> </w:t>
      </w:r>
      <w:r w:rsidRPr="00B92D68">
        <w:rPr>
          <w:rFonts w:cstheme="minorHAnsi"/>
          <w:b/>
          <w:bCs/>
          <w:w w:val="80"/>
          <w:sz w:val="24"/>
          <w:szCs w:val="24"/>
        </w:rPr>
        <w:t>Refresher/</w:t>
      </w:r>
      <w:r w:rsidR="0094249F">
        <w:rPr>
          <w:rFonts w:cstheme="minorHAnsi"/>
          <w:b/>
          <w:bCs/>
          <w:w w:val="80"/>
          <w:sz w:val="24"/>
          <w:szCs w:val="24"/>
        </w:rPr>
        <w:t xml:space="preserve"> </w:t>
      </w:r>
      <w:r w:rsidRPr="00B92D68">
        <w:rPr>
          <w:rFonts w:cstheme="minorHAnsi"/>
          <w:b/>
          <w:bCs/>
          <w:w w:val="80"/>
          <w:sz w:val="24"/>
          <w:szCs w:val="24"/>
        </w:rPr>
        <w:t>FDP</w:t>
      </w:r>
      <w:r w:rsidR="002E7655" w:rsidRPr="00B92D68">
        <w:rPr>
          <w:rFonts w:cstheme="minorHAnsi"/>
          <w:b/>
          <w:bCs/>
          <w:w w:val="80"/>
          <w:sz w:val="24"/>
          <w:szCs w:val="24"/>
        </w:rPr>
        <w:t>/Training</w:t>
      </w:r>
      <w:r w:rsidRPr="00B92D68">
        <w:rPr>
          <w:rFonts w:cstheme="minorHAnsi"/>
          <w:b/>
          <w:bCs/>
          <w:w w:val="80"/>
          <w:sz w:val="24"/>
          <w:szCs w:val="24"/>
        </w:rPr>
        <w:t xml:space="preserve"> Programmes, etc.</w:t>
      </w:r>
    </w:p>
    <w:tbl>
      <w:tblPr>
        <w:tblStyle w:val="TableGrid"/>
        <w:tblW w:w="0" w:type="auto"/>
        <w:tblInd w:w="100" w:type="dxa"/>
        <w:tblLook w:val="04A0"/>
      </w:tblPr>
      <w:tblGrid>
        <w:gridCol w:w="795"/>
        <w:gridCol w:w="5734"/>
        <w:gridCol w:w="2269"/>
        <w:gridCol w:w="1128"/>
      </w:tblGrid>
      <w:tr w:rsidR="00CB6901" w:rsidRPr="00B92D68" w:rsidTr="00C07ADE">
        <w:tc>
          <w:tcPr>
            <w:tcW w:w="795" w:type="dxa"/>
          </w:tcPr>
          <w:p w:rsidR="00CB6901" w:rsidRPr="00D02D4D" w:rsidRDefault="00CB6901" w:rsidP="002E7655">
            <w:pPr>
              <w:tabs>
                <w:tab w:val="left" w:pos="2981"/>
                <w:tab w:val="left" w:pos="3701"/>
              </w:tabs>
              <w:spacing w:before="135" w:line="276" w:lineRule="auto"/>
              <w:jc w:val="center"/>
              <w:rPr>
                <w:rFonts w:asciiTheme="minorHAnsi" w:hAnsiTheme="minorHAnsi" w:cstheme="minorHAnsi"/>
                <w:b/>
                <w:bCs/>
                <w:w w:val="80"/>
                <w:sz w:val="24"/>
                <w:szCs w:val="24"/>
              </w:rPr>
            </w:pPr>
            <w:r w:rsidRPr="00D02D4D">
              <w:rPr>
                <w:rFonts w:asciiTheme="minorHAnsi" w:hAnsiTheme="minorHAnsi" w:cstheme="minorHAnsi"/>
                <w:b/>
                <w:bCs/>
                <w:w w:val="80"/>
                <w:sz w:val="24"/>
                <w:szCs w:val="24"/>
              </w:rPr>
              <w:t>S.</w:t>
            </w:r>
            <w:r w:rsidR="0094249F">
              <w:rPr>
                <w:rFonts w:asciiTheme="minorHAnsi" w:hAnsiTheme="minorHAnsi" w:cstheme="minorHAnsi"/>
                <w:b/>
                <w:bCs/>
                <w:w w:val="80"/>
                <w:sz w:val="24"/>
                <w:szCs w:val="24"/>
              </w:rPr>
              <w:t xml:space="preserve"> </w:t>
            </w:r>
            <w:r w:rsidRPr="00D02D4D">
              <w:rPr>
                <w:rFonts w:asciiTheme="minorHAnsi" w:hAnsiTheme="minorHAnsi" w:cstheme="minorHAnsi"/>
                <w:b/>
                <w:bCs/>
                <w:w w:val="80"/>
                <w:sz w:val="24"/>
                <w:szCs w:val="24"/>
              </w:rPr>
              <w:t>No.</w:t>
            </w:r>
          </w:p>
        </w:tc>
        <w:tc>
          <w:tcPr>
            <w:tcW w:w="5734" w:type="dxa"/>
          </w:tcPr>
          <w:p w:rsidR="00CB6901" w:rsidRPr="00D02D4D" w:rsidRDefault="00CB6901" w:rsidP="002E7655">
            <w:pPr>
              <w:tabs>
                <w:tab w:val="left" w:pos="2981"/>
                <w:tab w:val="left" w:pos="3701"/>
              </w:tabs>
              <w:spacing w:before="135" w:line="276" w:lineRule="auto"/>
              <w:jc w:val="center"/>
              <w:rPr>
                <w:rFonts w:asciiTheme="minorHAnsi" w:hAnsiTheme="minorHAnsi" w:cstheme="minorHAnsi"/>
                <w:b/>
                <w:bCs/>
                <w:w w:val="80"/>
                <w:sz w:val="24"/>
                <w:szCs w:val="24"/>
              </w:rPr>
            </w:pPr>
            <w:r w:rsidRPr="00D02D4D">
              <w:rPr>
                <w:rFonts w:asciiTheme="minorHAnsi" w:hAnsiTheme="minorHAnsi" w:cstheme="minorHAnsi"/>
                <w:b/>
                <w:bCs/>
                <w:w w:val="80"/>
                <w:sz w:val="24"/>
                <w:szCs w:val="24"/>
              </w:rPr>
              <w:t>Name of the Programme</w:t>
            </w:r>
          </w:p>
        </w:tc>
        <w:tc>
          <w:tcPr>
            <w:tcW w:w="2269" w:type="dxa"/>
          </w:tcPr>
          <w:p w:rsidR="00CB6901" w:rsidRPr="00D02D4D" w:rsidRDefault="00CB6901" w:rsidP="007C7D69">
            <w:pPr>
              <w:tabs>
                <w:tab w:val="left" w:pos="2981"/>
                <w:tab w:val="left" w:pos="3701"/>
              </w:tabs>
              <w:spacing w:before="135" w:line="276" w:lineRule="auto"/>
              <w:jc w:val="center"/>
              <w:rPr>
                <w:rFonts w:asciiTheme="minorHAnsi" w:hAnsiTheme="minorHAnsi" w:cstheme="minorHAnsi"/>
                <w:b/>
                <w:bCs/>
                <w:w w:val="80"/>
                <w:sz w:val="24"/>
                <w:szCs w:val="24"/>
              </w:rPr>
            </w:pPr>
            <w:r w:rsidRPr="00D02D4D">
              <w:rPr>
                <w:rFonts w:asciiTheme="minorHAnsi" w:hAnsiTheme="minorHAnsi" w:cstheme="minorHAnsi"/>
                <w:b/>
                <w:bCs/>
                <w:w w:val="80"/>
                <w:sz w:val="24"/>
                <w:szCs w:val="24"/>
              </w:rPr>
              <w:t>Duration (from</w:t>
            </w:r>
            <w:r w:rsidR="007C7D69" w:rsidRPr="00D02D4D">
              <w:rPr>
                <w:rFonts w:asciiTheme="minorHAnsi" w:hAnsiTheme="minorHAnsi" w:cstheme="minorHAnsi"/>
                <w:b/>
                <w:bCs/>
                <w:w w:val="80"/>
                <w:sz w:val="24"/>
                <w:szCs w:val="24"/>
              </w:rPr>
              <w:t>-</w:t>
            </w:r>
            <w:r w:rsidRPr="00D02D4D">
              <w:rPr>
                <w:rFonts w:asciiTheme="minorHAnsi" w:hAnsiTheme="minorHAnsi" w:cstheme="minorHAnsi"/>
                <w:b/>
                <w:bCs/>
                <w:w w:val="80"/>
                <w:sz w:val="24"/>
                <w:szCs w:val="24"/>
              </w:rPr>
              <w:t>to)</w:t>
            </w:r>
          </w:p>
        </w:tc>
        <w:tc>
          <w:tcPr>
            <w:tcW w:w="1128" w:type="dxa"/>
          </w:tcPr>
          <w:p w:rsidR="00CB6901" w:rsidRPr="00D02D4D" w:rsidRDefault="00CB6901" w:rsidP="002E7655">
            <w:pPr>
              <w:tabs>
                <w:tab w:val="left" w:pos="2981"/>
                <w:tab w:val="left" w:pos="3701"/>
              </w:tabs>
              <w:spacing w:before="135" w:line="276" w:lineRule="auto"/>
              <w:jc w:val="center"/>
              <w:rPr>
                <w:rFonts w:asciiTheme="minorHAnsi" w:hAnsiTheme="minorHAnsi" w:cstheme="minorHAnsi"/>
                <w:b/>
                <w:bCs/>
                <w:w w:val="80"/>
                <w:sz w:val="24"/>
                <w:szCs w:val="24"/>
              </w:rPr>
            </w:pPr>
            <w:r w:rsidRPr="00D02D4D">
              <w:rPr>
                <w:rFonts w:asciiTheme="minorHAnsi" w:hAnsiTheme="minorHAnsi" w:cstheme="minorHAnsi"/>
                <w:b/>
                <w:bCs/>
                <w:w w:val="80"/>
                <w:sz w:val="24"/>
                <w:szCs w:val="24"/>
              </w:rPr>
              <w:t>Total Days</w:t>
            </w:r>
          </w:p>
        </w:tc>
      </w:tr>
      <w:tr w:rsidR="00CB6901" w:rsidRPr="00B92D68" w:rsidTr="00C07ADE">
        <w:tc>
          <w:tcPr>
            <w:tcW w:w="795" w:type="dxa"/>
          </w:tcPr>
          <w:p w:rsidR="00CB6901" w:rsidRPr="00B92D68" w:rsidRDefault="00CB6901" w:rsidP="002E7655">
            <w:pPr>
              <w:tabs>
                <w:tab w:val="left" w:pos="2981"/>
                <w:tab w:val="left" w:pos="3701"/>
              </w:tabs>
              <w:spacing w:before="135" w:line="276" w:lineRule="auto"/>
              <w:rPr>
                <w:rFonts w:asciiTheme="minorHAnsi" w:hAnsiTheme="minorHAnsi" w:cstheme="minorHAnsi"/>
                <w:w w:val="80"/>
                <w:sz w:val="22"/>
                <w:szCs w:val="22"/>
              </w:rPr>
            </w:pPr>
          </w:p>
        </w:tc>
        <w:tc>
          <w:tcPr>
            <w:tcW w:w="5734" w:type="dxa"/>
          </w:tcPr>
          <w:p w:rsidR="00CB6901" w:rsidRPr="00B92D68" w:rsidRDefault="00CB6901" w:rsidP="002E7655">
            <w:pPr>
              <w:tabs>
                <w:tab w:val="left" w:pos="2981"/>
                <w:tab w:val="left" w:pos="3701"/>
              </w:tabs>
              <w:spacing w:before="135" w:line="276" w:lineRule="auto"/>
              <w:rPr>
                <w:rFonts w:asciiTheme="minorHAnsi" w:hAnsiTheme="minorHAnsi" w:cstheme="minorHAnsi"/>
                <w:w w:val="80"/>
                <w:sz w:val="22"/>
                <w:szCs w:val="22"/>
              </w:rPr>
            </w:pPr>
          </w:p>
        </w:tc>
        <w:tc>
          <w:tcPr>
            <w:tcW w:w="2269" w:type="dxa"/>
          </w:tcPr>
          <w:p w:rsidR="00CB6901" w:rsidRPr="00B92D68" w:rsidRDefault="00CB6901" w:rsidP="002E7655">
            <w:pPr>
              <w:tabs>
                <w:tab w:val="left" w:pos="2981"/>
                <w:tab w:val="left" w:pos="3701"/>
              </w:tabs>
              <w:spacing w:before="135" w:line="276" w:lineRule="auto"/>
              <w:rPr>
                <w:rFonts w:asciiTheme="minorHAnsi" w:hAnsiTheme="minorHAnsi" w:cstheme="minorHAnsi"/>
                <w:w w:val="80"/>
                <w:sz w:val="22"/>
                <w:szCs w:val="22"/>
              </w:rPr>
            </w:pPr>
          </w:p>
        </w:tc>
        <w:tc>
          <w:tcPr>
            <w:tcW w:w="1128" w:type="dxa"/>
          </w:tcPr>
          <w:p w:rsidR="00CB6901" w:rsidRPr="00B92D68" w:rsidRDefault="00CB6901" w:rsidP="002E7655">
            <w:pPr>
              <w:tabs>
                <w:tab w:val="left" w:pos="2981"/>
                <w:tab w:val="left" w:pos="3701"/>
              </w:tabs>
              <w:spacing w:before="135" w:line="276" w:lineRule="auto"/>
              <w:rPr>
                <w:rFonts w:asciiTheme="minorHAnsi" w:hAnsiTheme="minorHAnsi" w:cstheme="minorHAnsi"/>
                <w:w w:val="80"/>
                <w:sz w:val="22"/>
                <w:szCs w:val="22"/>
              </w:rPr>
            </w:pPr>
          </w:p>
        </w:tc>
      </w:tr>
      <w:tr w:rsidR="00CB6901" w:rsidRPr="00B92D68" w:rsidTr="00C07ADE">
        <w:tc>
          <w:tcPr>
            <w:tcW w:w="795" w:type="dxa"/>
          </w:tcPr>
          <w:p w:rsidR="00CB6901" w:rsidRPr="00B92D68" w:rsidRDefault="00CB6901" w:rsidP="002E7655">
            <w:pPr>
              <w:tabs>
                <w:tab w:val="left" w:pos="2981"/>
                <w:tab w:val="left" w:pos="3701"/>
              </w:tabs>
              <w:spacing w:before="135" w:line="276" w:lineRule="auto"/>
              <w:rPr>
                <w:rFonts w:asciiTheme="minorHAnsi" w:hAnsiTheme="minorHAnsi" w:cstheme="minorHAnsi"/>
                <w:w w:val="80"/>
                <w:sz w:val="22"/>
                <w:szCs w:val="22"/>
              </w:rPr>
            </w:pPr>
          </w:p>
        </w:tc>
        <w:tc>
          <w:tcPr>
            <w:tcW w:w="5734" w:type="dxa"/>
          </w:tcPr>
          <w:p w:rsidR="00CB6901" w:rsidRPr="00B92D68" w:rsidRDefault="00CB6901" w:rsidP="002E7655">
            <w:pPr>
              <w:tabs>
                <w:tab w:val="left" w:pos="2981"/>
                <w:tab w:val="left" w:pos="3701"/>
              </w:tabs>
              <w:spacing w:before="135" w:line="276" w:lineRule="auto"/>
              <w:rPr>
                <w:rFonts w:asciiTheme="minorHAnsi" w:hAnsiTheme="minorHAnsi" w:cstheme="minorHAnsi"/>
                <w:w w:val="80"/>
                <w:sz w:val="22"/>
                <w:szCs w:val="22"/>
              </w:rPr>
            </w:pPr>
          </w:p>
        </w:tc>
        <w:tc>
          <w:tcPr>
            <w:tcW w:w="2269" w:type="dxa"/>
          </w:tcPr>
          <w:p w:rsidR="00CB6901" w:rsidRPr="00B92D68" w:rsidRDefault="00CB6901" w:rsidP="002E7655">
            <w:pPr>
              <w:tabs>
                <w:tab w:val="left" w:pos="2981"/>
                <w:tab w:val="left" w:pos="3701"/>
              </w:tabs>
              <w:spacing w:before="135" w:line="276" w:lineRule="auto"/>
              <w:rPr>
                <w:rFonts w:asciiTheme="minorHAnsi" w:hAnsiTheme="minorHAnsi" w:cstheme="minorHAnsi"/>
                <w:w w:val="80"/>
                <w:sz w:val="22"/>
                <w:szCs w:val="22"/>
              </w:rPr>
            </w:pPr>
          </w:p>
        </w:tc>
        <w:tc>
          <w:tcPr>
            <w:tcW w:w="1128" w:type="dxa"/>
          </w:tcPr>
          <w:p w:rsidR="00CB6901" w:rsidRPr="00B92D68" w:rsidRDefault="00CB6901" w:rsidP="002E7655">
            <w:pPr>
              <w:tabs>
                <w:tab w:val="left" w:pos="2981"/>
                <w:tab w:val="left" w:pos="3701"/>
              </w:tabs>
              <w:spacing w:before="135" w:line="276" w:lineRule="auto"/>
              <w:rPr>
                <w:rFonts w:asciiTheme="minorHAnsi" w:hAnsiTheme="minorHAnsi" w:cstheme="minorHAnsi"/>
                <w:w w:val="80"/>
                <w:sz w:val="22"/>
                <w:szCs w:val="22"/>
              </w:rPr>
            </w:pPr>
          </w:p>
        </w:tc>
      </w:tr>
      <w:tr w:rsidR="007C7D69" w:rsidRPr="00B92D68" w:rsidTr="00C07ADE">
        <w:tc>
          <w:tcPr>
            <w:tcW w:w="795" w:type="dxa"/>
          </w:tcPr>
          <w:p w:rsidR="007C7D69" w:rsidRPr="00B92D68" w:rsidRDefault="007C7D69" w:rsidP="002E7655">
            <w:pPr>
              <w:tabs>
                <w:tab w:val="left" w:pos="2981"/>
                <w:tab w:val="left" w:pos="3701"/>
              </w:tabs>
              <w:spacing w:before="135" w:line="276" w:lineRule="auto"/>
              <w:rPr>
                <w:rFonts w:asciiTheme="minorHAnsi" w:hAnsiTheme="minorHAnsi" w:cstheme="minorHAnsi"/>
                <w:w w:val="80"/>
              </w:rPr>
            </w:pPr>
          </w:p>
        </w:tc>
        <w:tc>
          <w:tcPr>
            <w:tcW w:w="5734" w:type="dxa"/>
          </w:tcPr>
          <w:p w:rsidR="007C7D69" w:rsidRPr="00B92D68" w:rsidRDefault="007C7D69" w:rsidP="002E7655">
            <w:pPr>
              <w:tabs>
                <w:tab w:val="left" w:pos="2981"/>
                <w:tab w:val="left" w:pos="3701"/>
              </w:tabs>
              <w:spacing w:before="135" w:line="276" w:lineRule="auto"/>
              <w:rPr>
                <w:rFonts w:asciiTheme="minorHAnsi" w:hAnsiTheme="minorHAnsi" w:cstheme="minorHAnsi"/>
                <w:w w:val="80"/>
              </w:rPr>
            </w:pPr>
          </w:p>
        </w:tc>
        <w:tc>
          <w:tcPr>
            <w:tcW w:w="2269" w:type="dxa"/>
          </w:tcPr>
          <w:p w:rsidR="007C7D69" w:rsidRPr="00B92D68" w:rsidRDefault="007C7D69" w:rsidP="002E7655">
            <w:pPr>
              <w:tabs>
                <w:tab w:val="left" w:pos="2981"/>
                <w:tab w:val="left" w:pos="3701"/>
              </w:tabs>
              <w:spacing w:before="135" w:line="276" w:lineRule="auto"/>
              <w:rPr>
                <w:rFonts w:asciiTheme="minorHAnsi" w:hAnsiTheme="minorHAnsi" w:cstheme="minorHAnsi"/>
                <w:w w:val="80"/>
              </w:rPr>
            </w:pPr>
          </w:p>
        </w:tc>
        <w:tc>
          <w:tcPr>
            <w:tcW w:w="1128" w:type="dxa"/>
          </w:tcPr>
          <w:p w:rsidR="007C7D69" w:rsidRPr="00B92D68" w:rsidRDefault="007C7D69" w:rsidP="002E7655">
            <w:pPr>
              <w:tabs>
                <w:tab w:val="left" w:pos="2981"/>
                <w:tab w:val="left" w:pos="3701"/>
              </w:tabs>
              <w:spacing w:before="135" w:line="276" w:lineRule="auto"/>
              <w:rPr>
                <w:rFonts w:asciiTheme="minorHAnsi" w:hAnsiTheme="minorHAnsi" w:cstheme="minorHAnsi"/>
                <w:w w:val="80"/>
              </w:rPr>
            </w:pPr>
          </w:p>
        </w:tc>
      </w:tr>
    </w:tbl>
    <w:p w:rsidR="00B92D68" w:rsidRDefault="00B92D68" w:rsidP="00B92D68">
      <w:pPr>
        <w:autoSpaceDE w:val="0"/>
        <w:autoSpaceDN w:val="0"/>
        <w:adjustRightInd w:val="0"/>
        <w:spacing w:before="240" w:after="0" w:line="240" w:lineRule="auto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Details of </w:t>
      </w:r>
      <w:r>
        <w:rPr>
          <w:rFonts w:cstheme="minorHAnsi"/>
          <w:b/>
          <w:bCs/>
          <w:sz w:val="24"/>
          <w:szCs w:val="24"/>
          <w:lang w:val="en-US" w:bidi="hi-IN"/>
        </w:rPr>
        <w:t>(i)Training/Seminar/Workshop/Course on automation and digitalization, (ii) maintenance and related activities as per Appendix ii, Table 4 (UGC Regulation 218) of at least two weeks’ (ten days) dur</w:t>
      </w:r>
      <w:r>
        <w:rPr>
          <w:rFonts w:cstheme="minorHAnsi"/>
          <w:b/>
          <w:bCs/>
          <w:sz w:val="24"/>
          <w:szCs w:val="24"/>
          <w:lang w:val="en-US" w:bidi="hi-IN"/>
        </w:rPr>
        <w:t>a</w:t>
      </w:r>
      <w:r>
        <w:rPr>
          <w:rFonts w:cstheme="minorHAnsi"/>
          <w:b/>
          <w:bCs/>
          <w:sz w:val="24"/>
          <w:szCs w:val="24"/>
          <w:lang w:val="en-US" w:bidi="hi-IN"/>
        </w:rPr>
        <w:t>tion, (iii) completed two courses of at least one week (five days) duration in lieu of every single course/programme of at least two weeks (ten days) duration), (iv) taken/developed one MOOCS course in the relevant subject (with e-certification), and (v) library up-gradation course attended</w:t>
      </w:r>
    </w:p>
    <w:p w:rsidR="00B92D68" w:rsidRDefault="00B92D68" w:rsidP="00B92D68">
      <w:pPr>
        <w:spacing w:after="0" w:line="240" w:lineRule="auto"/>
        <w:ind w:left="426"/>
        <w:rPr>
          <w:rFonts w:cstheme="minorHAnsi"/>
          <w:b/>
        </w:rPr>
      </w:pPr>
    </w:p>
    <w:tbl>
      <w:tblPr>
        <w:tblW w:w="501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1072"/>
        <w:gridCol w:w="3342"/>
        <w:gridCol w:w="1172"/>
        <w:gridCol w:w="1078"/>
        <w:gridCol w:w="2860"/>
        <w:gridCol w:w="1189"/>
      </w:tblGrid>
      <w:tr w:rsidR="00B92D68" w:rsidTr="00B92D68">
        <w:trPr>
          <w:trHeight w:val="543"/>
        </w:trPr>
        <w:tc>
          <w:tcPr>
            <w:tcW w:w="50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92D68" w:rsidRDefault="00B92D68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Sl. No.</w:t>
            </w:r>
          </w:p>
        </w:tc>
        <w:tc>
          <w:tcPr>
            <w:tcW w:w="156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92D68" w:rsidRDefault="00B92D68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Particulars</w:t>
            </w:r>
          </w:p>
        </w:tc>
        <w:tc>
          <w:tcPr>
            <w:tcW w:w="105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92D68" w:rsidRDefault="00B92D68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Duration</w:t>
            </w:r>
          </w:p>
        </w:tc>
        <w:tc>
          <w:tcPr>
            <w:tcW w:w="133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92D68" w:rsidRDefault="00B92D68">
            <w:pPr>
              <w:spacing w:after="0" w:line="240" w:lineRule="auto"/>
              <w:ind w:right="-108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Organizer</w:t>
            </w:r>
          </w:p>
        </w:tc>
        <w:tc>
          <w:tcPr>
            <w:tcW w:w="55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92D68" w:rsidRDefault="00B92D68">
            <w:pPr>
              <w:spacing w:after="0" w:line="240" w:lineRule="auto"/>
              <w:ind w:right="-108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Encl. No.</w:t>
            </w:r>
          </w:p>
        </w:tc>
      </w:tr>
      <w:tr w:rsidR="00B92D68" w:rsidTr="00B92D68">
        <w:trPr>
          <w:trHeight w:val="20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92D68" w:rsidRDefault="00B92D68">
            <w:pPr>
              <w:spacing w:after="0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92D68" w:rsidRDefault="00B92D68">
            <w:pPr>
              <w:spacing w:after="0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92D68" w:rsidRDefault="00B92D68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From</w:t>
            </w:r>
          </w:p>
        </w:tc>
        <w:tc>
          <w:tcPr>
            <w:tcW w:w="5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92D68" w:rsidRDefault="00B92D68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To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92D68" w:rsidRDefault="00B92D68">
            <w:pPr>
              <w:spacing w:after="0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92D68" w:rsidRDefault="00B92D68">
            <w:pPr>
              <w:spacing w:after="0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B92D68" w:rsidTr="00B92D68">
        <w:trPr>
          <w:trHeight w:val="582"/>
        </w:trPr>
        <w:tc>
          <w:tcPr>
            <w:tcW w:w="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92D68" w:rsidRDefault="00B92D68">
            <w:pPr>
              <w:spacing w:before="240" w:after="12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01</w:t>
            </w:r>
          </w:p>
        </w:tc>
        <w:tc>
          <w:tcPr>
            <w:tcW w:w="1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2D68" w:rsidRDefault="00B92D68">
            <w:pPr>
              <w:spacing w:before="240" w:after="12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2D68" w:rsidRDefault="00B92D6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5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2D68" w:rsidRDefault="00B92D6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3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2D68" w:rsidRDefault="00B92D6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2D68" w:rsidRDefault="00B92D6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B92D68" w:rsidTr="00B92D68">
        <w:trPr>
          <w:trHeight w:val="582"/>
        </w:trPr>
        <w:tc>
          <w:tcPr>
            <w:tcW w:w="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92D68" w:rsidRDefault="00B92D68">
            <w:pPr>
              <w:spacing w:before="240" w:after="12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02</w:t>
            </w:r>
          </w:p>
        </w:tc>
        <w:tc>
          <w:tcPr>
            <w:tcW w:w="1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2D68" w:rsidRDefault="00B92D68">
            <w:pPr>
              <w:spacing w:before="240" w:after="12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2D68" w:rsidRDefault="00B92D6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5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2D68" w:rsidRDefault="00B92D6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3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2D68" w:rsidRDefault="00B92D6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2D68" w:rsidRDefault="00B92D6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B92D68" w:rsidTr="00B92D68">
        <w:trPr>
          <w:trHeight w:val="740"/>
        </w:trPr>
        <w:tc>
          <w:tcPr>
            <w:tcW w:w="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92D68" w:rsidRDefault="00B92D68">
            <w:pPr>
              <w:spacing w:before="240" w:after="12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03</w:t>
            </w:r>
          </w:p>
        </w:tc>
        <w:tc>
          <w:tcPr>
            <w:tcW w:w="1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2D68" w:rsidRDefault="00B92D68">
            <w:pPr>
              <w:spacing w:before="240" w:after="12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2D68" w:rsidRDefault="00B92D6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5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2D68" w:rsidRDefault="00B92D6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3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2D68" w:rsidRDefault="00B92D6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2D68" w:rsidRDefault="00B92D6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B92D68" w:rsidTr="00B92D68">
        <w:trPr>
          <w:trHeight w:val="582"/>
        </w:trPr>
        <w:tc>
          <w:tcPr>
            <w:tcW w:w="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92D68" w:rsidRDefault="00B92D68">
            <w:pPr>
              <w:spacing w:before="240" w:after="12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04</w:t>
            </w:r>
          </w:p>
        </w:tc>
        <w:tc>
          <w:tcPr>
            <w:tcW w:w="1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2D68" w:rsidRDefault="00B92D68">
            <w:pPr>
              <w:spacing w:before="240" w:after="12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2D68" w:rsidRDefault="00B92D6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5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2D68" w:rsidRDefault="00B92D6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3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2D68" w:rsidRDefault="00B92D6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2D68" w:rsidRDefault="00B92D6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</w:tr>
    </w:tbl>
    <w:p w:rsidR="00B92D68" w:rsidRPr="008F1958" w:rsidRDefault="00B92D68" w:rsidP="00C40B8B">
      <w:pPr>
        <w:spacing w:after="0" w:line="240" w:lineRule="auto"/>
        <w:ind w:left="310" w:right="546"/>
        <w:rPr>
          <w:rFonts w:cstheme="minorHAnsi"/>
          <w:b/>
          <w:u w:val="thick"/>
        </w:rPr>
      </w:pPr>
    </w:p>
    <w:p w:rsidR="00D02D4D" w:rsidRDefault="008F1958" w:rsidP="008F1958">
      <w:pPr>
        <w:spacing w:after="0" w:line="240" w:lineRule="auto"/>
        <w:ind w:right="546"/>
        <w:rPr>
          <w:rFonts w:cstheme="minorHAnsi"/>
          <w:b/>
        </w:rPr>
      </w:pPr>
      <w:r w:rsidRPr="008F1958">
        <w:rPr>
          <w:rFonts w:cstheme="minorHAnsi"/>
          <w:b/>
        </w:rPr>
        <w:t>Any other relevant information:</w:t>
      </w:r>
    </w:p>
    <w:p w:rsidR="00D02D4D" w:rsidRPr="00D02D4D" w:rsidRDefault="00D02D4D" w:rsidP="00D02D4D">
      <w:pPr>
        <w:rPr>
          <w:rFonts w:cstheme="minorHAnsi"/>
        </w:rPr>
      </w:pPr>
    </w:p>
    <w:p w:rsidR="00DE31E6" w:rsidRDefault="00F804E3" w:rsidP="00D02D4D">
      <w:pPr>
        <w:tabs>
          <w:tab w:val="left" w:pos="0"/>
        </w:tabs>
        <w:jc w:val="center"/>
        <w:rPr>
          <w:rFonts w:cstheme="minorHAnsi"/>
          <w:b/>
          <w:sz w:val="40"/>
          <w:szCs w:val="40"/>
          <w:u w:val="thick"/>
        </w:rPr>
      </w:pPr>
      <w:r w:rsidRPr="00533A72">
        <w:rPr>
          <w:rFonts w:cstheme="minorHAnsi"/>
          <w:b/>
          <w:sz w:val="40"/>
          <w:szCs w:val="40"/>
          <w:u w:val="thick"/>
        </w:rPr>
        <w:t>PART-B</w:t>
      </w:r>
    </w:p>
    <w:p w:rsidR="00610A3C" w:rsidRPr="00533A72" w:rsidRDefault="00610A3C" w:rsidP="00D02D4D">
      <w:pPr>
        <w:spacing w:after="0" w:line="240" w:lineRule="auto"/>
        <w:ind w:right="29"/>
        <w:rPr>
          <w:rFonts w:cstheme="minorHAnsi"/>
          <w:b/>
          <w:sz w:val="40"/>
          <w:szCs w:val="40"/>
          <w:u w:val="thick"/>
        </w:rPr>
      </w:pPr>
      <w:r w:rsidRPr="007F73A8">
        <w:rPr>
          <w:rFonts w:ascii="Times New Roman" w:hAnsi="Times New Roman"/>
          <w:b/>
          <w:sz w:val="24"/>
          <w:szCs w:val="24"/>
        </w:rPr>
        <w:t>BRIEF NOTE</w:t>
      </w:r>
      <w:r w:rsidRPr="007F73A8">
        <w:rPr>
          <w:rFonts w:ascii="Times New Roman" w:hAnsi="Times New Roman"/>
          <w:sz w:val="24"/>
          <w:szCs w:val="24"/>
        </w:rPr>
        <w:t>:</w:t>
      </w:r>
      <w:r w:rsidR="0094249F">
        <w:rPr>
          <w:rFonts w:ascii="Times New Roman" w:hAnsi="Times New Roman"/>
          <w:sz w:val="24"/>
          <w:szCs w:val="24"/>
        </w:rPr>
        <w:t xml:space="preserve"> </w:t>
      </w:r>
      <w:r w:rsidRPr="007F73A8">
        <w:rPr>
          <w:rFonts w:ascii="Times New Roman" w:eastAsia="Times" w:hAnsi="Times New Roman"/>
          <w:sz w:val="24"/>
          <w:szCs w:val="24"/>
        </w:rPr>
        <w:t>Grading criteria and publications</w:t>
      </w:r>
      <w:r w:rsidR="0094249F">
        <w:rPr>
          <w:rFonts w:ascii="Times New Roman" w:eastAsia="Times" w:hAnsi="Times New Roman"/>
          <w:sz w:val="24"/>
          <w:szCs w:val="24"/>
        </w:rPr>
        <w:t xml:space="preserve"> </w:t>
      </w:r>
      <w:r>
        <w:rPr>
          <w:rFonts w:ascii="Times New Roman" w:eastAsia="Times" w:hAnsi="Times New Roman"/>
          <w:sz w:val="24"/>
          <w:szCs w:val="24"/>
        </w:rPr>
        <w:t>b</w:t>
      </w:r>
      <w:r w:rsidR="00D72208">
        <w:rPr>
          <w:rFonts w:ascii="Times New Roman" w:eastAsia="Times" w:hAnsi="Times New Roman"/>
          <w:sz w:val="24"/>
          <w:szCs w:val="24"/>
        </w:rPr>
        <w:t>ased on the College Librarian</w:t>
      </w:r>
      <w:r w:rsidRPr="007F73A8">
        <w:rPr>
          <w:rFonts w:ascii="Times New Roman" w:eastAsia="Times" w:hAnsi="Times New Roman"/>
          <w:sz w:val="24"/>
          <w:szCs w:val="24"/>
        </w:rPr>
        <w:t xml:space="preserve">’s self-assessment. The minimum Grading criteria and publications required by </w:t>
      </w:r>
      <w:r w:rsidR="00D72208">
        <w:rPr>
          <w:rFonts w:ascii="Times New Roman" w:eastAsia="Times" w:hAnsi="Times New Roman"/>
          <w:sz w:val="24"/>
          <w:szCs w:val="24"/>
        </w:rPr>
        <w:t>College Librarian</w:t>
      </w:r>
      <w:r w:rsidRPr="007F73A8">
        <w:rPr>
          <w:rFonts w:ascii="Times New Roman" w:eastAsia="Times" w:hAnsi="Times New Roman"/>
          <w:sz w:val="24"/>
          <w:szCs w:val="24"/>
        </w:rPr>
        <w:t xml:space="preserve"> from this category is different for different levels of promotion. The self- assessment grades, scores and or publications should be based on verifiable records. It shall be finalized by the screening cum evaluation / selection committee</w:t>
      </w:r>
      <w:r w:rsidR="00D72208">
        <w:rPr>
          <w:rFonts w:ascii="Times New Roman" w:eastAsia="Times" w:hAnsi="Times New Roman"/>
          <w:sz w:val="24"/>
          <w:szCs w:val="24"/>
        </w:rPr>
        <w:t>.</w:t>
      </w:r>
    </w:p>
    <w:p w:rsidR="00F804E3" w:rsidRPr="00D27231" w:rsidRDefault="00F804E3" w:rsidP="00604403">
      <w:pPr>
        <w:autoSpaceDE w:val="0"/>
        <w:autoSpaceDN w:val="0"/>
        <w:adjustRightInd w:val="0"/>
        <w:spacing w:after="0" w:line="240" w:lineRule="auto"/>
        <w:ind w:left="1276" w:right="1383"/>
        <w:jc w:val="center"/>
        <w:rPr>
          <w:rFonts w:eastAsiaTheme="minorHAnsi" w:cstheme="minorHAnsi"/>
          <w:b/>
        </w:rPr>
      </w:pPr>
    </w:p>
    <w:p w:rsidR="009C0A1E" w:rsidRDefault="009C0A1E" w:rsidP="009C0A1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Theme="minorHAnsi" w:hAnsi="Times New Roman"/>
          <w:b/>
          <w:bCs/>
          <w:sz w:val="24"/>
          <w:szCs w:val="24"/>
        </w:rPr>
      </w:pPr>
      <w:r w:rsidRPr="007F73A8">
        <w:rPr>
          <w:rFonts w:ascii="Times New Roman" w:eastAsiaTheme="minorHAnsi" w:hAnsi="Times New Roman"/>
          <w:b/>
          <w:sz w:val="24"/>
          <w:szCs w:val="24"/>
        </w:rPr>
        <w:t>(</w:t>
      </w:r>
      <w:r w:rsidRPr="007F73A8">
        <w:rPr>
          <w:rFonts w:ascii="Times New Roman" w:hAnsi="Times New Roman"/>
          <w:b/>
          <w:sz w:val="24"/>
          <w:szCs w:val="24"/>
        </w:rPr>
        <w:t xml:space="preserve">As per UGC </w:t>
      </w:r>
      <w:r w:rsidRPr="007F73A8">
        <w:rPr>
          <w:rFonts w:ascii="Times New Roman" w:hAnsi="Times New Roman"/>
          <w:b/>
          <w:bCs/>
          <w:sz w:val="24"/>
          <w:szCs w:val="24"/>
        </w:rPr>
        <w:t xml:space="preserve">Regulations </w:t>
      </w:r>
      <w:r w:rsidRPr="007F73A8">
        <w:rPr>
          <w:rFonts w:ascii="Times New Roman" w:hAnsi="Times New Roman"/>
          <w:b/>
          <w:sz w:val="24"/>
          <w:szCs w:val="24"/>
        </w:rPr>
        <w:t xml:space="preserve">2018, </w:t>
      </w:r>
      <w:r>
        <w:rPr>
          <w:rFonts w:ascii="Times New Roman" w:eastAsiaTheme="minorHAnsi" w:hAnsi="Times New Roman"/>
          <w:b/>
          <w:bCs/>
          <w:sz w:val="24"/>
          <w:szCs w:val="24"/>
        </w:rPr>
        <w:t>APPENDIX II, TABLE 4</w:t>
      </w:r>
      <w:r w:rsidRPr="007F73A8">
        <w:rPr>
          <w:rFonts w:ascii="Times New Roman" w:eastAsiaTheme="minorHAnsi" w:hAnsi="Times New Roman"/>
          <w:b/>
          <w:bCs/>
          <w:sz w:val="24"/>
          <w:szCs w:val="24"/>
        </w:rPr>
        <w:t xml:space="preserve">: Assessment Criteria and </w:t>
      </w:r>
    </w:p>
    <w:p w:rsidR="009C0A1E" w:rsidRPr="007F73A8" w:rsidRDefault="009C0A1E" w:rsidP="009C0A1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Theme="minorHAnsi" w:hAnsi="Times New Roman"/>
          <w:b/>
          <w:sz w:val="24"/>
          <w:szCs w:val="24"/>
        </w:rPr>
      </w:pPr>
      <w:r w:rsidRPr="007F73A8">
        <w:rPr>
          <w:rFonts w:ascii="Times New Roman" w:eastAsiaTheme="minorHAnsi" w:hAnsi="Times New Roman"/>
          <w:b/>
          <w:bCs/>
          <w:sz w:val="24"/>
          <w:szCs w:val="24"/>
        </w:rPr>
        <w:t>Methodology fo</w:t>
      </w:r>
      <w:r>
        <w:rPr>
          <w:rFonts w:ascii="Times New Roman" w:eastAsiaTheme="minorHAnsi" w:hAnsi="Times New Roman"/>
          <w:b/>
          <w:bCs/>
          <w:sz w:val="24"/>
          <w:szCs w:val="24"/>
        </w:rPr>
        <w:t>r Librarians</w:t>
      </w:r>
      <w:r w:rsidRPr="007F73A8">
        <w:rPr>
          <w:rFonts w:ascii="Times New Roman" w:eastAsiaTheme="minorHAnsi" w:hAnsi="Times New Roman"/>
          <w:b/>
          <w:sz w:val="24"/>
          <w:szCs w:val="24"/>
        </w:rPr>
        <w:t>)</w:t>
      </w:r>
    </w:p>
    <w:p w:rsidR="009C0A1E" w:rsidRPr="00276A07" w:rsidRDefault="009C0A1E" w:rsidP="009C0A1E">
      <w:pPr>
        <w:autoSpaceDE w:val="0"/>
        <w:autoSpaceDN w:val="0"/>
        <w:adjustRightInd w:val="0"/>
        <w:spacing w:after="0" w:line="240" w:lineRule="auto"/>
        <w:ind w:left="1276"/>
        <w:jc w:val="center"/>
        <w:rPr>
          <w:rFonts w:cstheme="minorHAnsi"/>
          <w:b/>
          <w:bCs/>
          <w:i/>
          <w:iCs/>
          <w:sz w:val="12"/>
          <w:szCs w:val="12"/>
        </w:rPr>
      </w:pPr>
    </w:p>
    <w:p w:rsidR="009C0A1E" w:rsidRDefault="009C0A1E" w:rsidP="009C0A1E">
      <w:pPr>
        <w:autoSpaceDE w:val="0"/>
        <w:autoSpaceDN w:val="0"/>
        <w:adjustRightInd w:val="0"/>
        <w:spacing w:after="200" w:line="276" w:lineRule="auto"/>
        <w:rPr>
          <w:rFonts w:ascii="Times New Roman" w:hAnsi="Times New Roman"/>
          <w:b/>
          <w:smallCaps/>
          <w:sz w:val="28"/>
          <w:szCs w:val="28"/>
        </w:rPr>
      </w:pPr>
      <w:r>
        <w:rPr>
          <w:rFonts w:ascii="Times New Roman" w:eastAsiaTheme="minorHAnsi" w:hAnsi="Times New Roman"/>
          <w:b/>
          <w:sz w:val="24"/>
          <w:szCs w:val="24"/>
        </w:rPr>
        <w:t>1</w:t>
      </w:r>
      <w:r w:rsidRPr="00C07DBB">
        <w:rPr>
          <w:rFonts w:ascii="Times New Roman" w:eastAsiaTheme="minorHAnsi" w:hAnsi="Times New Roman"/>
          <w:b/>
          <w:sz w:val="24"/>
          <w:szCs w:val="24"/>
        </w:rPr>
        <w:t xml:space="preserve">. </w:t>
      </w:r>
      <w:r w:rsidRPr="00077E73">
        <w:rPr>
          <w:rFonts w:ascii="Times New Roman" w:eastAsiaTheme="minorHAnsi" w:hAnsi="Times New Roman"/>
          <w:b/>
          <w:sz w:val="24"/>
          <w:szCs w:val="24"/>
        </w:rPr>
        <w:t>REGULARITY OF ATTENDING LIBRARY</w:t>
      </w:r>
      <w:r w:rsidRPr="00C07DBB">
        <w:rPr>
          <w:rFonts w:ascii="Times New Roman" w:hAnsi="Times New Roman"/>
          <w:b/>
          <w:smallCaps/>
          <w:sz w:val="28"/>
          <w:szCs w:val="28"/>
        </w:rPr>
        <w:t>:</w:t>
      </w:r>
    </w:p>
    <w:tbl>
      <w:tblPr>
        <w:tblStyle w:val="TableGrid"/>
        <w:tblW w:w="10490" w:type="dxa"/>
        <w:tblInd w:w="-147" w:type="dxa"/>
        <w:tblLayout w:type="fixed"/>
        <w:tblLook w:val="04A0"/>
      </w:tblPr>
      <w:tblGrid>
        <w:gridCol w:w="1135"/>
        <w:gridCol w:w="992"/>
        <w:gridCol w:w="1134"/>
        <w:gridCol w:w="2410"/>
        <w:gridCol w:w="1275"/>
        <w:gridCol w:w="1418"/>
        <w:gridCol w:w="1134"/>
        <w:gridCol w:w="992"/>
      </w:tblGrid>
      <w:tr w:rsidR="009C0A1E" w:rsidRPr="00D27231" w:rsidTr="00D72208">
        <w:trPr>
          <w:trHeight w:val="615"/>
        </w:trPr>
        <w:tc>
          <w:tcPr>
            <w:tcW w:w="10490" w:type="dxa"/>
            <w:gridSpan w:val="8"/>
          </w:tcPr>
          <w:p w:rsidR="009C0A1E" w:rsidRDefault="009C0A1E" w:rsidP="00D72208">
            <w:pPr>
              <w:autoSpaceDE w:val="0"/>
              <w:autoSpaceDN w:val="0"/>
              <w:adjustRightInd w:val="0"/>
              <w:rPr>
                <w:rFonts w:eastAsiaTheme="minorHAnsi"/>
                <w:b/>
                <w:sz w:val="24"/>
                <w:szCs w:val="24"/>
              </w:rPr>
            </w:pPr>
            <w:r w:rsidRPr="000A2C95">
              <w:rPr>
                <w:rFonts w:asciiTheme="minorHAnsi" w:hAnsiTheme="minorHAnsi" w:cstheme="minorHAnsi"/>
                <w:b/>
                <w:sz w:val="24"/>
                <w:szCs w:val="24"/>
                <w:u w:val="single"/>
              </w:rPr>
              <w:t>Regularity of attending library (calculated in</w:t>
            </w:r>
            <w:r w:rsidR="0094249F">
              <w:rPr>
                <w:rFonts w:asciiTheme="minorHAnsi" w:hAnsiTheme="minorHAnsi" w:cstheme="minorHAnsi"/>
                <w:b/>
                <w:sz w:val="24"/>
                <w:szCs w:val="24"/>
                <w:u w:val="single"/>
              </w:rPr>
              <w:t xml:space="preserve"> </w:t>
            </w:r>
            <w:r w:rsidRPr="000A2C95">
              <w:rPr>
                <w:rFonts w:asciiTheme="minorHAnsi" w:hAnsiTheme="minorHAnsi" w:cstheme="minorHAnsi"/>
                <w:b/>
                <w:sz w:val="24"/>
                <w:szCs w:val="24"/>
                <w:u w:val="single"/>
              </w:rPr>
              <w:t>terms of percentage of days attended to the</w:t>
            </w:r>
            <w:r w:rsidR="00866F81">
              <w:rPr>
                <w:rFonts w:asciiTheme="minorHAnsi" w:hAnsiTheme="minorHAnsi" w:cstheme="minorHAnsi"/>
                <w:b/>
                <w:sz w:val="24"/>
                <w:szCs w:val="24"/>
                <w:u w:val="single"/>
              </w:rPr>
              <w:t xml:space="preserve"> </w:t>
            </w:r>
            <w:r w:rsidRPr="000A2C95">
              <w:rPr>
                <w:rFonts w:asciiTheme="minorHAnsi" w:hAnsiTheme="minorHAnsi" w:cstheme="minorHAnsi"/>
                <w:b/>
                <w:sz w:val="24"/>
                <w:szCs w:val="24"/>
                <w:u w:val="single"/>
              </w:rPr>
              <w:t>total number of days he/she is expected to</w:t>
            </w:r>
            <w:r w:rsidR="0094249F">
              <w:rPr>
                <w:rFonts w:asciiTheme="minorHAnsi" w:hAnsiTheme="minorHAnsi" w:cstheme="minorHAnsi"/>
                <w:b/>
                <w:sz w:val="24"/>
                <w:szCs w:val="24"/>
                <w:u w:val="single"/>
              </w:rPr>
              <w:t xml:space="preserve"> </w:t>
            </w:r>
            <w:r w:rsidRPr="000A2C95">
              <w:rPr>
                <w:rFonts w:asciiTheme="minorHAnsi" w:hAnsiTheme="minorHAnsi" w:cstheme="minorHAnsi"/>
                <w:b/>
                <w:sz w:val="24"/>
                <w:szCs w:val="24"/>
                <w:u w:val="single"/>
              </w:rPr>
              <w:t>attend</w:t>
            </w:r>
            <w:r w:rsidRPr="007F73A8">
              <w:rPr>
                <w:rFonts w:eastAsiaTheme="minorHAnsi"/>
                <w:b/>
                <w:sz w:val="24"/>
                <w:szCs w:val="24"/>
              </w:rPr>
              <w:t>)</w:t>
            </w:r>
          </w:p>
          <w:p w:rsidR="009C0A1E" w:rsidRPr="00DF17B2" w:rsidRDefault="009C0A1E" w:rsidP="00D72208">
            <w:pPr>
              <w:autoSpaceDE w:val="0"/>
              <w:autoSpaceDN w:val="0"/>
              <w:adjustRightInd w:val="0"/>
              <w:jc w:val="left"/>
              <w:rPr>
                <w:rFonts w:eastAsia="Times" w:cstheme="minorBidi"/>
                <w:sz w:val="24"/>
                <w:szCs w:val="24"/>
                <w:lang w:bidi="ar-SA"/>
              </w:rPr>
            </w:pPr>
            <w:r w:rsidRPr="00DF17B2">
              <w:rPr>
                <w:rFonts w:eastAsia="Times" w:cstheme="minorBidi"/>
                <w:sz w:val="24"/>
                <w:szCs w:val="24"/>
                <w:lang w:bidi="ar-SA"/>
              </w:rPr>
              <w:t>While attending in the library, the individual is expected to undertake, inter alia, following items of work:</w:t>
            </w:r>
          </w:p>
          <w:p w:rsidR="009C0A1E" w:rsidRPr="00DF17B2" w:rsidRDefault="009C0A1E" w:rsidP="00D72208">
            <w:pPr>
              <w:autoSpaceDE w:val="0"/>
              <w:autoSpaceDN w:val="0"/>
              <w:adjustRightInd w:val="0"/>
              <w:jc w:val="left"/>
              <w:rPr>
                <w:rFonts w:eastAsia="Times" w:cstheme="minorBidi"/>
                <w:sz w:val="24"/>
                <w:szCs w:val="24"/>
                <w:lang w:bidi="ar-SA"/>
              </w:rPr>
            </w:pPr>
            <w:r w:rsidRPr="00DF17B2">
              <w:rPr>
                <w:rFonts w:eastAsia="Times" w:cstheme="minorBidi"/>
                <w:sz w:val="24"/>
                <w:szCs w:val="24"/>
                <w:lang w:bidi="ar-SA"/>
              </w:rPr>
              <w:t>• Library Resource and Organization and maintenance of books, journals and reports.</w:t>
            </w:r>
          </w:p>
          <w:p w:rsidR="009C0A1E" w:rsidRPr="00DF17B2" w:rsidRDefault="009C0A1E" w:rsidP="00D72208">
            <w:pPr>
              <w:autoSpaceDE w:val="0"/>
              <w:autoSpaceDN w:val="0"/>
              <w:adjustRightInd w:val="0"/>
              <w:jc w:val="left"/>
              <w:rPr>
                <w:rFonts w:eastAsia="Times" w:cstheme="minorBidi"/>
                <w:sz w:val="24"/>
                <w:szCs w:val="24"/>
                <w:lang w:bidi="ar-SA"/>
              </w:rPr>
            </w:pPr>
            <w:r w:rsidRPr="00DF17B2">
              <w:rPr>
                <w:rFonts w:eastAsia="Times" w:cstheme="minorBidi"/>
                <w:sz w:val="24"/>
                <w:szCs w:val="24"/>
                <w:lang w:bidi="ar-SA"/>
              </w:rPr>
              <w:t xml:space="preserve">• Provision of Library reader services such as literature retrieval services to researchers and analysis of </w:t>
            </w:r>
            <w:r w:rsidRPr="00DF17B2">
              <w:rPr>
                <w:rFonts w:eastAsia="Times" w:cstheme="minorBidi"/>
                <w:sz w:val="24"/>
                <w:szCs w:val="24"/>
                <w:lang w:bidi="ar-SA"/>
              </w:rPr>
              <w:lastRenderedPageBreak/>
              <w:t>report.</w:t>
            </w:r>
          </w:p>
          <w:p w:rsidR="009C0A1E" w:rsidRPr="00D27231" w:rsidRDefault="009C0A1E" w:rsidP="00512653">
            <w:pPr>
              <w:autoSpaceDE w:val="0"/>
              <w:autoSpaceDN w:val="0"/>
              <w:adjustRightInd w:val="0"/>
              <w:spacing w:after="240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  <w:r w:rsidRPr="00DF17B2">
              <w:rPr>
                <w:rFonts w:eastAsia="Times" w:cstheme="minorBidi"/>
                <w:sz w:val="24"/>
                <w:szCs w:val="24"/>
                <w:lang w:bidi="ar-SA"/>
              </w:rPr>
              <w:t>• Assistance towards updating institutional website</w:t>
            </w:r>
          </w:p>
        </w:tc>
      </w:tr>
      <w:tr w:rsidR="009C0A1E" w:rsidRPr="00D27231" w:rsidTr="00D72208">
        <w:trPr>
          <w:trHeight w:val="270"/>
        </w:trPr>
        <w:tc>
          <w:tcPr>
            <w:tcW w:w="1135" w:type="dxa"/>
            <w:vMerge w:val="restart"/>
          </w:tcPr>
          <w:p w:rsidR="009C0A1E" w:rsidRPr="00C07DBB" w:rsidRDefault="009C0A1E" w:rsidP="00D72208">
            <w:pPr>
              <w:tabs>
                <w:tab w:val="left" w:pos="961"/>
              </w:tabs>
              <w:ind w:hanging="108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C07DBB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lastRenderedPageBreak/>
              <w:t>Academic Year</w:t>
            </w:r>
          </w:p>
          <w:p w:rsidR="009C0A1E" w:rsidRPr="00C07DBB" w:rsidRDefault="009C0A1E" w:rsidP="00D72208">
            <w:pPr>
              <w:ind w:right="-88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</w:p>
        </w:tc>
        <w:tc>
          <w:tcPr>
            <w:tcW w:w="4536" w:type="dxa"/>
            <w:gridSpan w:val="3"/>
          </w:tcPr>
          <w:p w:rsidR="009C0A1E" w:rsidRPr="00C07DBB" w:rsidRDefault="003A0838" w:rsidP="00D72208">
            <w:pPr>
              <w:pStyle w:val="ListParagraph"/>
              <w:autoSpaceDE w:val="0"/>
              <w:autoSpaceDN w:val="0"/>
              <w:adjustRightInd w:val="0"/>
              <w:ind w:left="36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ATTENDANCE</w:t>
            </w:r>
          </w:p>
        </w:tc>
        <w:tc>
          <w:tcPr>
            <w:tcW w:w="1275" w:type="dxa"/>
            <w:vMerge w:val="restart"/>
          </w:tcPr>
          <w:p w:rsidR="009C0A1E" w:rsidRPr="00C07DBB" w:rsidRDefault="009C0A1E" w:rsidP="00D72208">
            <w:pPr>
              <w:autoSpaceDE w:val="0"/>
              <w:autoSpaceDN w:val="0"/>
              <w:adjustRightInd w:val="0"/>
              <w:ind w:left="-128" w:firstLine="128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Grade </w:t>
            </w:r>
            <w:r w:rsidRPr="00C07DB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Claimed by the </w:t>
            </w:r>
          </w:p>
          <w:p w:rsidR="009C0A1E" w:rsidRPr="00C07DBB" w:rsidRDefault="009C0A1E" w:rsidP="00D72208">
            <w:pPr>
              <w:autoSpaceDE w:val="0"/>
              <w:autoSpaceDN w:val="0"/>
              <w:adjustRightInd w:val="0"/>
              <w:ind w:left="-128" w:firstLine="128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C07DBB">
              <w:rPr>
                <w:rFonts w:asciiTheme="minorHAnsi" w:hAnsiTheme="minorHAnsi" w:cstheme="minorHAnsi"/>
                <w:b/>
                <w:sz w:val="22"/>
                <w:szCs w:val="22"/>
              </w:rPr>
              <w:t>Candidate</w:t>
            </w:r>
          </w:p>
        </w:tc>
        <w:tc>
          <w:tcPr>
            <w:tcW w:w="1418" w:type="dxa"/>
            <w:vMerge w:val="restart"/>
          </w:tcPr>
          <w:p w:rsidR="009C0A1E" w:rsidRDefault="009C0A1E" w:rsidP="00D72208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07DB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Verified </w:t>
            </w:r>
          </w:p>
          <w:p w:rsidR="009C0A1E" w:rsidRDefault="009C0A1E" w:rsidP="00D72208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07DB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by </w:t>
            </w:r>
          </w:p>
          <w:p w:rsidR="009C0A1E" w:rsidRPr="00C07DBB" w:rsidRDefault="009C0A1E" w:rsidP="00D72208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C07DBB">
              <w:rPr>
                <w:rFonts w:asciiTheme="minorHAnsi" w:hAnsiTheme="minorHAnsi" w:cstheme="minorHAnsi"/>
                <w:b/>
                <w:sz w:val="22"/>
                <w:szCs w:val="22"/>
              </w:rPr>
              <w:t>Committee</w:t>
            </w:r>
          </w:p>
        </w:tc>
        <w:tc>
          <w:tcPr>
            <w:tcW w:w="1134" w:type="dxa"/>
            <w:vMerge w:val="restart"/>
          </w:tcPr>
          <w:p w:rsidR="009C0A1E" w:rsidRDefault="009C0A1E" w:rsidP="00D72208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</w:rPr>
            </w:pPr>
            <w:r w:rsidRPr="00C07DBB">
              <w:rPr>
                <w:rFonts w:asciiTheme="minorHAnsi" w:hAnsiTheme="minorHAnsi" w:cstheme="minorHAnsi"/>
                <w:b/>
              </w:rPr>
              <w:t>Remarks</w:t>
            </w:r>
          </w:p>
          <w:p w:rsidR="009C0A1E" w:rsidRPr="00C07DBB" w:rsidRDefault="009C0A1E" w:rsidP="00D72208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(if any)</w:t>
            </w:r>
          </w:p>
        </w:tc>
        <w:tc>
          <w:tcPr>
            <w:tcW w:w="992" w:type="dxa"/>
            <w:vMerge w:val="restart"/>
          </w:tcPr>
          <w:p w:rsidR="009C0A1E" w:rsidRPr="00C07DBB" w:rsidRDefault="009C0A1E" w:rsidP="00D72208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07DBB">
              <w:rPr>
                <w:rFonts w:asciiTheme="minorHAnsi" w:hAnsiTheme="minorHAnsi" w:cstheme="minorHAnsi"/>
                <w:b/>
                <w:sz w:val="22"/>
                <w:szCs w:val="22"/>
              </w:rPr>
              <w:t>*Encl. No.</w:t>
            </w:r>
          </w:p>
        </w:tc>
      </w:tr>
      <w:tr w:rsidR="009C0A1E" w:rsidRPr="00D27231" w:rsidTr="00D72208">
        <w:trPr>
          <w:trHeight w:val="496"/>
        </w:trPr>
        <w:tc>
          <w:tcPr>
            <w:tcW w:w="1135" w:type="dxa"/>
            <w:vMerge/>
          </w:tcPr>
          <w:p w:rsidR="009C0A1E" w:rsidRPr="00C07DBB" w:rsidRDefault="009C0A1E" w:rsidP="00D72208">
            <w:pPr>
              <w:jc w:val="center"/>
              <w:rPr>
                <w:rFonts w:asciiTheme="minorHAnsi" w:hAnsiTheme="minorHAnsi" w:cstheme="minorHAnsi"/>
                <w:b/>
                <w:smallCaps/>
                <w:sz w:val="22"/>
                <w:szCs w:val="22"/>
              </w:rPr>
            </w:pPr>
          </w:p>
        </w:tc>
        <w:tc>
          <w:tcPr>
            <w:tcW w:w="992" w:type="dxa"/>
          </w:tcPr>
          <w:p w:rsidR="009C0A1E" w:rsidRPr="00C07DBB" w:rsidRDefault="009C0A1E" w:rsidP="00D72208">
            <w:pPr>
              <w:autoSpaceDE w:val="0"/>
              <w:autoSpaceDN w:val="0"/>
              <w:adjustRightInd w:val="0"/>
              <w:ind w:left="-128" w:right="-70"/>
              <w:jc w:val="center"/>
              <w:rPr>
                <w:rFonts w:asciiTheme="minorHAnsi" w:hAnsiTheme="minorHAnsi" w:cstheme="minorHAnsi"/>
                <w:b/>
                <w:smallCaps/>
                <w:sz w:val="22"/>
                <w:szCs w:val="22"/>
              </w:rPr>
            </w:pPr>
            <w:r w:rsidRPr="00C07DBB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Total 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Number of Days </w:t>
            </w:r>
            <w:r w:rsidRPr="00077E73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Expected to Attend</w:t>
            </w:r>
          </w:p>
        </w:tc>
        <w:tc>
          <w:tcPr>
            <w:tcW w:w="1134" w:type="dxa"/>
          </w:tcPr>
          <w:p w:rsidR="009C0A1E" w:rsidRPr="00C07DBB" w:rsidRDefault="009C0A1E" w:rsidP="00D72208">
            <w:pPr>
              <w:autoSpaceDE w:val="0"/>
              <w:autoSpaceDN w:val="0"/>
              <w:adjustRightInd w:val="0"/>
              <w:jc w:val="center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Total </w:t>
            </w:r>
            <w:r w:rsidRPr="00C07DBB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Number of 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Days A</w:t>
            </w:r>
            <w:r w:rsidRPr="00077E73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ttended</w:t>
            </w:r>
          </w:p>
        </w:tc>
        <w:tc>
          <w:tcPr>
            <w:tcW w:w="2410" w:type="dxa"/>
          </w:tcPr>
          <w:p w:rsidR="009C0A1E" w:rsidRPr="00C07DBB" w:rsidRDefault="009C0A1E" w:rsidP="00D72208">
            <w:pPr>
              <w:autoSpaceDE w:val="0"/>
              <w:autoSpaceDN w:val="0"/>
              <w:adjustRightInd w:val="0"/>
              <w:jc w:val="center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  <w:r w:rsidRPr="00077E73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P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ercentage</w:t>
            </w:r>
            <w:r w:rsidRPr="00C07DBB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= (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Total </w:t>
            </w:r>
            <w:r w:rsidRPr="00C07DBB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Number of 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Days A</w:t>
            </w:r>
            <w:r w:rsidRPr="00077E73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t</w:t>
            </w:r>
            <w:r w:rsidRPr="00077E73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tended</w:t>
            </w:r>
            <w:r w:rsidRPr="00C07DBB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 / Total 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Number of Days </w:t>
            </w:r>
            <w:r w:rsidRPr="00077E73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Expected to Attend</w:t>
            </w:r>
            <w:r w:rsidRPr="00C07DBB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 d) X 100%</w:t>
            </w:r>
          </w:p>
        </w:tc>
        <w:tc>
          <w:tcPr>
            <w:tcW w:w="1275" w:type="dxa"/>
            <w:vMerge/>
          </w:tcPr>
          <w:p w:rsidR="009C0A1E" w:rsidRPr="00C07DBB" w:rsidRDefault="009C0A1E" w:rsidP="00D72208">
            <w:pPr>
              <w:autoSpaceDE w:val="0"/>
              <w:autoSpaceDN w:val="0"/>
              <w:adjustRightInd w:val="0"/>
              <w:jc w:val="center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418" w:type="dxa"/>
            <w:vMerge/>
          </w:tcPr>
          <w:p w:rsidR="009C0A1E" w:rsidRPr="00C07DBB" w:rsidRDefault="009C0A1E" w:rsidP="00D72208">
            <w:pPr>
              <w:autoSpaceDE w:val="0"/>
              <w:autoSpaceDN w:val="0"/>
              <w:adjustRightInd w:val="0"/>
              <w:jc w:val="center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134" w:type="dxa"/>
            <w:vMerge/>
          </w:tcPr>
          <w:p w:rsidR="009C0A1E" w:rsidRPr="00C07DBB" w:rsidRDefault="009C0A1E" w:rsidP="00D72208">
            <w:pPr>
              <w:autoSpaceDE w:val="0"/>
              <w:autoSpaceDN w:val="0"/>
              <w:adjustRightInd w:val="0"/>
              <w:jc w:val="center"/>
              <w:rPr>
                <w:rFonts w:eastAsiaTheme="minorHAnsi" w:cstheme="minorHAnsi"/>
                <w:b/>
              </w:rPr>
            </w:pPr>
          </w:p>
        </w:tc>
        <w:tc>
          <w:tcPr>
            <w:tcW w:w="992" w:type="dxa"/>
            <w:vMerge/>
          </w:tcPr>
          <w:p w:rsidR="009C0A1E" w:rsidRPr="00C07DBB" w:rsidRDefault="009C0A1E" w:rsidP="00D72208">
            <w:pPr>
              <w:autoSpaceDE w:val="0"/>
              <w:autoSpaceDN w:val="0"/>
              <w:adjustRightInd w:val="0"/>
              <w:jc w:val="center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</w:tr>
      <w:tr w:rsidR="009C0A1E" w:rsidRPr="00D27231" w:rsidTr="009C0A1E">
        <w:trPr>
          <w:trHeight w:val="1043"/>
        </w:trPr>
        <w:tc>
          <w:tcPr>
            <w:tcW w:w="1135" w:type="dxa"/>
          </w:tcPr>
          <w:p w:rsidR="009C0A1E" w:rsidRPr="00C07DBB" w:rsidRDefault="009C0A1E" w:rsidP="00D72208">
            <w:pPr>
              <w:spacing w:line="360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92" w:type="dxa"/>
          </w:tcPr>
          <w:p w:rsidR="009C0A1E" w:rsidRPr="00C07DBB" w:rsidRDefault="009C0A1E" w:rsidP="00D72208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134" w:type="dxa"/>
          </w:tcPr>
          <w:p w:rsidR="009C0A1E" w:rsidRPr="00C07DBB" w:rsidRDefault="009C0A1E" w:rsidP="00D72208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410" w:type="dxa"/>
          </w:tcPr>
          <w:p w:rsidR="009C0A1E" w:rsidRPr="00C07DBB" w:rsidRDefault="009C0A1E" w:rsidP="00D72208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275" w:type="dxa"/>
            <w:tcBorders>
              <w:right w:val="single" w:sz="4" w:space="0" w:color="auto"/>
            </w:tcBorders>
          </w:tcPr>
          <w:p w:rsidR="009C0A1E" w:rsidRPr="00C07DBB" w:rsidRDefault="009C0A1E" w:rsidP="00D72208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418" w:type="dxa"/>
            <w:tcBorders>
              <w:left w:val="single" w:sz="4" w:space="0" w:color="auto"/>
            </w:tcBorders>
          </w:tcPr>
          <w:p w:rsidR="009C0A1E" w:rsidRPr="00C07DBB" w:rsidRDefault="009C0A1E" w:rsidP="00D72208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134" w:type="dxa"/>
          </w:tcPr>
          <w:p w:rsidR="009C0A1E" w:rsidRPr="00C07DBB" w:rsidRDefault="009C0A1E" w:rsidP="00D72208">
            <w:pPr>
              <w:autoSpaceDE w:val="0"/>
              <w:autoSpaceDN w:val="0"/>
              <w:adjustRightInd w:val="0"/>
              <w:spacing w:line="360" w:lineRule="auto"/>
              <w:rPr>
                <w:rFonts w:eastAsiaTheme="minorHAnsi" w:cstheme="minorHAnsi"/>
                <w:b/>
              </w:rPr>
            </w:pPr>
          </w:p>
        </w:tc>
        <w:tc>
          <w:tcPr>
            <w:tcW w:w="992" w:type="dxa"/>
          </w:tcPr>
          <w:p w:rsidR="009C0A1E" w:rsidRPr="00C07DBB" w:rsidRDefault="009C0A1E" w:rsidP="00D72208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</w:tr>
      <w:tr w:rsidR="009C0A1E" w:rsidRPr="00D27231" w:rsidTr="00D72208">
        <w:trPr>
          <w:trHeight w:val="1689"/>
        </w:trPr>
        <w:tc>
          <w:tcPr>
            <w:tcW w:w="10490" w:type="dxa"/>
            <w:gridSpan w:val="8"/>
          </w:tcPr>
          <w:p w:rsidR="009C0A1E" w:rsidRDefault="009C0A1E" w:rsidP="00D72208">
            <w:pPr>
              <w:rPr>
                <w:rFonts w:eastAsia="Times" w:cstheme="minorHAnsi"/>
                <w:i/>
                <w:iCs/>
              </w:rPr>
            </w:pPr>
            <w:r>
              <w:rPr>
                <w:rFonts w:eastAsia="Times" w:cstheme="minorHAnsi"/>
                <w:i/>
                <w:iCs/>
              </w:rPr>
              <w:t>*</w:t>
            </w:r>
            <w:r w:rsidRPr="00D27231">
              <w:rPr>
                <w:rFonts w:eastAsia="Times" w:cstheme="minorHAnsi"/>
                <w:i/>
                <w:iCs/>
              </w:rPr>
              <w:t>Should be claimed by the applicant with supporting documents</w:t>
            </w:r>
            <w:r>
              <w:rPr>
                <w:rFonts w:eastAsia="Times" w:cstheme="minorHAnsi"/>
                <w:i/>
                <w:iCs/>
              </w:rPr>
              <w:t>.</w:t>
            </w:r>
          </w:p>
          <w:p w:rsidR="009C0A1E" w:rsidRPr="00236816" w:rsidRDefault="009C0A1E" w:rsidP="00D7220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36816">
              <w:rPr>
                <w:rFonts w:eastAsia="Times"/>
                <w:b/>
                <w:bCs/>
                <w:sz w:val="22"/>
                <w:szCs w:val="22"/>
              </w:rPr>
              <w:t>GRADING</w:t>
            </w:r>
            <w:r w:rsidRPr="00236816">
              <w:rPr>
                <w:b/>
                <w:bCs/>
                <w:sz w:val="22"/>
                <w:szCs w:val="22"/>
              </w:rPr>
              <w:t>:</w:t>
            </w:r>
          </w:p>
          <w:p w:rsidR="007C7D69" w:rsidRDefault="007C7D69" w:rsidP="00D72208">
            <w:pPr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</w:p>
          <w:p w:rsidR="009C0A1E" w:rsidRPr="007C7D69" w:rsidRDefault="009C0A1E" w:rsidP="00D72208">
            <w:pPr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Grading Criteria:</w:t>
            </w:r>
          </w:p>
          <w:p w:rsidR="009C0A1E" w:rsidRPr="007C7D69" w:rsidRDefault="009C0A1E" w:rsidP="00D72208">
            <w:pPr>
              <w:ind w:left="314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Good</w:t>
            </w: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ab/>
            </w: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ab/>
            </w:r>
            <w:r w:rsidRPr="007C7D6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: 90% and above</w:t>
            </w:r>
          </w:p>
          <w:p w:rsidR="009C0A1E" w:rsidRPr="007C7D69" w:rsidRDefault="009C0A1E" w:rsidP="00D72208">
            <w:pPr>
              <w:ind w:left="314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Satisfactory</w:t>
            </w: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ab/>
            </w: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ab/>
            </w:r>
            <w:r w:rsidRPr="007C7D6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: Below 90% but 80% and above</w:t>
            </w:r>
          </w:p>
          <w:p w:rsidR="009C0A1E" w:rsidRPr="00D27231" w:rsidRDefault="009C0A1E" w:rsidP="00D72208">
            <w:pPr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 xml:space="preserve">      Not satisfactory</w:t>
            </w: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ab/>
            </w:r>
            <w:r w:rsidRPr="007C7D6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: Less than 80%</w:t>
            </w:r>
          </w:p>
        </w:tc>
      </w:tr>
    </w:tbl>
    <w:p w:rsidR="009C0A1E" w:rsidRDefault="009C0A1E" w:rsidP="00ED728B">
      <w:pPr>
        <w:autoSpaceDE w:val="0"/>
        <w:autoSpaceDN w:val="0"/>
        <w:adjustRightInd w:val="0"/>
        <w:spacing w:before="240" w:after="120" w:line="240" w:lineRule="auto"/>
        <w:jc w:val="left"/>
        <w:rPr>
          <w:rFonts w:ascii="Times New Roman" w:eastAsiaTheme="minorHAnsi" w:hAnsi="Times New Roman"/>
          <w:b/>
          <w:sz w:val="24"/>
          <w:szCs w:val="24"/>
        </w:rPr>
      </w:pPr>
      <w:r w:rsidRPr="00921C3B">
        <w:rPr>
          <w:rFonts w:ascii="Times New Roman" w:eastAsiaTheme="minorHAnsi" w:hAnsi="Times New Roman"/>
          <w:b/>
          <w:sz w:val="24"/>
          <w:szCs w:val="24"/>
        </w:rPr>
        <w:t>2. CONDUCT OF SEMINARS/WORKSHOPS</w:t>
      </w:r>
      <w:r w:rsidRPr="00265BD8">
        <w:rPr>
          <w:rFonts w:ascii="Times New Roman" w:eastAsiaTheme="minorHAnsi" w:hAnsi="Times New Roman"/>
          <w:b/>
          <w:sz w:val="24"/>
          <w:szCs w:val="24"/>
        </w:rPr>
        <w:t>RELATED TOLIBRARY ACTIVITY OR ON SP</w:t>
      </w:r>
      <w:r w:rsidRPr="00265BD8">
        <w:rPr>
          <w:rFonts w:ascii="Times New Roman" w:eastAsiaTheme="minorHAnsi" w:hAnsi="Times New Roman"/>
          <w:b/>
          <w:sz w:val="24"/>
          <w:szCs w:val="24"/>
        </w:rPr>
        <w:t>E</w:t>
      </w:r>
      <w:r w:rsidRPr="00265BD8">
        <w:rPr>
          <w:rFonts w:ascii="Times New Roman" w:eastAsiaTheme="minorHAnsi" w:hAnsi="Times New Roman"/>
          <w:b/>
          <w:sz w:val="24"/>
          <w:szCs w:val="24"/>
        </w:rPr>
        <w:t>CIFIC BOOKS ORGENREOF BOOKS</w:t>
      </w:r>
      <w:r>
        <w:rPr>
          <w:rFonts w:ascii="Times New Roman" w:eastAsiaTheme="minorHAnsi" w:hAnsi="Times New Roman"/>
          <w:b/>
          <w:sz w:val="24"/>
          <w:szCs w:val="24"/>
        </w:rPr>
        <w:t>:</w:t>
      </w:r>
    </w:p>
    <w:tbl>
      <w:tblPr>
        <w:tblW w:w="98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762"/>
        <w:gridCol w:w="1310"/>
        <w:gridCol w:w="1790"/>
        <w:gridCol w:w="894"/>
        <w:gridCol w:w="1735"/>
        <w:gridCol w:w="1237"/>
        <w:gridCol w:w="1089"/>
        <w:gridCol w:w="1064"/>
      </w:tblGrid>
      <w:tr w:rsidR="009C0A1E" w:rsidRPr="00A611CA" w:rsidTr="00C07ADE">
        <w:trPr>
          <w:trHeight w:val="854"/>
        </w:trPr>
        <w:tc>
          <w:tcPr>
            <w:tcW w:w="767" w:type="dxa"/>
          </w:tcPr>
          <w:p w:rsidR="009C0A1E" w:rsidRPr="00A611CA" w:rsidRDefault="003A0838" w:rsidP="009C0A1E">
            <w:pPr>
              <w:rPr>
                <w:b/>
              </w:rPr>
            </w:pPr>
            <w:r>
              <w:rPr>
                <w:b/>
              </w:rPr>
              <w:t>S.No.</w:t>
            </w:r>
          </w:p>
        </w:tc>
        <w:tc>
          <w:tcPr>
            <w:tcW w:w="1352" w:type="dxa"/>
          </w:tcPr>
          <w:p w:rsidR="009C0A1E" w:rsidRPr="00A611CA" w:rsidRDefault="009C0A1E" w:rsidP="00D72208">
            <w:pPr>
              <w:jc w:val="center"/>
              <w:rPr>
                <w:b/>
              </w:rPr>
            </w:pPr>
            <w:r w:rsidRPr="00A611CA">
              <w:rPr>
                <w:b/>
              </w:rPr>
              <w:t>Name</w:t>
            </w:r>
          </w:p>
        </w:tc>
        <w:tc>
          <w:tcPr>
            <w:tcW w:w="1836" w:type="dxa"/>
          </w:tcPr>
          <w:p w:rsidR="009C0A1E" w:rsidRPr="00A611CA" w:rsidRDefault="009C0A1E" w:rsidP="00ED728B">
            <w:pPr>
              <w:spacing w:after="0"/>
              <w:jc w:val="center"/>
              <w:rPr>
                <w:b/>
              </w:rPr>
            </w:pPr>
            <w:r w:rsidRPr="00A611CA">
              <w:rPr>
                <w:b/>
              </w:rPr>
              <w:t>Name &amp; Address of Organizing Body</w:t>
            </w:r>
          </w:p>
        </w:tc>
        <w:tc>
          <w:tcPr>
            <w:tcW w:w="900" w:type="dxa"/>
          </w:tcPr>
          <w:p w:rsidR="009C0A1E" w:rsidRPr="00A611CA" w:rsidRDefault="009C0A1E" w:rsidP="00D72208">
            <w:pPr>
              <w:jc w:val="center"/>
              <w:rPr>
                <w:b/>
              </w:rPr>
            </w:pPr>
            <w:r w:rsidRPr="00A611CA">
              <w:rPr>
                <w:b/>
              </w:rPr>
              <w:t>Period</w:t>
            </w:r>
          </w:p>
        </w:tc>
        <w:tc>
          <w:tcPr>
            <w:tcW w:w="1761" w:type="dxa"/>
          </w:tcPr>
          <w:p w:rsidR="00C07ADE" w:rsidRDefault="009C0A1E" w:rsidP="00C07ADE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Nature</w:t>
            </w:r>
          </w:p>
          <w:p w:rsidR="009C0A1E" w:rsidRPr="00A611CA" w:rsidRDefault="009C0A1E" w:rsidP="00C07ADE">
            <w:pPr>
              <w:spacing w:after="100" w:afterAutospacing="1"/>
              <w:jc w:val="center"/>
              <w:rPr>
                <w:b/>
              </w:rPr>
            </w:pPr>
            <w:r>
              <w:rPr>
                <w:b/>
              </w:rPr>
              <w:t>National</w:t>
            </w:r>
            <w:r w:rsidRPr="00921C3B">
              <w:rPr>
                <w:rFonts w:ascii="Times New Roman" w:eastAsiaTheme="minorHAnsi" w:hAnsi="Times New Roman"/>
                <w:b/>
                <w:sz w:val="24"/>
                <w:szCs w:val="24"/>
              </w:rPr>
              <w:t>/</w:t>
            </w:r>
            <w:r>
              <w:rPr>
                <w:b/>
              </w:rPr>
              <w:t xml:space="preserve"> State </w:t>
            </w:r>
            <w:r w:rsidRPr="00921C3B">
              <w:rPr>
                <w:rFonts w:ascii="Times New Roman" w:eastAsiaTheme="minorHAnsi" w:hAnsi="Times New Roman"/>
                <w:b/>
                <w:sz w:val="24"/>
                <w:szCs w:val="24"/>
              </w:rPr>
              <w:t>/</w:t>
            </w:r>
            <w:r>
              <w:rPr>
                <w:b/>
              </w:rPr>
              <w:t>Institutional</w:t>
            </w:r>
          </w:p>
        </w:tc>
        <w:tc>
          <w:tcPr>
            <w:tcW w:w="1087" w:type="dxa"/>
          </w:tcPr>
          <w:p w:rsidR="009C0A1E" w:rsidRPr="00A611CA" w:rsidRDefault="009C0A1E" w:rsidP="00D72208">
            <w:pPr>
              <w:jc w:val="center"/>
              <w:rPr>
                <w:b/>
              </w:rPr>
            </w:pPr>
            <w:r>
              <w:rPr>
                <w:b/>
              </w:rPr>
              <w:t>Verified by Committee</w:t>
            </w:r>
          </w:p>
        </w:tc>
        <w:tc>
          <w:tcPr>
            <w:tcW w:w="1090" w:type="dxa"/>
          </w:tcPr>
          <w:p w:rsidR="009C0A1E" w:rsidRDefault="009C0A1E" w:rsidP="00D72208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</w:rPr>
            </w:pPr>
            <w:r w:rsidRPr="00C07DBB">
              <w:rPr>
                <w:rFonts w:asciiTheme="minorHAnsi" w:hAnsiTheme="minorHAnsi" w:cstheme="minorHAnsi"/>
                <w:b/>
              </w:rPr>
              <w:t>Remarks</w:t>
            </w:r>
          </w:p>
          <w:p w:rsidR="009C0A1E" w:rsidRPr="00A611CA" w:rsidRDefault="009C0A1E" w:rsidP="00D72208">
            <w:pPr>
              <w:jc w:val="center"/>
              <w:rPr>
                <w:b/>
              </w:rPr>
            </w:pPr>
            <w:r>
              <w:rPr>
                <w:rFonts w:cstheme="minorHAnsi"/>
                <w:b/>
              </w:rPr>
              <w:t>(if any)</w:t>
            </w:r>
          </w:p>
        </w:tc>
        <w:tc>
          <w:tcPr>
            <w:tcW w:w="1088" w:type="dxa"/>
          </w:tcPr>
          <w:p w:rsidR="009C0A1E" w:rsidRPr="00A611CA" w:rsidRDefault="009C0A1E" w:rsidP="00D72208">
            <w:pPr>
              <w:jc w:val="center"/>
              <w:rPr>
                <w:b/>
              </w:rPr>
            </w:pPr>
            <w:r w:rsidRPr="00C07DBB">
              <w:rPr>
                <w:rFonts w:cstheme="minorHAnsi"/>
                <w:b/>
              </w:rPr>
              <w:t>*Encl. No.</w:t>
            </w:r>
          </w:p>
        </w:tc>
      </w:tr>
      <w:tr w:rsidR="009C0A1E" w:rsidRPr="00A611CA" w:rsidTr="00C07ADE">
        <w:trPr>
          <w:trHeight w:val="972"/>
        </w:trPr>
        <w:tc>
          <w:tcPr>
            <w:tcW w:w="767" w:type="dxa"/>
          </w:tcPr>
          <w:p w:rsidR="009C0A1E" w:rsidRDefault="009C0A1E" w:rsidP="00C07ADE">
            <w:pPr>
              <w:spacing w:after="0"/>
              <w:rPr>
                <w:b/>
              </w:rPr>
            </w:pPr>
          </w:p>
        </w:tc>
        <w:tc>
          <w:tcPr>
            <w:tcW w:w="1352" w:type="dxa"/>
          </w:tcPr>
          <w:p w:rsidR="009C0A1E" w:rsidRPr="00A611CA" w:rsidRDefault="009C0A1E" w:rsidP="00C07ADE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836" w:type="dxa"/>
          </w:tcPr>
          <w:p w:rsidR="009C0A1E" w:rsidRPr="00A611CA" w:rsidRDefault="009C0A1E" w:rsidP="00C07ADE">
            <w:pPr>
              <w:spacing w:after="0"/>
              <w:jc w:val="center"/>
              <w:rPr>
                <w:b/>
              </w:rPr>
            </w:pPr>
          </w:p>
        </w:tc>
        <w:tc>
          <w:tcPr>
            <w:tcW w:w="900" w:type="dxa"/>
          </w:tcPr>
          <w:p w:rsidR="009C0A1E" w:rsidRPr="00A611CA" w:rsidRDefault="009C0A1E" w:rsidP="00C07ADE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761" w:type="dxa"/>
          </w:tcPr>
          <w:p w:rsidR="009C0A1E" w:rsidRDefault="009C0A1E" w:rsidP="00C07ADE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087" w:type="dxa"/>
          </w:tcPr>
          <w:p w:rsidR="009C0A1E" w:rsidRDefault="009C0A1E" w:rsidP="00C07ADE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090" w:type="dxa"/>
          </w:tcPr>
          <w:p w:rsidR="009C0A1E" w:rsidRPr="00C07DBB" w:rsidRDefault="009C0A1E" w:rsidP="00C07ADE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088" w:type="dxa"/>
          </w:tcPr>
          <w:p w:rsidR="009C0A1E" w:rsidRPr="00C07DBB" w:rsidRDefault="009C0A1E" w:rsidP="00C07ADE">
            <w:pPr>
              <w:spacing w:after="0"/>
              <w:jc w:val="center"/>
              <w:rPr>
                <w:rFonts w:cstheme="minorHAnsi"/>
                <w:b/>
              </w:rPr>
            </w:pPr>
          </w:p>
        </w:tc>
      </w:tr>
      <w:tr w:rsidR="009C0A1E" w:rsidRPr="00A611CA" w:rsidTr="00C07ADE">
        <w:trPr>
          <w:trHeight w:val="972"/>
        </w:trPr>
        <w:tc>
          <w:tcPr>
            <w:tcW w:w="767" w:type="dxa"/>
          </w:tcPr>
          <w:p w:rsidR="009C0A1E" w:rsidRDefault="009C0A1E" w:rsidP="00C07ADE">
            <w:pPr>
              <w:spacing w:after="0"/>
              <w:rPr>
                <w:b/>
              </w:rPr>
            </w:pPr>
          </w:p>
        </w:tc>
        <w:tc>
          <w:tcPr>
            <w:tcW w:w="1352" w:type="dxa"/>
          </w:tcPr>
          <w:p w:rsidR="009C0A1E" w:rsidRPr="00A611CA" w:rsidRDefault="009C0A1E" w:rsidP="00C07ADE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836" w:type="dxa"/>
          </w:tcPr>
          <w:p w:rsidR="009C0A1E" w:rsidRPr="00A611CA" w:rsidRDefault="009C0A1E" w:rsidP="00C07ADE">
            <w:pPr>
              <w:spacing w:after="0"/>
              <w:jc w:val="center"/>
              <w:rPr>
                <w:b/>
              </w:rPr>
            </w:pPr>
          </w:p>
        </w:tc>
        <w:tc>
          <w:tcPr>
            <w:tcW w:w="900" w:type="dxa"/>
          </w:tcPr>
          <w:p w:rsidR="009C0A1E" w:rsidRPr="00A611CA" w:rsidRDefault="009C0A1E" w:rsidP="00C07ADE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761" w:type="dxa"/>
          </w:tcPr>
          <w:p w:rsidR="009C0A1E" w:rsidRDefault="009C0A1E" w:rsidP="00C07ADE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087" w:type="dxa"/>
          </w:tcPr>
          <w:p w:rsidR="009C0A1E" w:rsidRDefault="009C0A1E" w:rsidP="00C07ADE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090" w:type="dxa"/>
          </w:tcPr>
          <w:p w:rsidR="009C0A1E" w:rsidRPr="00C07DBB" w:rsidRDefault="009C0A1E" w:rsidP="00C07ADE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088" w:type="dxa"/>
          </w:tcPr>
          <w:p w:rsidR="009C0A1E" w:rsidRPr="00C07DBB" w:rsidRDefault="009C0A1E" w:rsidP="00C07ADE">
            <w:pPr>
              <w:spacing w:after="0"/>
              <w:jc w:val="center"/>
              <w:rPr>
                <w:rFonts w:cstheme="minorHAnsi"/>
                <w:b/>
              </w:rPr>
            </w:pPr>
          </w:p>
        </w:tc>
      </w:tr>
      <w:tr w:rsidR="009C0A1E" w:rsidRPr="00A611CA" w:rsidTr="00C07ADE">
        <w:trPr>
          <w:trHeight w:val="972"/>
        </w:trPr>
        <w:tc>
          <w:tcPr>
            <w:tcW w:w="767" w:type="dxa"/>
          </w:tcPr>
          <w:p w:rsidR="009C0A1E" w:rsidRDefault="009C0A1E" w:rsidP="00C07ADE">
            <w:pPr>
              <w:spacing w:after="0"/>
              <w:rPr>
                <w:b/>
              </w:rPr>
            </w:pPr>
          </w:p>
        </w:tc>
        <w:tc>
          <w:tcPr>
            <w:tcW w:w="1352" w:type="dxa"/>
          </w:tcPr>
          <w:p w:rsidR="009C0A1E" w:rsidRPr="00A611CA" w:rsidRDefault="009C0A1E" w:rsidP="00C07ADE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836" w:type="dxa"/>
          </w:tcPr>
          <w:p w:rsidR="009C0A1E" w:rsidRPr="00A611CA" w:rsidRDefault="009C0A1E" w:rsidP="00C07ADE">
            <w:pPr>
              <w:spacing w:after="0"/>
              <w:jc w:val="center"/>
              <w:rPr>
                <w:b/>
              </w:rPr>
            </w:pPr>
          </w:p>
        </w:tc>
        <w:tc>
          <w:tcPr>
            <w:tcW w:w="900" w:type="dxa"/>
          </w:tcPr>
          <w:p w:rsidR="009C0A1E" w:rsidRPr="00A611CA" w:rsidRDefault="009C0A1E" w:rsidP="00C07ADE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761" w:type="dxa"/>
          </w:tcPr>
          <w:p w:rsidR="009C0A1E" w:rsidRDefault="009C0A1E" w:rsidP="00C07ADE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087" w:type="dxa"/>
          </w:tcPr>
          <w:p w:rsidR="009C0A1E" w:rsidRDefault="009C0A1E" w:rsidP="00C07ADE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090" w:type="dxa"/>
          </w:tcPr>
          <w:p w:rsidR="009C0A1E" w:rsidRPr="00C07DBB" w:rsidRDefault="009C0A1E" w:rsidP="00C07ADE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088" w:type="dxa"/>
          </w:tcPr>
          <w:p w:rsidR="009C0A1E" w:rsidRPr="00C07DBB" w:rsidRDefault="009C0A1E" w:rsidP="00C07ADE">
            <w:pPr>
              <w:spacing w:after="0"/>
              <w:jc w:val="center"/>
              <w:rPr>
                <w:rFonts w:cstheme="minorHAnsi"/>
                <w:b/>
              </w:rPr>
            </w:pPr>
          </w:p>
        </w:tc>
      </w:tr>
      <w:tr w:rsidR="009C0A1E" w:rsidRPr="00A611CA" w:rsidTr="00C07ADE">
        <w:trPr>
          <w:trHeight w:val="972"/>
        </w:trPr>
        <w:tc>
          <w:tcPr>
            <w:tcW w:w="767" w:type="dxa"/>
          </w:tcPr>
          <w:p w:rsidR="009C0A1E" w:rsidRDefault="009C0A1E" w:rsidP="00C07ADE">
            <w:pPr>
              <w:spacing w:after="0"/>
              <w:rPr>
                <w:b/>
              </w:rPr>
            </w:pPr>
          </w:p>
        </w:tc>
        <w:tc>
          <w:tcPr>
            <w:tcW w:w="1352" w:type="dxa"/>
          </w:tcPr>
          <w:p w:rsidR="009C0A1E" w:rsidRPr="00A611CA" w:rsidRDefault="009C0A1E" w:rsidP="00C07ADE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836" w:type="dxa"/>
          </w:tcPr>
          <w:p w:rsidR="009C0A1E" w:rsidRPr="00A611CA" w:rsidRDefault="009C0A1E" w:rsidP="00C07ADE">
            <w:pPr>
              <w:spacing w:after="0"/>
              <w:jc w:val="center"/>
              <w:rPr>
                <w:b/>
              </w:rPr>
            </w:pPr>
          </w:p>
        </w:tc>
        <w:tc>
          <w:tcPr>
            <w:tcW w:w="900" w:type="dxa"/>
          </w:tcPr>
          <w:p w:rsidR="009C0A1E" w:rsidRPr="00A611CA" w:rsidRDefault="009C0A1E" w:rsidP="00C07ADE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761" w:type="dxa"/>
          </w:tcPr>
          <w:p w:rsidR="009C0A1E" w:rsidRDefault="009C0A1E" w:rsidP="00C07ADE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087" w:type="dxa"/>
          </w:tcPr>
          <w:p w:rsidR="009C0A1E" w:rsidRDefault="009C0A1E" w:rsidP="00C07ADE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090" w:type="dxa"/>
          </w:tcPr>
          <w:p w:rsidR="009C0A1E" w:rsidRPr="00C07DBB" w:rsidRDefault="009C0A1E" w:rsidP="00C07ADE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088" w:type="dxa"/>
          </w:tcPr>
          <w:p w:rsidR="009C0A1E" w:rsidRPr="00C07DBB" w:rsidRDefault="009C0A1E" w:rsidP="00C07ADE">
            <w:pPr>
              <w:spacing w:after="0"/>
              <w:jc w:val="center"/>
              <w:rPr>
                <w:rFonts w:cstheme="minorHAnsi"/>
                <w:b/>
              </w:rPr>
            </w:pPr>
          </w:p>
        </w:tc>
      </w:tr>
      <w:tr w:rsidR="003A0838" w:rsidRPr="00A611CA" w:rsidTr="00512653">
        <w:trPr>
          <w:trHeight w:val="269"/>
        </w:trPr>
        <w:tc>
          <w:tcPr>
            <w:tcW w:w="9881" w:type="dxa"/>
            <w:gridSpan w:val="8"/>
          </w:tcPr>
          <w:p w:rsidR="003A0838" w:rsidRPr="003A0838" w:rsidRDefault="003A0838" w:rsidP="00512653">
            <w:pPr>
              <w:spacing w:before="120" w:after="0" w:line="240" w:lineRule="auto"/>
              <w:jc w:val="left"/>
              <w:rPr>
                <w:rFonts w:ascii="Times New Roman" w:hAnsi="Times New Roman" w:cs="Times New Roman"/>
                <w:b/>
                <w:bCs/>
              </w:rPr>
            </w:pPr>
            <w:r w:rsidRPr="003A0838">
              <w:rPr>
                <w:rFonts w:ascii="Times New Roman" w:hAnsi="Times New Roman" w:cs="Times New Roman"/>
                <w:b/>
                <w:bCs/>
              </w:rPr>
              <w:t>GRADING:</w:t>
            </w:r>
          </w:p>
          <w:p w:rsidR="007C7D69" w:rsidRPr="007C7D69" w:rsidRDefault="007C7D69" w:rsidP="00512653">
            <w:pPr>
              <w:spacing w:before="120" w:after="0"/>
              <w:rPr>
                <w:rFonts w:cstheme="minorHAnsi"/>
                <w:b/>
                <w:bCs/>
                <w:i/>
                <w:iCs/>
              </w:rPr>
            </w:pPr>
            <w:r w:rsidRPr="007C7D69">
              <w:rPr>
                <w:rFonts w:cstheme="minorHAnsi"/>
                <w:b/>
                <w:bCs/>
                <w:i/>
                <w:iCs/>
              </w:rPr>
              <w:t>Grading Criteria:</w:t>
            </w:r>
          </w:p>
          <w:p w:rsidR="003A0838" w:rsidRPr="007C7D69" w:rsidRDefault="003A0838" w:rsidP="007C7D69">
            <w:pPr>
              <w:spacing w:after="0"/>
              <w:rPr>
                <w:rFonts w:cstheme="minorHAnsi"/>
                <w:b/>
                <w:i/>
                <w:iCs/>
              </w:rPr>
            </w:pPr>
            <w:r w:rsidRPr="007C7D69">
              <w:rPr>
                <w:rFonts w:cstheme="minorHAnsi"/>
                <w:b/>
                <w:i/>
                <w:iCs/>
              </w:rPr>
              <w:t>Good</w:t>
            </w:r>
            <w:r w:rsidRPr="007C7D69">
              <w:rPr>
                <w:rFonts w:cstheme="minorHAnsi"/>
                <w:b/>
                <w:bCs/>
                <w:i/>
                <w:iCs/>
              </w:rPr>
              <w:t xml:space="preserve">: </w:t>
            </w:r>
            <w:r w:rsidRPr="007C7D69">
              <w:rPr>
                <w:rFonts w:cstheme="minorHAnsi"/>
                <w:bCs/>
                <w:i/>
                <w:iCs/>
              </w:rPr>
              <w:t>1 National level seminar/ workshop + 1 State/institution level workshop/Seminar</w:t>
            </w:r>
          </w:p>
          <w:p w:rsidR="003A0838" w:rsidRPr="007C7D69" w:rsidRDefault="003A0838" w:rsidP="007C7D69">
            <w:pPr>
              <w:spacing w:after="0"/>
              <w:rPr>
                <w:rFonts w:cstheme="minorHAnsi"/>
                <w:b/>
                <w:i/>
                <w:iCs/>
              </w:rPr>
            </w:pPr>
            <w:r w:rsidRPr="007C7D69">
              <w:rPr>
                <w:rFonts w:cstheme="minorHAnsi"/>
                <w:b/>
                <w:i/>
                <w:iCs/>
              </w:rPr>
              <w:t>Satisfactory</w:t>
            </w:r>
            <w:r w:rsidRPr="007C7D69">
              <w:rPr>
                <w:rFonts w:cstheme="minorHAnsi"/>
                <w:b/>
                <w:bCs/>
                <w:i/>
                <w:iCs/>
              </w:rPr>
              <w:t>:</w:t>
            </w:r>
            <w:r w:rsidRPr="007C7D69">
              <w:rPr>
                <w:rFonts w:cstheme="minorHAnsi"/>
                <w:bCs/>
                <w:i/>
                <w:iCs/>
              </w:rPr>
              <w:t>1 National level seminar/ workshop or 1 state level seminar/ workshop + 1 institution level seminar/ workshop or 4 institution seminar / workshop</w:t>
            </w:r>
          </w:p>
          <w:p w:rsidR="003A0838" w:rsidRPr="00C07DBB" w:rsidRDefault="003A0838" w:rsidP="007C7D69">
            <w:pPr>
              <w:spacing w:after="0"/>
              <w:rPr>
                <w:rFonts w:cstheme="minorHAnsi"/>
                <w:b/>
              </w:rPr>
            </w:pPr>
            <w:r w:rsidRPr="007C7D69">
              <w:rPr>
                <w:rFonts w:cstheme="minorHAnsi"/>
                <w:b/>
                <w:i/>
                <w:iCs/>
              </w:rPr>
              <w:t>Unsatisfactory</w:t>
            </w:r>
            <w:r w:rsidRPr="007C7D69">
              <w:rPr>
                <w:rFonts w:cstheme="minorHAnsi"/>
                <w:b/>
                <w:bCs/>
                <w:i/>
                <w:iCs/>
              </w:rPr>
              <w:t>:</w:t>
            </w:r>
            <w:r w:rsidR="00866F81">
              <w:rPr>
                <w:rFonts w:cstheme="minorHAnsi"/>
                <w:b/>
                <w:bCs/>
                <w:i/>
                <w:iCs/>
              </w:rPr>
              <w:t xml:space="preserve"> </w:t>
            </w:r>
            <w:r w:rsidRPr="007C7D69">
              <w:rPr>
                <w:rFonts w:cstheme="minorHAnsi"/>
                <w:bCs/>
                <w:i/>
                <w:iCs/>
              </w:rPr>
              <w:t>Not falling in above two categories</w:t>
            </w:r>
          </w:p>
        </w:tc>
      </w:tr>
    </w:tbl>
    <w:p w:rsidR="009C0A1E" w:rsidRDefault="003A0838" w:rsidP="00512653">
      <w:pPr>
        <w:autoSpaceDE w:val="0"/>
        <w:autoSpaceDN w:val="0"/>
        <w:adjustRightInd w:val="0"/>
        <w:spacing w:before="240" w:after="0" w:line="240" w:lineRule="auto"/>
        <w:rPr>
          <w:rFonts w:ascii="Times New Roman" w:hAnsi="Times New Roman" w:cs="Times New Roman"/>
          <w:b/>
          <w:bCs/>
          <w:lang w:val="en-US" w:bidi="hi-IN"/>
        </w:rPr>
      </w:pPr>
      <w:r>
        <w:rPr>
          <w:rFonts w:ascii="Times New Roman" w:eastAsiaTheme="minorHAnsi" w:hAnsi="Times New Roman"/>
          <w:b/>
          <w:sz w:val="24"/>
          <w:szCs w:val="24"/>
        </w:rPr>
        <w:lastRenderedPageBreak/>
        <w:t xml:space="preserve">3. </w:t>
      </w:r>
      <w:r w:rsidRPr="003A0838">
        <w:rPr>
          <w:rFonts w:ascii="Times New Roman" w:hAnsi="Times New Roman" w:cs="Times New Roman"/>
          <w:b/>
          <w:bCs/>
          <w:lang w:val="en-US" w:bidi="hi-IN"/>
        </w:rPr>
        <w:t>IF LIBRARY HAS A COMPUTERIZED DATABASE THEN OR IF LIBRARY DOES NOT HAVE A COMPUTERIZED DATABASE</w:t>
      </w:r>
    </w:p>
    <w:p w:rsidR="003A0838" w:rsidRDefault="003A0838" w:rsidP="003A083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lang w:val="en-US" w:bidi="hi-IN"/>
        </w:rPr>
      </w:pPr>
    </w:p>
    <w:tbl>
      <w:tblPr>
        <w:tblStyle w:val="TableGrid"/>
        <w:tblW w:w="10490" w:type="dxa"/>
        <w:tblInd w:w="-147" w:type="dxa"/>
        <w:tblLayout w:type="fixed"/>
        <w:tblLook w:val="04A0"/>
      </w:tblPr>
      <w:tblGrid>
        <w:gridCol w:w="1135"/>
        <w:gridCol w:w="1077"/>
        <w:gridCol w:w="1440"/>
        <w:gridCol w:w="2022"/>
        <w:gridCol w:w="1274"/>
        <w:gridCol w:w="1417"/>
        <w:gridCol w:w="1133"/>
        <w:gridCol w:w="992"/>
      </w:tblGrid>
      <w:tr w:rsidR="00CE33D4" w:rsidRPr="00D27231" w:rsidTr="00D72208">
        <w:trPr>
          <w:trHeight w:val="615"/>
        </w:trPr>
        <w:tc>
          <w:tcPr>
            <w:tcW w:w="10490" w:type="dxa"/>
            <w:gridSpan w:val="8"/>
          </w:tcPr>
          <w:p w:rsidR="00CE33D4" w:rsidRPr="00D27231" w:rsidRDefault="00CE33D4" w:rsidP="00D72208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  <w:r w:rsidRPr="003A0838">
              <w:rPr>
                <w:b/>
                <w:bCs/>
                <w:sz w:val="22"/>
                <w:szCs w:val="22"/>
                <w:lang w:val="en-US" w:bidi="hi-IN"/>
              </w:rPr>
              <w:t>If library has a computerized database then OR if library does not have a computerized database</w:t>
            </w:r>
          </w:p>
        </w:tc>
      </w:tr>
      <w:tr w:rsidR="009D2466" w:rsidRPr="00D27231" w:rsidTr="00ED728B">
        <w:trPr>
          <w:trHeight w:val="2123"/>
        </w:trPr>
        <w:tc>
          <w:tcPr>
            <w:tcW w:w="1135" w:type="dxa"/>
          </w:tcPr>
          <w:p w:rsidR="009D2466" w:rsidRPr="00C07DBB" w:rsidRDefault="009D2466" w:rsidP="00D72208">
            <w:pPr>
              <w:ind w:right="-88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State whether library has compute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r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ized dat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a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base or Catalogue database</w:t>
            </w:r>
          </w:p>
        </w:tc>
        <w:tc>
          <w:tcPr>
            <w:tcW w:w="1077" w:type="dxa"/>
          </w:tcPr>
          <w:p w:rsidR="009D2466" w:rsidRPr="00C07DBB" w:rsidRDefault="009D2466" w:rsidP="00CE33D4">
            <w:pPr>
              <w:autoSpaceDE w:val="0"/>
              <w:autoSpaceDN w:val="0"/>
              <w:adjustRightInd w:val="0"/>
              <w:ind w:left="-128" w:right="-70"/>
              <w:jc w:val="center"/>
              <w:rPr>
                <w:rFonts w:cstheme="minorHAnsi"/>
                <w:b/>
                <w:u w:val="single"/>
              </w:rPr>
            </w:pPr>
            <w:r w:rsidRPr="00C07DBB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Total 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Number of Books and Journals acce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s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sioned in academic year </w:t>
            </w:r>
          </w:p>
        </w:tc>
        <w:tc>
          <w:tcPr>
            <w:tcW w:w="1440" w:type="dxa"/>
          </w:tcPr>
          <w:p w:rsidR="009D2466" w:rsidRPr="00C07DBB" w:rsidRDefault="009D2466" w:rsidP="00CE33D4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u w:val="single"/>
              </w:rPr>
            </w:pP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Total </w:t>
            </w:r>
            <w:r w:rsidRPr="00C07DBB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Nu</w:t>
            </w:r>
            <w:r w:rsidRPr="00C07DBB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m</w:t>
            </w:r>
            <w:r w:rsidRPr="00C07DBB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ber of 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Books and Journals entered in compute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r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ized</w:t>
            </w:r>
            <w:r w:rsidRPr="00C07DBB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/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Catalogue database </w:t>
            </w:r>
          </w:p>
        </w:tc>
        <w:tc>
          <w:tcPr>
            <w:tcW w:w="2022" w:type="dxa"/>
          </w:tcPr>
          <w:p w:rsidR="009D2466" w:rsidRPr="00C07DBB" w:rsidRDefault="009D2466" w:rsidP="00CE33D4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077E73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P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ercentage</w:t>
            </w:r>
            <w:r w:rsidRPr="00C07DBB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= (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Total </w:t>
            </w:r>
            <w:r w:rsidRPr="00C07DBB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Number of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 books and Journals</w:t>
            </w:r>
            <w:r w:rsidR="00866F81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 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acce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s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sioned</w:t>
            </w:r>
            <w:r w:rsidRPr="00C07DBB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/ Total 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Number of books and Journals</w:t>
            </w:r>
            <w:r w:rsidR="00866F81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 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e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n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tered in dat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a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base</w:t>
            </w:r>
            <w:r w:rsidRPr="00C07DBB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) X 100%</w:t>
            </w:r>
          </w:p>
        </w:tc>
        <w:tc>
          <w:tcPr>
            <w:tcW w:w="1274" w:type="dxa"/>
          </w:tcPr>
          <w:p w:rsidR="009D2466" w:rsidRPr="00C07DBB" w:rsidRDefault="009D2466" w:rsidP="00D72208">
            <w:pPr>
              <w:autoSpaceDE w:val="0"/>
              <w:autoSpaceDN w:val="0"/>
              <w:adjustRightInd w:val="0"/>
              <w:ind w:left="-128" w:firstLine="128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Grade </w:t>
            </w:r>
            <w:r w:rsidRPr="00C07DB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Claimed by the </w:t>
            </w:r>
          </w:p>
          <w:p w:rsidR="009D2466" w:rsidRPr="00C07DBB" w:rsidRDefault="009D2466" w:rsidP="00D72208">
            <w:pPr>
              <w:autoSpaceDE w:val="0"/>
              <w:autoSpaceDN w:val="0"/>
              <w:adjustRightInd w:val="0"/>
              <w:ind w:left="-128" w:firstLine="128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C07DBB">
              <w:rPr>
                <w:rFonts w:asciiTheme="minorHAnsi" w:hAnsiTheme="minorHAnsi" w:cstheme="minorHAnsi"/>
                <w:b/>
                <w:sz w:val="22"/>
                <w:szCs w:val="22"/>
              </w:rPr>
              <w:t>Candidate</w:t>
            </w:r>
          </w:p>
        </w:tc>
        <w:tc>
          <w:tcPr>
            <w:tcW w:w="1417" w:type="dxa"/>
          </w:tcPr>
          <w:p w:rsidR="009D2466" w:rsidRDefault="009D2466" w:rsidP="00D72208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07DB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Verified </w:t>
            </w:r>
          </w:p>
          <w:p w:rsidR="009D2466" w:rsidRDefault="009D2466" w:rsidP="00D72208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07DB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by </w:t>
            </w:r>
          </w:p>
          <w:p w:rsidR="009D2466" w:rsidRPr="00C07DBB" w:rsidRDefault="009D2466" w:rsidP="00D72208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C07DBB">
              <w:rPr>
                <w:rFonts w:asciiTheme="minorHAnsi" w:hAnsiTheme="minorHAnsi" w:cstheme="minorHAnsi"/>
                <w:b/>
                <w:sz w:val="22"/>
                <w:szCs w:val="22"/>
              </w:rPr>
              <w:t>Committee</w:t>
            </w:r>
          </w:p>
        </w:tc>
        <w:tc>
          <w:tcPr>
            <w:tcW w:w="1133" w:type="dxa"/>
          </w:tcPr>
          <w:p w:rsidR="009D2466" w:rsidRDefault="009D2466" w:rsidP="00D72208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</w:rPr>
            </w:pPr>
            <w:r w:rsidRPr="00C07DBB">
              <w:rPr>
                <w:rFonts w:asciiTheme="minorHAnsi" w:hAnsiTheme="minorHAnsi" w:cstheme="minorHAnsi"/>
                <w:b/>
              </w:rPr>
              <w:t>Remarks</w:t>
            </w:r>
          </w:p>
          <w:p w:rsidR="009D2466" w:rsidRPr="00C07DBB" w:rsidRDefault="009D2466" w:rsidP="00D72208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(if any)</w:t>
            </w:r>
          </w:p>
        </w:tc>
        <w:tc>
          <w:tcPr>
            <w:tcW w:w="992" w:type="dxa"/>
          </w:tcPr>
          <w:p w:rsidR="009D2466" w:rsidRPr="00C07DBB" w:rsidRDefault="009D2466" w:rsidP="00D72208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07DBB">
              <w:rPr>
                <w:rFonts w:asciiTheme="minorHAnsi" w:hAnsiTheme="minorHAnsi" w:cstheme="minorHAnsi"/>
                <w:b/>
                <w:sz w:val="22"/>
                <w:szCs w:val="22"/>
              </w:rPr>
              <w:t>*Encl. No.</w:t>
            </w:r>
          </w:p>
        </w:tc>
      </w:tr>
      <w:tr w:rsidR="00CE33D4" w:rsidRPr="00D27231" w:rsidTr="00ED728B">
        <w:trPr>
          <w:trHeight w:val="1043"/>
        </w:trPr>
        <w:tc>
          <w:tcPr>
            <w:tcW w:w="1135" w:type="dxa"/>
          </w:tcPr>
          <w:p w:rsidR="00CE33D4" w:rsidRPr="00C07DBB" w:rsidRDefault="00CE33D4" w:rsidP="00D72208">
            <w:pPr>
              <w:spacing w:line="360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077" w:type="dxa"/>
          </w:tcPr>
          <w:p w:rsidR="00CE33D4" w:rsidRPr="00C07DBB" w:rsidRDefault="00CE33D4" w:rsidP="00D72208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440" w:type="dxa"/>
          </w:tcPr>
          <w:p w:rsidR="00CE33D4" w:rsidRPr="00C07DBB" w:rsidRDefault="00CE33D4" w:rsidP="00D72208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022" w:type="dxa"/>
          </w:tcPr>
          <w:p w:rsidR="00CE33D4" w:rsidRPr="00C07DBB" w:rsidRDefault="00CE33D4" w:rsidP="00D72208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274" w:type="dxa"/>
            <w:tcBorders>
              <w:right w:val="single" w:sz="4" w:space="0" w:color="auto"/>
            </w:tcBorders>
          </w:tcPr>
          <w:p w:rsidR="00CE33D4" w:rsidRPr="00C07DBB" w:rsidRDefault="00CE33D4" w:rsidP="00D72208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417" w:type="dxa"/>
            <w:tcBorders>
              <w:left w:val="single" w:sz="4" w:space="0" w:color="auto"/>
            </w:tcBorders>
          </w:tcPr>
          <w:p w:rsidR="00CE33D4" w:rsidRPr="00C07DBB" w:rsidRDefault="00CE33D4" w:rsidP="00D72208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133" w:type="dxa"/>
          </w:tcPr>
          <w:p w:rsidR="00CE33D4" w:rsidRPr="00C07DBB" w:rsidRDefault="00CE33D4" w:rsidP="00D72208">
            <w:pPr>
              <w:autoSpaceDE w:val="0"/>
              <w:autoSpaceDN w:val="0"/>
              <w:adjustRightInd w:val="0"/>
              <w:spacing w:line="360" w:lineRule="auto"/>
              <w:rPr>
                <w:rFonts w:eastAsiaTheme="minorHAnsi" w:cstheme="minorHAnsi"/>
                <w:b/>
              </w:rPr>
            </w:pPr>
          </w:p>
        </w:tc>
        <w:tc>
          <w:tcPr>
            <w:tcW w:w="992" w:type="dxa"/>
          </w:tcPr>
          <w:p w:rsidR="00CE33D4" w:rsidRPr="00C07DBB" w:rsidRDefault="00CE33D4" w:rsidP="00D72208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</w:tr>
      <w:tr w:rsidR="00CE33D4" w:rsidRPr="00D27231" w:rsidTr="00512653">
        <w:trPr>
          <w:trHeight w:val="3140"/>
        </w:trPr>
        <w:tc>
          <w:tcPr>
            <w:tcW w:w="10490" w:type="dxa"/>
            <w:gridSpan w:val="8"/>
          </w:tcPr>
          <w:p w:rsidR="00CE33D4" w:rsidRPr="00236816" w:rsidRDefault="00CE33D4" w:rsidP="00512653">
            <w:pPr>
              <w:spacing w:before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236816">
              <w:rPr>
                <w:rFonts w:eastAsia="Times"/>
                <w:b/>
                <w:bCs/>
                <w:sz w:val="22"/>
                <w:szCs w:val="22"/>
              </w:rPr>
              <w:t>GRADING</w:t>
            </w:r>
            <w:r w:rsidRPr="00236816">
              <w:rPr>
                <w:b/>
                <w:bCs/>
                <w:sz w:val="22"/>
                <w:szCs w:val="22"/>
              </w:rPr>
              <w:t>:</w:t>
            </w:r>
          </w:p>
          <w:p w:rsidR="009D2466" w:rsidRDefault="009D2466" w:rsidP="00D72208">
            <w:pPr>
              <w:rPr>
                <w:b/>
                <w:bCs/>
                <w:sz w:val="22"/>
                <w:szCs w:val="22"/>
              </w:rPr>
            </w:pPr>
          </w:p>
          <w:p w:rsidR="00CE33D4" w:rsidRPr="007C7D69" w:rsidRDefault="00CE33D4" w:rsidP="00D72208">
            <w:pPr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Grading Criteria:</w:t>
            </w:r>
          </w:p>
          <w:p w:rsidR="00CE33D4" w:rsidRPr="007C7D69" w:rsidRDefault="00CE33D4" w:rsidP="009D2466">
            <w:pPr>
              <w:ind w:left="314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Good</w:t>
            </w: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ab/>
            </w: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ab/>
            </w:r>
            <w:r w:rsidRPr="007C7D6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: </w:t>
            </w:r>
            <w:r w:rsidR="009D2466" w:rsidRPr="007C7D6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100% of physical books and journals in computerized database.</w:t>
            </w:r>
          </w:p>
          <w:p w:rsidR="00CE33D4" w:rsidRPr="007C7D69" w:rsidRDefault="00CE33D4" w:rsidP="009D2466">
            <w:pPr>
              <w:ind w:left="314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Satisfactory</w:t>
            </w: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ab/>
            </w: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ab/>
            </w:r>
            <w:r w:rsidRPr="007C7D6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: </w:t>
            </w:r>
            <w:r w:rsidR="009D2466" w:rsidRPr="007C7D6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At least 99% of physical books and journals in computerized database.</w:t>
            </w:r>
          </w:p>
          <w:p w:rsidR="00CE33D4" w:rsidRPr="007C7D69" w:rsidRDefault="00CE33D4" w:rsidP="00D72208">
            <w:pPr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 xml:space="preserve">      Not satisfactory</w:t>
            </w: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ab/>
            </w:r>
            <w:r w:rsidRPr="007C7D6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: </w:t>
            </w:r>
            <w:r w:rsidR="009D2466" w:rsidRPr="007C7D6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Not falling under good or satisfactory</w:t>
            </w:r>
          </w:p>
          <w:p w:rsidR="009D2466" w:rsidRPr="007C7D69" w:rsidRDefault="009D2466" w:rsidP="00D72208">
            <w:pPr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OR</w:t>
            </w:r>
          </w:p>
          <w:p w:rsidR="009D2466" w:rsidRPr="007C7D69" w:rsidRDefault="009D2466" w:rsidP="009D2466">
            <w:pPr>
              <w:ind w:left="314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Good</w:t>
            </w: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ab/>
            </w: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ab/>
            </w:r>
            <w:r w:rsidRPr="007C7D6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: 100% Catalogue database made up to date.</w:t>
            </w:r>
          </w:p>
          <w:p w:rsidR="009D2466" w:rsidRPr="007C7D69" w:rsidRDefault="009D2466" w:rsidP="009D2466">
            <w:pPr>
              <w:ind w:left="314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Satisfactory</w:t>
            </w: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ab/>
            </w: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ab/>
            </w:r>
            <w:r w:rsidRPr="007C7D6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: 90% catalogue database made up to date</w:t>
            </w:r>
          </w:p>
          <w:p w:rsidR="009D2466" w:rsidRPr="007C7D69" w:rsidRDefault="009D2466" w:rsidP="009D2466">
            <w:pPr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 xml:space="preserve">      Not satisfactory</w:t>
            </w: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ab/>
            </w:r>
            <w:r w:rsidRPr="007C7D6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: Catalogue database not upto mark</w:t>
            </w:r>
          </w:p>
          <w:p w:rsidR="009D2466" w:rsidRPr="00D27231" w:rsidRDefault="009D2466" w:rsidP="00512653">
            <w:pPr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D2466">
              <w:rPr>
                <w:b/>
                <w:bCs/>
                <w:sz w:val="22"/>
                <w:szCs w:val="22"/>
              </w:rPr>
              <w:t>(Note: To be verified in random by the CAS Promotion Committee)</w:t>
            </w:r>
          </w:p>
        </w:tc>
      </w:tr>
    </w:tbl>
    <w:p w:rsidR="003A0838" w:rsidRDefault="003A0838" w:rsidP="003A0838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b/>
          <w:sz w:val="24"/>
          <w:szCs w:val="24"/>
        </w:rPr>
      </w:pPr>
    </w:p>
    <w:p w:rsidR="009C0A1E" w:rsidRPr="005D180A" w:rsidRDefault="005D180A" w:rsidP="00130295">
      <w:pPr>
        <w:spacing w:after="0"/>
        <w:ind w:left="-90" w:right="-894"/>
        <w:rPr>
          <w:rFonts w:ascii="Times New Roman" w:eastAsia="Times" w:hAnsi="Times New Roman" w:cs="Times New Roman"/>
          <w:b/>
          <w:bCs/>
        </w:rPr>
      </w:pPr>
      <w:r w:rsidRPr="005D180A">
        <w:rPr>
          <w:rFonts w:ascii="Times New Roman" w:eastAsia="Times" w:hAnsi="Times New Roman" w:cs="Times New Roman"/>
          <w:b/>
          <w:bCs/>
        </w:rPr>
        <w:t>4. CHECKING INVENTORY AND EXTENT OF MISSING BOOKS</w:t>
      </w:r>
    </w:p>
    <w:p w:rsidR="005D180A" w:rsidRDefault="005D180A" w:rsidP="009C0A1E">
      <w:pPr>
        <w:spacing w:after="0"/>
        <w:ind w:left="-720" w:right="-894"/>
        <w:rPr>
          <w:rFonts w:eastAsia="Times" w:cstheme="minorHAnsi"/>
        </w:rPr>
      </w:pPr>
    </w:p>
    <w:tbl>
      <w:tblPr>
        <w:tblStyle w:val="TableGrid"/>
        <w:tblW w:w="10490" w:type="dxa"/>
        <w:tblInd w:w="-147" w:type="dxa"/>
        <w:tblLayout w:type="fixed"/>
        <w:tblLook w:val="04A0"/>
      </w:tblPr>
      <w:tblGrid>
        <w:gridCol w:w="1135"/>
        <w:gridCol w:w="993"/>
        <w:gridCol w:w="1164"/>
        <w:gridCol w:w="2382"/>
        <w:gridCol w:w="1274"/>
        <w:gridCol w:w="1417"/>
        <w:gridCol w:w="1133"/>
        <w:gridCol w:w="992"/>
      </w:tblGrid>
      <w:tr w:rsidR="00130295" w:rsidRPr="00D27231" w:rsidTr="00ED728B">
        <w:trPr>
          <w:trHeight w:val="845"/>
        </w:trPr>
        <w:tc>
          <w:tcPr>
            <w:tcW w:w="10490" w:type="dxa"/>
            <w:gridSpan w:val="8"/>
          </w:tcPr>
          <w:p w:rsidR="00CA387A" w:rsidRDefault="00CA387A" w:rsidP="00CA387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b/>
                <w:bCs/>
                <w:sz w:val="22"/>
                <w:szCs w:val="22"/>
                <w:lang w:val="en-US" w:bidi="hi-IN"/>
              </w:rPr>
            </w:pPr>
            <w:r>
              <w:rPr>
                <w:b/>
                <w:bCs/>
                <w:sz w:val="22"/>
                <w:szCs w:val="22"/>
                <w:lang w:val="en-US" w:bidi="hi-IN"/>
              </w:rPr>
              <w:t>Whether Checked</w:t>
            </w:r>
            <w:r w:rsidR="00866F81">
              <w:rPr>
                <w:b/>
                <w:bCs/>
                <w:sz w:val="22"/>
                <w:szCs w:val="22"/>
                <w:lang w:val="en-US" w:bidi="hi-IN"/>
              </w:rPr>
              <w:t xml:space="preserve"> </w:t>
            </w:r>
            <w:r>
              <w:rPr>
                <w:b/>
                <w:bCs/>
                <w:sz w:val="22"/>
                <w:szCs w:val="22"/>
                <w:lang w:val="en-US" w:bidi="hi-IN"/>
              </w:rPr>
              <w:t>I</w:t>
            </w:r>
            <w:r w:rsidR="00130295" w:rsidRPr="00130295">
              <w:rPr>
                <w:b/>
                <w:bCs/>
                <w:sz w:val="22"/>
                <w:szCs w:val="22"/>
                <w:lang w:val="en-US" w:bidi="hi-IN"/>
              </w:rPr>
              <w:t>nventory</w:t>
            </w:r>
            <w:r w:rsidRPr="00587523">
              <w:rPr>
                <w:b/>
                <w:bCs/>
                <w:sz w:val="22"/>
                <w:szCs w:val="22"/>
              </w:rPr>
              <w:t>:</w:t>
            </w:r>
            <w:r>
              <w:rPr>
                <w:b/>
                <w:bCs/>
                <w:sz w:val="22"/>
                <w:szCs w:val="22"/>
                <w:lang w:val="en-US" w:bidi="hi-IN"/>
              </w:rPr>
              <w:t xml:space="preserve"> ___________      (Yes</w:t>
            </w:r>
            <w:r w:rsidRPr="00C07DBB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/</w:t>
            </w:r>
            <w:r>
              <w:rPr>
                <w:b/>
                <w:bCs/>
                <w:sz w:val="22"/>
                <w:szCs w:val="22"/>
                <w:lang w:val="en-US" w:bidi="hi-IN"/>
              </w:rPr>
              <w:t xml:space="preserve"> Not) </w:t>
            </w:r>
          </w:p>
          <w:p w:rsidR="00130295" w:rsidRDefault="00CA387A" w:rsidP="00CA387A">
            <w:pPr>
              <w:autoSpaceDE w:val="0"/>
              <w:autoSpaceDN w:val="0"/>
              <w:adjustRightInd w:val="0"/>
              <w:jc w:val="left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  <w:lang w:val="en-US" w:bidi="hi-IN"/>
              </w:rPr>
              <w:t>E</w:t>
            </w:r>
            <w:r w:rsidRPr="00130295">
              <w:rPr>
                <w:b/>
                <w:bCs/>
                <w:sz w:val="22"/>
                <w:szCs w:val="22"/>
                <w:lang w:val="en-US" w:bidi="hi-IN"/>
              </w:rPr>
              <w:t>xtent</w:t>
            </w:r>
            <w:r w:rsidR="00130295" w:rsidRPr="00130295">
              <w:rPr>
                <w:b/>
                <w:bCs/>
                <w:sz w:val="22"/>
                <w:szCs w:val="22"/>
                <w:lang w:val="en-US" w:bidi="hi-IN"/>
              </w:rPr>
              <w:t xml:space="preserve"> of missing books</w:t>
            </w:r>
            <w:r w:rsidRPr="00587523">
              <w:rPr>
                <w:b/>
                <w:bCs/>
                <w:sz w:val="22"/>
                <w:szCs w:val="22"/>
              </w:rPr>
              <w:t>:</w:t>
            </w:r>
          </w:p>
          <w:p w:rsidR="00CA387A" w:rsidRPr="00130295" w:rsidRDefault="00CA387A" w:rsidP="00130295">
            <w:pPr>
              <w:autoSpaceDE w:val="0"/>
              <w:autoSpaceDN w:val="0"/>
              <w:adjustRightInd w:val="0"/>
              <w:jc w:val="left"/>
              <w:rPr>
                <w:rFonts w:eastAsiaTheme="minorHAnsi"/>
                <w:b/>
                <w:bCs/>
                <w:sz w:val="22"/>
                <w:szCs w:val="22"/>
              </w:rPr>
            </w:pPr>
          </w:p>
        </w:tc>
      </w:tr>
      <w:tr w:rsidR="00130295" w:rsidRPr="00D27231" w:rsidTr="00ED728B">
        <w:trPr>
          <w:trHeight w:val="1052"/>
        </w:trPr>
        <w:tc>
          <w:tcPr>
            <w:tcW w:w="1135" w:type="dxa"/>
          </w:tcPr>
          <w:p w:rsidR="00130295" w:rsidRDefault="00130295" w:rsidP="00D72208">
            <w:pPr>
              <w:ind w:right="-88"/>
              <w:jc w:val="center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  <w:p w:rsidR="00130295" w:rsidRPr="00C02AEE" w:rsidRDefault="00C02AEE" w:rsidP="00D72208">
            <w:pPr>
              <w:ind w:right="-88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02AEE">
              <w:rPr>
                <w:rFonts w:asciiTheme="minorHAnsi" w:hAnsiTheme="minorHAnsi" w:cstheme="minorHAnsi"/>
                <w:b/>
                <w:sz w:val="22"/>
                <w:szCs w:val="22"/>
              </w:rPr>
              <w:t>Academic Year</w:t>
            </w:r>
          </w:p>
        </w:tc>
        <w:tc>
          <w:tcPr>
            <w:tcW w:w="993" w:type="dxa"/>
          </w:tcPr>
          <w:p w:rsidR="00130295" w:rsidRPr="00C07DBB" w:rsidRDefault="00130295" w:rsidP="00C02AEE">
            <w:pPr>
              <w:autoSpaceDE w:val="0"/>
              <w:autoSpaceDN w:val="0"/>
              <w:adjustRightInd w:val="0"/>
              <w:ind w:left="-128" w:right="-70"/>
              <w:jc w:val="center"/>
              <w:rPr>
                <w:rFonts w:cstheme="minorHAnsi"/>
                <w:b/>
                <w:u w:val="single"/>
              </w:rPr>
            </w:pPr>
            <w:r w:rsidRPr="00C07DBB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Total 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Number of Books</w:t>
            </w:r>
          </w:p>
        </w:tc>
        <w:tc>
          <w:tcPr>
            <w:tcW w:w="1164" w:type="dxa"/>
          </w:tcPr>
          <w:p w:rsidR="00130295" w:rsidRPr="00C07DBB" w:rsidRDefault="00130295" w:rsidP="00130295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u w:val="single"/>
              </w:rPr>
            </w:pP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Total </w:t>
            </w:r>
            <w:r w:rsidRPr="00C07DBB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Number 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of missing books </w:t>
            </w:r>
          </w:p>
        </w:tc>
        <w:tc>
          <w:tcPr>
            <w:tcW w:w="2382" w:type="dxa"/>
          </w:tcPr>
          <w:p w:rsidR="00130295" w:rsidRPr="00C07DBB" w:rsidRDefault="00130295" w:rsidP="00C02AEE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077E73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P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ercentage</w:t>
            </w:r>
            <w:r w:rsidRPr="00C07DBB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= (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Total </w:t>
            </w:r>
            <w:r w:rsidRPr="00C07DBB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Number of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 books </w:t>
            </w:r>
            <w:r w:rsidRPr="00C07DBB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/ T</w:t>
            </w:r>
            <w:r w:rsidRPr="00C07DBB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o</w:t>
            </w:r>
            <w:r w:rsidRPr="00C07DBB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tal 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Number of </w:t>
            </w:r>
            <w:r w:rsidR="00C02AEE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missing 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books</w:t>
            </w:r>
            <w:r w:rsidRPr="00C07DBB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) X 100%</w:t>
            </w:r>
          </w:p>
        </w:tc>
        <w:tc>
          <w:tcPr>
            <w:tcW w:w="1274" w:type="dxa"/>
          </w:tcPr>
          <w:p w:rsidR="00130295" w:rsidRPr="00C07DBB" w:rsidRDefault="00130295" w:rsidP="00D72208">
            <w:pPr>
              <w:autoSpaceDE w:val="0"/>
              <w:autoSpaceDN w:val="0"/>
              <w:adjustRightInd w:val="0"/>
              <w:ind w:left="-128" w:firstLine="128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Grade </w:t>
            </w:r>
            <w:r w:rsidRPr="00C07DB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Claimed by the </w:t>
            </w:r>
          </w:p>
          <w:p w:rsidR="00130295" w:rsidRPr="00C07DBB" w:rsidRDefault="00130295" w:rsidP="00D72208">
            <w:pPr>
              <w:autoSpaceDE w:val="0"/>
              <w:autoSpaceDN w:val="0"/>
              <w:adjustRightInd w:val="0"/>
              <w:ind w:left="-128" w:firstLine="128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C07DBB">
              <w:rPr>
                <w:rFonts w:asciiTheme="minorHAnsi" w:hAnsiTheme="minorHAnsi" w:cstheme="minorHAnsi"/>
                <w:b/>
                <w:sz w:val="22"/>
                <w:szCs w:val="22"/>
              </w:rPr>
              <w:t>Candidate</w:t>
            </w:r>
          </w:p>
        </w:tc>
        <w:tc>
          <w:tcPr>
            <w:tcW w:w="1417" w:type="dxa"/>
          </w:tcPr>
          <w:p w:rsidR="00130295" w:rsidRDefault="00130295" w:rsidP="00D72208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07DB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Verified </w:t>
            </w:r>
          </w:p>
          <w:p w:rsidR="00130295" w:rsidRDefault="00130295" w:rsidP="00D72208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07DB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by </w:t>
            </w:r>
          </w:p>
          <w:p w:rsidR="00130295" w:rsidRPr="00C07DBB" w:rsidRDefault="00130295" w:rsidP="00D72208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C07DBB">
              <w:rPr>
                <w:rFonts w:asciiTheme="minorHAnsi" w:hAnsiTheme="minorHAnsi" w:cstheme="minorHAnsi"/>
                <w:b/>
                <w:sz w:val="22"/>
                <w:szCs w:val="22"/>
              </w:rPr>
              <w:t>Committee</w:t>
            </w:r>
          </w:p>
        </w:tc>
        <w:tc>
          <w:tcPr>
            <w:tcW w:w="1133" w:type="dxa"/>
          </w:tcPr>
          <w:p w:rsidR="00130295" w:rsidRDefault="00130295" w:rsidP="00D72208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</w:rPr>
            </w:pPr>
            <w:r w:rsidRPr="00C07DBB">
              <w:rPr>
                <w:rFonts w:asciiTheme="minorHAnsi" w:hAnsiTheme="minorHAnsi" w:cstheme="minorHAnsi"/>
                <w:b/>
              </w:rPr>
              <w:t>Remarks</w:t>
            </w:r>
          </w:p>
          <w:p w:rsidR="00130295" w:rsidRPr="00C07DBB" w:rsidRDefault="00130295" w:rsidP="00D72208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(if any)</w:t>
            </w:r>
          </w:p>
        </w:tc>
        <w:tc>
          <w:tcPr>
            <w:tcW w:w="992" w:type="dxa"/>
          </w:tcPr>
          <w:p w:rsidR="00130295" w:rsidRPr="00C07DBB" w:rsidRDefault="00130295" w:rsidP="00D72208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07DBB">
              <w:rPr>
                <w:rFonts w:asciiTheme="minorHAnsi" w:hAnsiTheme="minorHAnsi" w:cstheme="minorHAnsi"/>
                <w:b/>
                <w:sz w:val="22"/>
                <w:szCs w:val="22"/>
              </w:rPr>
              <w:t>*Encl. No.</w:t>
            </w:r>
          </w:p>
        </w:tc>
      </w:tr>
      <w:tr w:rsidR="00130295" w:rsidRPr="00D27231" w:rsidTr="00ED728B">
        <w:trPr>
          <w:trHeight w:val="1043"/>
        </w:trPr>
        <w:tc>
          <w:tcPr>
            <w:tcW w:w="1135" w:type="dxa"/>
          </w:tcPr>
          <w:p w:rsidR="00130295" w:rsidRPr="00C07DBB" w:rsidRDefault="00130295" w:rsidP="00D72208">
            <w:pPr>
              <w:spacing w:line="360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93" w:type="dxa"/>
          </w:tcPr>
          <w:p w:rsidR="00130295" w:rsidRPr="00C07DBB" w:rsidRDefault="00130295" w:rsidP="00D72208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164" w:type="dxa"/>
          </w:tcPr>
          <w:p w:rsidR="00130295" w:rsidRPr="00C07DBB" w:rsidRDefault="00130295" w:rsidP="00D72208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382" w:type="dxa"/>
          </w:tcPr>
          <w:p w:rsidR="00130295" w:rsidRPr="00C07DBB" w:rsidRDefault="00130295" w:rsidP="00D72208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274" w:type="dxa"/>
            <w:tcBorders>
              <w:right w:val="single" w:sz="4" w:space="0" w:color="auto"/>
            </w:tcBorders>
          </w:tcPr>
          <w:p w:rsidR="00130295" w:rsidRPr="00C07DBB" w:rsidRDefault="00130295" w:rsidP="00D72208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417" w:type="dxa"/>
            <w:tcBorders>
              <w:left w:val="single" w:sz="4" w:space="0" w:color="auto"/>
            </w:tcBorders>
          </w:tcPr>
          <w:p w:rsidR="00130295" w:rsidRPr="00C07DBB" w:rsidRDefault="00130295" w:rsidP="00D72208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133" w:type="dxa"/>
          </w:tcPr>
          <w:p w:rsidR="00130295" w:rsidRPr="00C07DBB" w:rsidRDefault="00130295" w:rsidP="00D72208">
            <w:pPr>
              <w:autoSpaceDE w:val="0"/>
              <w:autoSpaceDN w:val="0"/>
              <w:adjustRightInd w:val="0"/>
              <w:spacing w:line="360" w:lineRule="auto"/>
              <w:rPr>
                <w:rFonts w:eastAsiaTheme="minorHAnsi" w:cstheme="minorHAnsi"/>
                <w:b/>
              </w:rPr>
            </w:pPr>
          </w:p>
        </w:tc>
        <w:tc>
          <w:tcPr>
            <w:tcW w:w="992" w:type="dxa"/>
          </w:tcPr>
          <w:p w:rsidR="00130295" w:rsidRPr="00C07DBB" w:rsidRDefault="00130295" w:rsidP="00D72208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</w:tr>
      <w:tr w:rsidR="00130295" w:rsidRPr="00D27231" w:rsidTr="00ED728B">
        <w:trPr>
          <w:trHeight w:val="77"/>
        </w:trPr>
        <w:tc>
          <w:tcPr>
            <w:tcW w:w="10490" w:type="dxa"/>
            <w:gridSpan w:val="8"/>
          </w:tcPr>
          <w:p w:rsidR="00130295" w:rsidRPr="00236816" w:rsidRDefault="00130295" w:rsidP="00D7220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36816">
              <w:rPr>
                <w:rFonts w:eastAsia="Times"/>
                <w:b/>
                <w:bCs/>
                <w:sz w:val="22"/>
                <w:szCs w:val="22"/>
              </w:rPr>
              <w:t>GRADING</w:t>
            </w:r>
            <w:r w:rsidRPr="00236816">
              <w:rPr>
                <w:b/>
                <w:bCs/>
                <w:sz w:val="22"/>
                <w:szCs w:val="22"/>
              </w:rPr>
              <w:t>:</w:t>
            </w:r>
          </w:p>
          <w:p w:rsidR="00130295" w:rsidRDefault="00130295" w:rsidP="00D72208">
            <w:pPr>
              <w:rPr>
                <w:b/>
                <w:bCs/>
                <w:sz w:val="22"/>
                <w:szCs w:val="22"/>
              </w:rPr>
            </w:pPr>
          </w:p>
          <w:p w:rsidR="00130295" w:rsidRPr="007C7D69" w:rsidRDefault="00130295" w:rsidP="00D72208">
            <w:pPr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Grading Criteria:</w:t>
            </w:r>
          </w:p>
          <w:p w:rsidR="00130295" w:rsidRPr="007C7D69" w:rsidRDefault="00130295" w:rsidP="00D72208">
            <w:pPr>
              <w:ind w:left="314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Good</w:t>
            </w: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ab/>
            </w: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ab/>
            </w:r>
            <w:r w:rsidRPr="007C7D6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: </w:t>
            </w:r>
            <w:r w:rsidR="00CA387A" w:rsidRPr="007C7D6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Checked inventory and missing book less than 0.5%</w:t>
            </w:r>
          </w:p>
          <w:p w:rsidR="00130295" w:rsidRPr="007C7D69" w:rsidRDefault="00130295" w:rsidP="00CA387A">
            <w:pPr>
              <w:ind w:left="314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Satisfactory</w:t>
            </w: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ab/>
            </w: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ab/>
            </w:r>
            <w:r w:rsidRPr="007C7D6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: </w:t>
            </w:r>
            <w:r w:rsidR="00CA387A" w:rsidRPr="007C7D6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Checked inventory and missing book less than 1%</w:t>
            </w:r>
          </w:p>
          <w:p w:rsidR="00130295" w:rsidRPr="00D27231" w:rsidRDefault="00130295" w:rsidP="00ED728B">
            <w:pPr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 xml:space="preserve">      Not satisfactory</w:t>
            </w: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ab/>
            </w:r>
            <w:r w:rsidRPr="007C7D6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: </w:t>
            </w:r>
            <w:r w:rsidR="00CA387A" w:rsidRPr="007C7D6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Did not check inventory Or Checked inventory and missing books 1% or more</w:t>
            </w:r>
          </w:p>
        </w:tc>
      </w:tr>
    </w:tbl>
    <w:p w:rsidR="00D72208" w:rsidRDefault="00D72208" w:rsidP="00512653">
      <w:pPr>
        <w:tabs>
          <w:tab w:val="left" w:pos="0"/>
        </w:tabs>
        <w:autoSpaceDE w:val="0"/>
        <w:autoSpaceDN w:val="0"/>
        <w:adjustRightInd w:val="0"/>
        <w:spacing w:line="240" w:lineRule="auto"/>
        <w:jc w:val="left"/>
        <w:rPr>
          <w:rFonts w:ascii="Times New Roman" w:eastAsiaTheme="minorHAnsi" w:hAnsi="Times New Roman" w:cs="Times New Roman"/>
          <w:b/>
          <w:sz w:val="24"/>
          <w:szCs w:val="24"/>
          <w:lang w:bidi="ml-IN"/>
        </w:rPr>
      </w:pPr>
      <w:r>
        <w:rPr>
          <w:rFonts w:ascii="Times New Roman" w:eastAsiaTheme="minorHAnsi" w:hAnsi="Times New Roman" w:cs="Times New Roman"/>
          <w:b/>
          <w:sz w:val="24"/>
          <w:szCs w:val="24"/>
          <w:lang w:bidi="ml-IN"/>
        </w:rPr>
        <w:lastRenderedPageBreak/>
        <w:t>5.</w:t>
      </w:r>
      <w:r w:rsidR="00866F81">
        <w:rPr>
          <w:rFonts w:ascii="Times New Roman" w:eastAsiaTheme="minorHAnsi" w:hAnsi="Times New Roman" w:cs="Times New Roman"/>
          <w:b/>
          <w:sz w:val="24"/>
          <w:szCs w:val="24"/>
          <w:lang w:bidi="ml-IN"/>
        </w:rPr>
        <w:t xml:space="preserve"> </w:t>
      </w:r>
      <w:r>
        <w:rPr>
          <w:rFonts w:ascii="Times New Roman" w:eastAsiaTheme="minorHAnsi" w:hAnsi="Times New Roman" w:cs="Times New Roman"/>
          <w:b/>
          <w:sz w:val="24"/>
          <w:szCs w:val="24"/>
          <w:lang w:bidi="ml-IN"/>
        </w:rPr>
        <w:t>ACTIVITY</w:t>
      </w:r>
    </w:p>
    <w:tbl>
      <w:tblPr>
        <w:tblStyle w:val="TableGrid"/>
        <w:tblW w:w="10475" w:type="dxa"/>
        <w:jc w:val="center"/>
        <w:tblLayout w:type="fixed"/>
        <w:tblLook w:val="04A0"/>
      </w:tblPr>
      <w:tblGrid>
        <w:gridCol w:w="625"/>
        <w:gridCol w:w="4320"/>
        <w:gridCol w:w="2160"/>
        <w:gridCol w:w="1530"/>
        <w:gridCol w:w="1045"/>
        <w:gridCol w:w="795"/>
      </w:tblGrid>
      <w:tr w:rsidR="00D72208" w:rsidTr="00ED728B">
        <w:trPr>
          <w:jc w:val="center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2208" w:rsidRPr="00ED728B" w:rsidRDefault="00ED728B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D728B">
              <w:rPr>
                <w:rFonts w:asciiTheme="minorHAnsi" w:hAnsiTheme="minorHAnsi" w:cstheme="minorHAnsi"/>
                <w:b/>
                <w:sz w:val="24"/>
                <w:szCs w:val="24"/>
              </w:rPr>
              <w:t>S.No.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72208" w:rsidRPr="00ED728B" w:rsidRDefault="00D72208">
            <w:pPr>
              <w:autoSpaceDE w:val="0"/>
              <w:autoSpaceDN w:val="0"/>
              <w:adjustRightInd w:val="0"/>
              <w:jc w:val="center"/>
              <w:rPr>
                <w:rFonts w:asciiTheme="minorHAnsi" w:eastAsiaTheme="minorHAnsi" w:hAnsiTheme="minorHAnsi" w:cstheme="minorHAnsi"/>
                <w:b/>
                <w:sz w:val="24"/>
                <w:szCs w:val="24"/>
              </w:rPr>
            </w:pPr>
            <w:r w:rsidRPr="00ED728B">
              <w:rPr>
                <w:rFonts w:asciiTheme="minorHAnsi" w:eastAsiaTheme="minorHAnsi" w:hAnsiTheme="minorHAnsi" w:cstheme="minorHAnsi"/>
                <w:b/>
                <w:sz w:val="24"/>
                <w:szCs w:val="24"/>
              </w:rPr>
              <w:t>Activity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2208" w:rsidRPr="00ED728B" w:rsidRDefault="00D72208">
            <w:pPr>
              <w:jc w:val="center"/>
              <w:rPr>
                <w:rFonts w:asciiTheme="minorHAnsi" w:eastAsiaTheme="minorHAnsi" w:hAnsiTheme="minorHAnsi" w:cstheme="minorHAnsi"/>
                <w:b/>
                <w:sz w:val="24"/>
                <w:szCs w:val="24"/>
              </w:rPr>
            </w:pPr>
          </w:p>
          <w:p w:rsidR="00D72208" w:rsidRPr="00ED728B" w:rsidRDefault="00D72208">
            <w:pPr>
              <w:autoSpaceDE w:val="0"/>
              <w:autoSpaceDN w:val="0"/>
              <w:adjustRightInd w:val="0"/>
              <w:ind w:left="-128" w:firstLine="128"/>
              <w:jc w:val="center"/>
              <w:rPr>
                <w:rFonts w:asciiTheme="minorHAnsi" w:hAnsiTheme="minorHAnsi" w:cstheme="minorHAnsi"/>
                <w:b/>
                <w:sz w:val="24"/>
                <w:szCs w:val="24"/>
                <w:u w:val="single"/>
              </w:rPr>
            </w:pPr>
            <w:r w:rsidRPr="00ED728B">
              <w:rPr>
                <w:rFonts w:asciiTheme="minorHAnsi" w:hAnsiTheme="minorHAnsi" w:cstheme="minorHAnsi"/>
                <w:b/>
                <w:sz w:val="24"/>
                <w:szCs w:val="24"/>
              </w:rPr>
              <w:t>Claimed by the Candidate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2208" w:rsidRPr="00ED728B" w:rsidRDefault="00D72208">
            <w:pPr>
              <w:jc w:val="center"/>
              <w:rPr>
                <w:rFonts w:asciiTheme="minorHAnsi" w:eastAsiaTheme="minorHAnsi" w:hAnsiTheme="minorHAnsi" w:cstheme="minorHAnsi"/>
                <w:b/>
                <w:sz w:val="24"/>
                <w:szCs w:val="24"/>
              </w:rPr>
            </w:pPr>
          </w:p>
          <w:p w:rsidR="00D72208" w:rsidRPr="00ED728B" w:rsidRDefault="00D72208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  <w:sz w:val="24"/>
                <w:szCs w:val="24"/>
                <w:u w:val="single"/>
              </w:rPr>
            </w:pPr>
            <w:r w:rsidRPr="00ED728B">
              <w:rPr>
                <w:rFonts w:asciiTheme="minorHAnsi" w:hAnsiTheme="minorHAnsi" w:cstheme="minorHAnsi"/>
                <w:b/>
                <w:sz w:val="24"/>
                <w:szCs w:val="24"/>
              </w:rPr>
              <w:t>Verified by Committee</w:t>
            </w:r>
          </w:p>
        </w:tc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2208" w:rsidRPr="00ED728B" w:rsidRDefault="00D72208">
            <w:pPr>
              <w:jc w:val="center"/>
              <w:rPr>
                <w:rFonts w:asciiTheme="minorHAnsi" w:eastAsiaTheme="minorHAnsi" w:hAnsiTheme="minorHAnsi" w:cstheme="minorHAnsi"/>
                <w:b/>
                <w:sz w:val="24"/>
                <w:szCs w:val="24"/>
              </w:rPr>
            </w:pPr>
          </w:p>
          <w:p w:rsidR="00D72208" w:rsidRPr="00ED728B" w:rsidRDefault="00D72208">
            <w:pPr>
              <w:jc w:val="center"/>
              <w:rPr>
                <w:rFonts w:asciiTheme="minorHAnsi" w:hAnsiTheme="minorHAnsi" w:cstheme="minorHAnsi"/>
                <w:b/>
                <w:smallCaps/>
                <w:sz w:val="24"/>
                <w:szCs w:val="24"/>
              </w:rPr>
            </w:pPr>
            <w:r w:rsidRPr="00ED728B">
              <w:rPr>
                <w:rFonts w:asciiTheme="minorHAnsi" w:hAnsiTheme="minorHAnsi" w:cstheme="minorHAnsi"/>
                <w:b/>
                <w:sz w:val="24"/>
                <w:szCs w:val="24"/>
              </w:rPr>
              <w:t>R</w:t>
            </w:r>
            <w:r w:rsidRPr="00ED728B">
              <w:rPr>
                <w:rFonts w:asciiTheme="minorHAnsi" w:hAnsiTheme="minorHAnsi" w:cstheme="minorHAnsi"/>
                <w:b/>
                <w:sz w:val="24"/>
                <w:szCs w:val="24"/>
              </w:rPr>
              <w:t>e</w:t>
            </w:r>
            <w:r w:rsidRPr="00ED728B">
              <w:rPr>
                <w:rFonts w:asciiTheme="minorHAnsi" w:hAnsiTheme="minorHAnsi" w:cstheme="minorHAnsi"/>
                <w:b/>
                <w:sz w:val="24"/>
                <w:szCs w:val="24"/>
              </w:rPr>
              <w:t>marks</w:t>
            </w:r>
          </w:p>
          <w:p w:rsidR="00D72208" w:rsidRPr="00ED728B" w:rsidRDefault="00D72208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72208" w:rsidRPr="00ED728B" w:rsidRDefault="00D72208">
            <w:pPr>
              <w:ind w:hanging="122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D728B">
              <w:rPr>
                <w:rFonts w:asciiTheme="minorHAnsi" w:hAnsiTheme="minorHAnsi" w:cstheme="minorHAnsi"/>
                <w:b/>
                <w:sz w:val="24"/>
                <w:szCs w:val="24"/>
              </w:rPr>
              <w:t>*Encl</w:t>
            </w:r>
          </w:p>
          <w:p w:rsidR="00D72208" w:rsidRPr="00ED728B" w:rsidRDefault="00D72208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sz w:val="24"/>
                <w:szCs w:val="24"/>
                <w:u w:val="single"/>
              </w:rPr>
            </w:pPr>
            <w:r w:rsidRPr="00ED728B">
              <w:rPr>
                <w:rFonts w:asciiTheme="minorHAnsi" w:hAnsiTheme="minorHAnsi" w:cstheme="minorHAnsi"/>
                <w:b/>
                <w:sz w:val="24"/>
                <w:szCs w:val="24"/>
              </w:rPr>
              <w:t>No.</w:t>
            </w:r>
          </w:p>
        </w:tc>
      </w:tr>
      <w:tr w:rsidR="00D72208" w:rsidTr="00ED728B">
        <w:trPr>
          <w:trHeight w:val="510"/>
          <w:jc w:val="center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2208" w:rsidRDefault="00D72208" w:rsidP="00D7220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jc w:val="left"/>
              <w:rPr>
                <w:rFonts w:eastAsiaTheme="minorHAnsi"/>
                <w:sz w:val="24"/>
                <w:szCs w:val="24"/>
              </w:rPr>
            </w:pP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2208" w:rsidRPr="007C7D69" w:rsidRDefault="00D72208" w:rsidP="00ED728B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</w:rPr>
            </w:pPr>
            <w:r w:rsidRPr="007C7D69">
              <w:rPr>
                <w:rFonts w:eastAsiaTheme="minorHAnsi"/>
                <w:sz w:val="22"/>
                <w:szCs w:val="22"/>
              </w:rPr>
              <w:t>Digitisation of books database in institution having no computerized database.</w:t>
            </w:r>
          </w:p>
          <w:p w:rsidR="00D72208" w:rsidRPr="007C7D69" w:rsidRDefault="00D72208" w:rsidP="00ED728B">
            <w:pPr>
              <w:autoSpaceDE w:val="0"/>
              <w:autoSpaceDN w:val="0"/>
              <w:adjustRightInd w:val="0"/>
              <w:ind w:left="43"/>
              <w:rPr>
                <w:rFonts w:eastAsiaTheme="minorHAnsi"/>
                <w:sz w:val="22"/>
                <w:szCs w:val="22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2208" w:rsidRPr="007C7D69" w:rsidRDefault="00D72208" w:rsidP="00ED728B">
            <w:pPr>
              <w:autoSpaceDE w:val="0"/>
              <w:autoSpaceDN w:val="0"/>
              <w:adjustRightInd w:val="0"/>
              <w:spacing w:before="120" w:after="120"/>
              <w:rPr>
                <w:rFonts w:eastAsiaTheme="minorHAnsi"/>
                <w:sz w:val="22"/>
                <w:szCs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2208" w:rsidRPr="007C7D69" w:rsidRDefault="00D72208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</w:rPr>
            </w:pPr>
          </w:p>
        </w:tc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2208" w:rsidRPr="007C7D69" w:rsidRDefault="00D72208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</w:rPr>
            </w:pPr>
          </w:p>
        </w:tc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2208" w:rsidRPr="007C7D69" w:rsidRDefault="00D72208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</w:rPr>
            </w:pPr>
          </w:p>
        </w:tc>
      </w:tr>
      <w:tr w:rsidR="00D72208" w:rsidTr="00ED728B">
        <w:trPr>
          <w:trHeight w:val="510"/>
          <w:jc w:val="center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2208" w:rsidRDefault="00D72208" w:rsidP="00D7220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jc w:val="left"/>
              <w:rPr>
                <w:rFonts w:eastAsiaTheme="minorHAnsi"/>
                <w:sz w:val="24"/>
                <w:szCs w:val="24"/>
              </w:rPr>
            </w:pP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2208" w:rsidRPr="007C7D69" w:rsidRDefault="00D72208" w:rsidP="00ED728B">
            <w:pPr>
              <w:autoSpaceDE w:val="0"/>
              <w:autoSpaceDN w:val="0"/>
              <w:adjustRightInd w:val="0"/>
              <w:ind w:left="43"/>
              <w:rPr>
                <w:rFonts w:eastAsiaTheme="minorHAnsi"/>
                <w:sz w:val="22"/>
                <w:szCs w:val="22"/>
              </w:rPr>
            </w:pPr>
            <w:r w:rsidRPr="007C7D69">
              <w:rPr>
                <w:rFonts w:eastAsiaTheme="minorHAnsi"/>
                <w:sz w:val="22"/>
                <w:szCs w:val="22"/>
              </w:rPr>
              <w:t>Promotion of library network</w:t>
            </w:r>
          </w:p>
          <w:p w:rsidR="00D72208" w:rsidRPr="007C7D69" w:rsidRDefault="00D72208" w:rsidP="00ED728B">
            <w:pPr>
              <w:autoSpaceDE w:val="0"/>
              <w:autoSpaceDN w:val="0"/>
              <w:adjustRightInd w:val="0"/>
              <w:ind w:left="43"/>
              <w:rPr>
                <w:rFonts w:eastAsiaTheme="minorHAnsi"/>
                <w:sz w:val="22"/>
                <w:szCs w:val="22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2208" w:rsidRPr="007C7D69" w:rsidRDefault="00D72208" w:rsidP="00ED728B">
            <w:pPr>
              <w:autoSpaceDE w:val="0"/>
              <w:autoSpaceDN w:val="0"/>
              <w:adjustRightInd w:val="0"/>
              <w:spacing w:before="120" w:after="120"/>
              <w:rPr>
                <w:rFonts w:eastAsiaTheme="minorHAnsi"/>
                <w:sz w:val="22"/>
                <w:szCs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2208" w:rsidRPr="007C7D69" w:rsidRDefault="00D72208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</w:rPr>
            </w:pPr>
          </w:p>
        </w:tc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2208" w:rsidRPr="007C7D69" w:rsidRDefault="00D72208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</w:rPr>
            </w:pPr>
          </w:p>
        </w:tc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2208" w:rsidRPr="007C7D69" w:rsidRDefault="00D72208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</w:rPr>
            </w:pPr>
          </w:p>
        </w:tc>
      </w:tr>
      <w:tr w:rsidR="00D72208" w:rsidTr="00ED728B">
        <w:trPr>
          <w:trHeight w:val="510"/>
          <w:jc w:val="center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2208" w:rsidRDefault="00D72208" w:rsidP="00D7220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jc w:val="left"/>
              <w:rPr>
                <w:rFonts w:eastAsiaTheme="minorHAnsi"/>
                <w:sz w:val="24"/>
                <w:szCs w:val="24"/>
              </w:rPr>
            </w:pP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72208" w:rsidRPr="007C7D69" w:rsidRDefault="00D72208" w:rsidP="00ED728B">
            <w:pPr>
              <w:autoSpaceDE w:val="0"/>
              <w:autoSpaceDN w:val="0"/>
              <w:adjustRightInd w:val="0"/>
              <w:ind w:left="43"/>
              <w:rPr>
                <w:rFonts w:eastAsiaTheme="minorHAnsi"/>
                <w:sz w:val="22"/>
                <w:szCs w:val="22"/>
              </w:rPr>
            </w:pPr>
            <w:r w:rsidRPr="007C7D69">
              <w:rPr>
                <w:rFonts w:eastAsiaTheme="minorHAnsi"/>
                <w:sz w:val="22"/>
                <w:szCs w:val="22"/>
              </w:rPr>
              <w:t>Systems in place for dissemination of info</w:t>
            </w:r>
            <w:r w:rsidRPr="007C7D69">
              <w:rPr>
                <w:rFonts w:eastAsiaTheme="minorHAnsi"/>
                <w:sz w:val="22"/>
                <w:szCs w:val="22"/>
              </w:rPr>
              <w:t>r</w:t>
            </w:r>
            <w:r w:rsidRPr="007C7D69">
              <w:rPr>
                <w:rFonts w:eastAsiaTheme="minorHAnsi"/>
                <w:sz w:val="22"/>
                <w:szCs w:val="22"/>
              </w:rPr>
              <w:t>mation relating to books and other resources.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2208" w:rsidRPr="007C7D69" w:rsidRDefault="00D72208" w:rsidP="00ED728B">
            <w:pPr>
              <w:autoSpaceDE w:val="0"/>
              <w:autoSpaceDN w:val="0"/>
              <w:adjustRightInd w:val="0"/>
              <w:spacing w:before="120" w:after="120"/>
              <w:rPr>
                <w:rFonts w:eastAsiaTheme="minorHAnsi"/>
                <w:sz w:val="22"/>
                <w:szCs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2208" w:rsidRPr="007C7D69" w:rsidRDefault="00D72208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</w:rPr>
            </w:pPr>
          </w:p>
        </w:tc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2208" w:rsidRPr="007C7D69" w:rsidRDefault="00D72208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</w:rPr>
            </w:pPr>
          </w:p>
        </w:tc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2208" w:rsidRPr="007C7D69" w:rsidRDefault="00D72208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</w:rPr>
            </w:pPr>
          </w:p>
        </w:tc>
      </w:tr>
      <w:tr w:rsidR="00D72208" w:rsidTr="00ED728B">
        <w:trPr>
          <w:trHeight w:val="510"/>
          <w:jc w:val="center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2208" w:rsidRDefault="00D72208" w:rsidP="00D7220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jc w:val="left"/>
              <w:rPr>
                <w:rFonts w:eastAsiaTheme="minorHAnsi"/>
                <w:sz w:val="24"/>
                <w:szCs w:val="24"/>
              </w:rPr>
            </w:pP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72208" w:rsidRPr="007C7D69" w:rsidRDefault="00D72208" w:rsidP="00ED728B">
            <w:pPr>
              <w:autoSpaceDE w:val="0"/>
              <w:autoSpaceDN w:val="0"/>
              <w:adjustRightInd w:val="0"/>
              <w:ind w:left="43"/>
              <w:rPr>
                <w:rFonts w:eastAsiaTheme="minorHAnsi"/>
                <w:sz w:val="22"/>
                <w:szCs w:val="22"/>
              </w:rPr>
            </w:pPr>
            <w:r w:rsidRPr="007C7D69">
              <w:rPr>
                <w:rFonts w:eastAsiaTheme="minorHAnsi"/>
                <w:sz w:val="22"/>
                <w:szCs w:val="22"/>
              </w:rPr>
              <w:t>Assistance in college administration and go</w:t>
            </w:r>
            <w:r w:rsidRPr="007C7D69">
              <w:rPr>
                <w:rFonts w:eastAsiaTheme="minorHAnsi"/>
                <w:sz w:val="22"/>
                <w:szCs w:val="22"/>
              </w:rPr>
              <w:t>v</w:t>
            </w:r>
            <w:r w:rsidRPr="007C7D69">
              <w:rPr>
                <w:rFonts w:eastAsiaTheme="minorHAnsi"/>
                <w:sz w:val="22"/>
                <w:szCs w:val="22"/>
              </w:rPr>
              <w:t>ernance related work including work done during admissions, examinations and extr</w:t>
            </w:r>
            <w:r w:rsidRPr="007C7D69">
              <w:rPr>
                <w:rFonts w:eastAsiaTheme="minorHAnsi"/>
                <w:sz w:val="22"/>
                <w:szCs w:val="22"/>
              </w:rPr>
              <w:t>a</w:t>
            </w:r>
            <w:r w:rsidRPr="007C7D69">
              <w:rPr>
                <w:rFonts w:eastAsiaTheme="minorHAnsi"/>
                <w:sz w:val="22"/>
                <w:szCs w:val="22"/>
              </w:rPr>
              <w:t>curricular activities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2208" w:rsidRPr="007C7D69" w:rsidRDefault="00D72208" w:rsidP="00ED728B">
            <w:pPr>
              <w:autoSpaceDE w:val="0"/>
              <w:autoSpaceDN w:val="0"/>
              <w:adjustRightInd w:val="0"/>
              <w:spacing w:before="120" w:after="120"/>
              <w:rPr>
                <w:rFonts w:eastAsiaTheme="minorHAnsi"/>
                <w:sz w:val="22"/>
                <w:szCs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2208" w:rsidRPr="007C7D69" w:rsidRDefault="00D72208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</w:rPr>
            </w:pPr>
          </w:p>
        </w:tc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2208" w:rsidRPr="007C7D69" w:rsidRDefault="00D72208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</w:rPr>
            </w:pPr>
          </w:p>
        </w:tc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2208" w:rsidRPr="007C7D69" w:rsidRDefault="00D72208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</w:rPr>
            </w:pPr>
          </w:p>
        </w:tc>
      </w:tr>
      <w:tr w:rsidR="00D72208" w:rsidTr="00ED728B">
        <w:trPr>
          <w:trHeight w:val="510"/>
          <w:jc w:val="center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2208" w:rsidRDefault="00D72208" w:rsidP="00D7220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jc w:val="left"/>
              <w:rPr>
                <w:rFonts w:eastAsiaTheme="minorHAnsi"/>
                <w:sz w:val="24"/>
                <w:szCs w:val="24"/>
              </w:rPr>
            </w:pP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72208" w:rsidRPr="007C7D69" w:rsidRDefault="00D72208" w:rsidP="00ED728B">
            <w:pPr>
              <w:autoSpaceDE w:val="0"/>
              <w:autoSpaceDN w:val="0"/>
              <w:adjustRightInd w:val="0"/>
              <w:ind w:left="43"/>
              <w:rPr>
                <w:rFonts w:eastAsiaTheme="minorHAnsi"/>
                <w:sz w:val="22"/>
                <w:szCs w:val="22"/>
              </w:rPr>
            </w:pPr>
            <w:r w:rsidRPr="007C7D69">
              <w:rPr>
                <w:rFonts w:eastAsiaTheme="minorHAnsi"/>
                <w:sz w:val="22"/>
                <w:szCs w:val="22"/>
              </w:rPr>
              <w:t>Design and offer short-term courses for users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2208" w:rsidRPr="007C7D69" w:rsidRDefault="00D72208" w:rsidP="00ED728B">
            <w:pPr>
              <w:autoSpaceDE w:val="0"/>
              <w:autoSpaceDN w:val="0"/>
              <w:adjustRightInd w:val="0"/>
              <w:spacing w:before="120" w:after="120"/>
              <w:rPr>
                <w:rFonts w:eastAsiaTheme="minorHAnsi"/>
                <w:sz w:val="22"/>
                <w:szCs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2208" w:rsidRPr="007C7D69" w:rsidRDefault="00D72208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</w:rPr>
            </w:pPr>
          </w:p>
        </w:tc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2208" w:rsidRPr="007C7D69" w:rsidRDefault="00D72208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</w:rPr>
            </w:pPr>
          </w:p>
        </w:tc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2208" w:rsidRPr="007C7D69" w:rsidRDefault="00D72208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</w:rPr>
            </w:pPr>
          </w:p>
        </w:tc>
      </w:tr>
      <w:tr w:rsidR="00D72208" w:rsidTr="00ED728B">
        <w:trPr>
          <w:trHeight w:val="510"/>
          <w:jc w:val="center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2208" w:rsidRDefault="00D72208" w:rsidP="00D7220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jc w:val="left"/>
              <w:rPr>
                <w:rFonts w:eastAsiaTheme="minorHAnsi"/>
                <w:sz w:val="24"/>
                <w:szCs w:val="24"/>
              </w:rPr>
            </w:pP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72208" w:rsidRPr="007C7D69" w:rsidRDefault="00D72208" w:rsidP="00ED728B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</w:rPr>
            </w:pPr>
            <w:r w:rsidRPr="007C7D69">
              <w:rPr>
                <w:rFonts w:eastAsiaTheme="minorHAnsi"/>
                <w:sz w:val="22"/>
                <w:szCs w:val="22"/>
              </w:rPr>
              <w:t xml:space="preserve">Publications of at least one research paper in UGC approved journals 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2208" w:rsidRPr="007C7D69" w:rsidRDefault="00D72208" w:rsidP="00ED728B">
            <w:pPr>
              <w:autoSpaceDE w:val="0"/>
              <w:autoSpaceDN w:val="0"/>
              <w:adjustRightInd w:val="0"/>
              <w:spacing w:before="120" w:after="120"/>
              <w:rPr>
                <w:rFonts w:eastAsiaTheme="minorHAnsi"/>
                <w:sz w:val="22"/>
                <w:szCs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2208" w:rsidRPr="007C7D69" w:rsidRDefault="00D72208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</w:rPr>
            </w:pPr>
          </w:p>
        </w:tc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2208" w:rsidRPr="007C7D69" w:rsidRDefault="00D72208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</w:rPr>
            </w:pPr>
          </w:p>
        </w:tc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2208" w:rsidRPr="007C7D69" w:rsidRDefault="00D72208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</w:rPr>
            </w:pPr>
          </w:p>
        </w:tc>
      </w:tr>
      <w:tr w:rsidR="00D72208" w:rsidTr="007C7D69">
        <w:trPr>
          <w:trHeight w:val="368"/>
          <w:jc w:val="center"/>
        </w:trPr>
        <w:tc>
          <w:tcPr>
            <w:tcW w:w="1047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2208" w:rsidRDefault="00D72208">
            <w:pPr>
              <w:spacing w:line="228" w:lineRule="auto"/>
              <w:ind w:right="120"/>
              <w:rPr>
                <w:rFonts w:eastAsia="Times"/>
                <w:sz w:val="16"/>
                <w:szCs w:val="16"/>
              </w:rPr>
            </w:pPr>
            <w:r>
              <w:rPr>
                <w:rFonts w:eastAsia="Times"/>
                <w:sz w:val="16"/>
                <w:szCs w:val="16"/>
              </w:rPr>
              <w:t xml:space="preserve">* </w:t>
            </w:r>
            <w:r>
              <w:rPr>
                <w:rFonts w:eastAsia="Times"/>
                <w:sz w:val="18"/>
                <w:szCs w:val="18"/>
              </w:rPr>
              <w:t>Should be claimed by the applicant with supporting documents</w:t>
            </w:r>
          </w:p>
          <w:p w:rsidR="00D72208" w:rsidRDefault="00D72208">
            <w:pPr>
              <w:spacing w:line="228" w:lineRule="auto"/>
              <w:ind w:right="120"/>
              <w:rPr>
                <w:rFonts w:eastAsia="Times"/>
                <w:b/>
                <w:bCs/>
                <w:szCs w:val="22"/>
              </w:rPr>
            </w:pPr>
          </w:p>
          <w:p w:rsidR="00D72208" w:rsidRDefault="00D72208">
            <w:pPr>
              <w:spacing w:line="228" w:lineRule="auto"/>
              <w:ind w:right="120"/>
              <w:rPr>
                <w:rFonts w:eastAsia="Times"/>
                <w:b/>
                <w:bCs/>
                <w:sz w:val="22"/>
                <w:szCs w:val="22"/>
              </w:rPr>
            </w:pPr>
            <w:r>
              <w:rPr>
                <w:rFonts w:eastAsia="Times"/>
                <w:b/>
                <w:bCs/>
                <w:szCs w:val="22"/>
              </w:rPr>
              <w:t>GRADING</w:t>
            </w:r>
            <w:r>
              <w:rPr>
                <w:b/>
                <w:bCs/>
                <w:szCs w:val="22"/>
              </w:rPr>
              <w:t>:</w:t>
            </w:r>
          </w:p>
          <w:p w:rsidR="00D72208" w:rsidRDefault="00D72208">
            <w:pPr>
              <w:rPr>
                <w:b/>
                <w:bCs/>
              </w:rPr>
            </w:pPr>
          </w:p>
          <w:p w:rsidR="00D72208" w:rsidRPr="007C7D69" w:rsidRDefault="00D72208">
            <w:pPr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Grading Criteria:</w:t>
            </w:r>
          </w:p>
          <w:p w:rsidR="00D72208" w:rsidRPr="007C7D69" w:rsidRDefault="00D72208">
            <w:pPr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Good</w:t>
            </w:r>
            <w:r w:rsidRPr="007C7D6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: Involved in any two activities</w:t>
            </w:r>
          </w:p>
          <w:p w:rsidR="00D72208" w:rsidRPr="007C7D69" w:rsidRDefault="00D72208">
            <w:pPr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Satisfactory</w:t>
            </w:r>
            <w:r w:rsidRPr="007C7D6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: At least one activity;</w:t>
            </w:r>
          </w:p>
          <w:p w:rsidR="00D72208" w:rsidRDefault="00D72208" w:rsidP="00970A3A">
            <w:pPr>
              <w:rPr>
                <w:rFonts w:eastAsiaTheme="minorHAnsi"/>
                <w:sz w:val="24"/>
                <w:szCs w:val="24"/>
              </w:rPr>
            </w:pP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Not-satisfactory</w:t>
            </w:r>
            <w:r w:rsidRPr="007C7D6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: Not involved/ undertaken any of the activities.</w:t>
            </w:r>
          </w:p>
        </w:tc>
      </w:tr>
    </w:tbl>
    <w:p w:rsidR="00C40B8B" w:rsidRDefault="00C40B8B" w:rsidP="00F86334">
      <w:pPr>
        <w:spacing w:after="0" w:line="240" w:lineRule="auto"/>
        <w:rPr>
          <w:rFonts w:cstheme="minorHAnsi"/>
          <w:b/>
          <w:bCs/>
        </w:rPr>
      </w:pPr>
    </w:p>
    <w:p w:rsidR="004E2EEA" w:rsidRDefault="004E2EEA" w:rsidP="00F86334">
      <w:pPr>
        <w:spacing w:after="0" w:line="240" w:lineRule="auto"/>
        <w:rPr>
          <w:rFonts w:cstheme="minorHAnsi"/>
          <w:b/>
          <w:bCs/>
        </w:rPr>
      </w:pPr>
    </w:p>
    <w:tbl>
      <w:tblPr>
        <w:tblStyle w:val="TableGrid1"/>
        <w:tblpPr w:leftFromText="180" w:rightFromText="180" w:vertAnchor="text" w:horzAnchor="margin" w:tblpXSpec="center" w:tblpY="-114"/>
        <w:tblW w:w="10485" w:type="dxa"/>
        <w:tblLook w:val="04A0"/>
      </w:tblPr>
      <w:tblGrid>
        <w:gridCol w:w="10485"/>
      </w:tblGrid>
      <w:tr w:rsidR="004A740D" w:rsidTr="004A740D">
        <w:trPr>
          <w:trHeight w:val="2900"/>
        </w:trPr>
        <w:tc>
          <w:tcPr>
            <w:tcW w:w="10485" w:type="dxa"/>
          </w:tcPr>
          <w:p w:rsidR="004A740D" w:rsidRDefault="004A740D" w:rsidP="00ED728B">
            <w:pPr>
              <w:spacing w:before="120"/>
              <w:rPr>
                <w:b/>
                <w:bCs/>
              </w:rPr>
            </w:pPr>
            <w:r w:rsidRPr="004A2ADA">
              <w:rPr>
                <w:b/>
                <w:bCs/>
              </w:rPr>
              <w:t>OVERALL GRADING:</w:t>
            </w:r>
          </w:p>
          <w:p w:rsidR="00970A3A" w:rsidRPr="004A2ADA" w:rsidRDefault="00970A3A" w:rsidP="004A740D">
            <w:pPr>
              <w:rPr>
                <w:b/>
                <w:bCs/>
              </w:rPr>
            </w:pPr>
          </w:p>
          <w:p w:rsidR="007C7D69" w:rsidRPr="007C7D69" w:rsidRDefault="007C7D69" w:rsidP="007C7D69">
            <w:pPr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Grading Criteria:</w:t>
            </w:r>
          </w:p>
          <w:p w:rsidR="00970A3A" w:rsidRPr="007C7D69" w:rsidRDefault="004E2EEA" w:rsidP="007C7D69">
            <w:pPr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Good</w:t>
            </w:r>
            <w:r w:rsidR="00970A3A"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 xml:space="preserve">: </w:t>
            </w:r>
            <w:r w:rsidR="00970A3A" w:rsidRPr="007C7D6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Good in Item 1 and satisfactory/good in any two other items including Item 4.</w:t>
            </w:r>
          </w:p>
          <w:p w:rsidR="00970A3A" w:rsidRPr="007C7D69" w:rsidRDefault="004E2EEA" w:rsidP="007C7D69">
            <w:pPr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Satisfactory</w:t>
            </w:r>
            <w:r w:rsidR="00970A3A"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 xml:space="preserve">: </w:t>
            </w:r>
            <w:r w:rsidR="00970A3A" w:rsidRPr="007C7D6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Satisfactory in Item 1 and satisfactory /good in any other two items including Item 4.</w:t>
            </w:r>
          </w:p>
          <w:p w:rsidR="00970A3A" w:rsidRPr="007C7D69" w:rsidRDefault="004E2EEA" w:rsidP="007C7D69">
            <w:pPr>
              <w:jc w:val="both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Not S</w:t>
            </w:r>
            <w:r w:rsidR="00970A3A"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 xml:space="preserve">atisfactory: </w:t>
            </w:r>
            <w:r w:rsidR="00970A3A" w:rsidRPr="007C7D6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If neither good nor satisfactory in overall grading.</w:t>
            </w:r>
          </w:p>
          <w:p w:rsidR="007C7D69" w:rsidRDefault="007C7D69" w:rsidP="00970A3A">
            <w:pPr>
              <w:jc w:val="both"/>
              <w:rPr>
                <w:b/>
                <w:bCs/>
              </w:rPr>
            </w:pPr>
          </w:p>
          <w:p w:rsidR="004E2EEA" w:rsidRDefault="004A740D" w:rsidP="00970A3A">
            <w:pPr>
              <w:jc w:val="both"/>
              <w:rPr>
                <w:b/>
                <w:bCs/>
              </w:rPr>
            </w:pPr>
            <w:r w:rsidRPr="004A2ADA">
              <w:rPr>
                <w:b/>
                <w:bCs/>
              </w:rPr>
              <w:t xml:space="preserve">Note: </w:t>
            </w:r>
          </w:p>
          <w:p w:rsidR="004E2EEA" w:rsidRDefault="004E2EEA" w:rsidP="004E2EEA">
            <w:r>
              <w:t>(1) It is recommended to use ICT technology to monitor the attendance of library staff and compute the criteria of assessment.</w:t>
            </w:r>
          </w:p>
          <w:p w:rsidR="004E2EEA" w:rsidRDefault="004E2EEA" w:rsidP="004E2EEA">
            <w:r>
              <w:t>(2) The Librarian must submit evidence of published paper, participation certificate for refresher or methodology course, su</w:t>
            </w:r>
            <w:r>
              <w:t>c</w:t>
            </w:r>
            <w:r>
              <w:t>cessful research guidance from Head of Department of the concerned department, project completion.</w:t>
            </w:r>
          </w:p>
          <w:p w:rsidR="004A740D" w:rsidRDefault="004E2EEA" w:rsidP="004E2EEA">
            <w:pPr>
              <w:rPr>
                <w:b/>
                <w:bCs/>
              </w:rPr>
            </w:pPr>
            <w:r>
              <w:t>(3) The system of tracking user grievances and the extent of grievances redressal details may also be made available to the CAS promotion committee.</w:t>
            </w:r>
          </w:p>
        </w:tc>
      </w:tr>
    </w:tbl>
    <w:tbl>
      <w:tblPr>
        <w:tblStyle w:val="TableGrid"/>
        <w:tblW w:w="9116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580"/>
        <w:gridCol w:w="3536"/>
      </w:tblGrid>
      <w:tr w:rsidR="004A740D" w:rsidTr="006B6F79">
        <w:trPr>
          <w:trHeight w:val="1937"/>
          <w:jc w:val="center"/>
        </w:trPr>
        <w:tc>
          <w:tcPr>
            <w:tcW w:w="5580" w:type="dxa"/>
          </w:tcPr>
          <w:p w:rsidR="004A740D" w:rsidRDefault="004A740D" w:rsidP="002E7655">
            <w:pPr>
              <w:rPr>
                <w:b/>
                <w:bCs/>
              </w:rPr>
            </w:pPr>
            <w:bookmarkStart w:id="2" w:name="_Hlk80575309"/>
          </w:p>
          <w:p w:rsidR="007C7D69" w:rsidRDefault="007C7D69" w:rsidP="002E7655">
            <w:pPr>
              <w:rPr>
                <w:b/>
                <w:bCs/>
              </w:rPr>
            </w:pPr>
          </w:p>
          <w:p w:rsidR="007C7D69" w:rsidRDefault="007C7D69" w:rsidP="002E7655">
            <w:pPr>
              <w:rPr>
                <w:b/>
                <w:bCs/>
              </w:rPr>
            </w:pPr>
          </w:p>
          <w:p w:rsidR="007C7D69" w:rsidRDefault="007C7D69" w:rsidP="002E7655">
            <w:pPr>
              <w:rPr>
                <w:b/>
                <w:bCs/>
              </w:rPr>
            </w:pPr>
          </w:p>
          <w:p w:rsidR="004A740D" w:rsidRDefault="004A740D" w:rsidP="002E765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Comment of the </w:t>
            </w:r>
            <w:r w:rsidR="007C7D69">
              <w:t>P</w:t>
            </w:r>
            <w:r w:rsidR="007C7D69">
              <w:rPr>
                <w:b/>
                <w:bCs/>
              </w:rPr>
              <w:t>rincipal</w:t>
            </w:r>
          </w:p>
          <w:p w:rsidR="004A740D" w:rsidRDefault="004A740D" w:rsidP="002E7655">
            <w:pPr>
              <w:rPr>
                <w:b/>
                <w:bCs/>
              </w:rPr>
            </w:pPr>
          </w:p>
          <w:p w:rsidR="004A740D" w:rsidRDefault="004A740D" w:rsidP="002E7655">
            <w:pPr>
              <w:rPr>
                <w:b/>
                <w:bCs/>
              </w:rPr>
            </w:pPr>
          </w:p>
          <w:p w:rsidR="006B6F79" w:rsidRDefault="006B6F79" w:rsidP="002E7655">
            <w:pPr>
              <w:rPr>
                <w:b/>
                <w:bCs/>
              </w:rPr>
            </w:pPr>
          </w:p>
          <w:p w:rsidR="004A740D" w:rsidRDefault="004A740D" w:rsidP="002E765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Signature </w:t>
            </w:r>
            <w:r w:rsidR="007C7D69">
              <w:rPr>
                <w:b/>
                <w:bCs/>
              </w:rPr>
              <w:t xml:space="preserve">of </w:t>
            </w:r>
            <w:r w:rsidR="007C7D69">
              <w:t>P</w:t>
            </w:r>
            <w:r w:rsidR="007C7D69">
              <w:rPr>
                <w:b/>
                <w:bCs/>
              </w:rPr>
              <w:t>rincipal</w:t>
            </w:r>
          </w:p>
          <w:p w:rsidR="004A740D" w:rsidRPr="00255E5E" w:rsidRDefault="004A740D" w:rsidP="002E7655"/>
        </w:tc>
        <w:tc>
          <w:tcPr>
            <w:tcW w:w="3536" w:type="dxa"/>
          </w:tcPr>
          <w:p w:rsidR="004A740D" w:rsidRDefault="004A740D" w:rsidP="002E7655">
            <w:pPr>
              <w:rPr>
                <w:b/>
                <w:bCs/>
              </w:rPr>
            </w:pPr>
          </w:p>
          <w:p w:rsidR="004E2EEA" w:rsidRDefault="004E2EEA" w:rsidP="002E7655">
            <w:pPr>
              <w:rPr>
                <w:b/>
                <w:bCs/>
              </w:rPr>
            </w:pPr>
          </w:p>
          <w:p w:rsidR="007C7D69" w:rsidRDefault="007C7D69" w:rsidP="002E7655">
            <w:pPr>
              <w:rPr>
                <w:b/>
                <w:bCs/>
              </w:rPr>
            </w:pPr>
          </w:p>
          <w:p w:rsidR="007C7D69" w:rsidRDefault="007C7D69" w:rsidP="002E7655">
            <w:pPr>
              <w:rPr>
                <w:b/>
                <w:bCs/>
              </w:rPr>
            </w:pPr>
          </w:p>
          <w:p w:rsidR="004A740D" w:rsidRDefault="004A740D" w:rsidP="002E765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Signature of the </w:t>
            </w:r>
            <w:r w:rsidR="006B6F79">
              <w:rPr>
                <w:b/>
                <w:bCs/>
              </w:rPr>
              <w:t>A</w:t>
            </w:r>
            <w:r>
              <w:rPr>
                <w:b/>
                <w:bCs/>
              </w:rPr>
              <w:t>pplicant with date</w:t>
            </w:r>
          </w:p>
          <w:p w:rsidR="004A740D" w:rsidRDefault="004A740D" w:rsidP="002E7655">
            <w:pPr>
              <w:rPr>
                <w:b/>
                <w:bCs/>
              </w:rPr>
            </w:pPr>
          </w:p>
          <w:p w:rsidR="004A740D" w:rsidRDefault="004A740D" w:rsidP="002E7655">
            <w:pPr>
              <w:rPr>
                <w:b/>
                <w:bCs/>
              </w:rPr>
            </w:pPr>
          </w:p>
          <w:p w:rsidR="004A740D" w:rsidRDefault="004A740D" w:rsidP="006B6F79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Full </w:t>
            </w:r>
            <w:r w:rsidR="009D2548">
              <w:rPr>
                <w:b/>
                <w:bCs/>
              </w:rPr>
              <w:t>N</w:t>
            </w:r>
            <w:r>
              <w:rPr>
                <w:b/>
                <w:bCs/>
              </w:rPr>
              <w:t xml:space="preserve">ame of the </w:t>
            </w:r>
            <w:r w:rsidR="006B6F79">
              <w:rPr>
                <w:b/>
                <w:bCs/>
              </w:rPr>
              <w:t>A</w:t>
            </w:r>
            <w:r>
              <w:rPr>
                <w:b/>
                <w:bCs/>
              </w:rPr>
              <w:t>pplicant</w:t>
            </w:r>
          </w:p>
        </w:tc>
      </w:tr>
    </w:tbl>
    <w:bookmarkEnd w:id="2"/>
    <w:p w:rsidR="00720D0F" w:rsidRPr="00E96E10" w:rsidRDefault="00720D0F" w:rsidP="00720D0F">
      <w:pPr>
        <w:spacing w:after="0" w:line="240" w:lineRule="auto"/>
        <w:ind w:left="720"/>
        <w:jc w:val="center"/>
        <w:rPr>
          <w:rFonts w:cstheme="minorHAnsi"/>
          <w:b/>
          <w:sz w:val="32"/>
          <w:szCs w:val="24"/>
          <w:u w:val="single"/>
        </w:rPr>
      </w:pPr>
      <w:r w:rsidRPr="00E96E10">
        <w:rPr>
          <w:rFonts w:cstheme="minorHAnsi"/>
          <w:b/>
          <w:sz w:val="32"/>
          <w:szCs w:val="24"/>
          <w:u w:val="single"/>
        </w:rPr>
        <w:lastRenderedPageBreak/>
        <w:t>Declaration</w:t>
      </w:r>
    </w:p>
    <w:p w:rsidR="00720D0F" w:rsidRDefault="00720D0F" w:rsidP="00D13AB5">
      <w:pPr>
        <w:pStyle w:val="BodyText2"/>
        <w:ind w:left="993"/>
        <w:rPr>
          <w:rFonts w:asciiTheme="minorHAnsi" w:hAnsiTheme="minorHAnsi" w:cstheme="minorHAnsi"/>
        </w:rPr>
      </w:pPr>
    </w:p>
    <w:p w:rsidR="00F804E3" w:rsidRPr="00D27231" w:rsidRDefault="00F804E3" w:rsidP="00ED728B">
      <w:pPr>
        <w:pStyle w:val="BodyText2"/>
        <w:spacing w:line="480" w:lineRule="auto"/>
        <w:ind w:left="142" w:right="-457"/>
        <w:rPr>
          <w:rFonts w:asciiTheme="minorHAnsi" w:hAnsiTheme="minorHAnsi" w:cstheme="minorHAnsi"/>
          <w:b/>
        </w:rPr>
      </w:pPr>
      <w:r w:rsidRPr="00D27231">
        <w:rPr>
          <w:rFonts w:asciiTheme="minorHAnsi" w:hAnsiTheme="minorHAnsi" w:cstheme="minorHAnsi"/>
        </w:rPr>
        <w:t>I, _______________________________________</w:t>
      </w:r>
      <w:r w:rsidR="00601A67">
        <w:rPr>
          <w:rFonts w:asciiTheme="minorHAnsi" w:hAnsiTheme="minorHAnsi" w:cstheme="minorHAnsi"/>
        </w:rPr>
        <w:t>___</w:t>
      </w:r>
      <w:r w:rsidRPr="00D27231">
        <w:rPr>
          <w:rFonts w:asciiTheme="minorHAnsi" w:hAnsiTheme="minorHAnsi" w:cstheme="minorHAnsi"/>
        </w:rPr>
        <w:t>___ hereby solemnly certify that the information pr</w:t>
      </w:r>
      <w:r w:rsidRPr="00D27231">
        <w:rPr>
          <w:rFonts w:asciiTheme="minorHAnsi" w:hAnsiTheme="minorHAnsi" w:cstheme="minorHAnsi"/>
        </w:rPr>
        <w:t>o</w:t>
      </w:r>
      <w:r w:rsidRPr="00D27231">
        <w:rPr>
          <w:rFonts w:asciiTheme="minorHAnsi" w:hAnsiTheme="minorHAnsi" w:cstheme="minorHAnsi"/>
        </w:rPr>
        <w:t xml:space="preserve">vided in this application </w:t>
      </w:r>
      <w:r w:rsidR="00BD6266" w:rsidRPr="00D27231">
        <w:rPr>
          <w:rFonts w:asciiTheme="minorHAnsi" w:hAnsiTheme="minorHAnsi" w:cstheme="minorHAnsi"/>
        </w:rPr>
        <w:t>form</w:t>
      </w:r>
      <w:r w:rsidRPr="00D27231">
        <w:rPr>
          <w:rFonts w:asciiTheme="minorHAnsi" w:hAnsiTheme="minorHAnsi" w:cstheme="minorHAnsi"/>
        </w:rPr>
        <w:t xml:space="preserve"> is true and correct to the best of my knowledge and belief. </w:t>
      </w:r>
    </w:p>
    <w:p w:rsidR="00F804E3" w:rsidRPr="00D27231" w:rsidRDefault="00F804E3" w:rsidP="00D13AB5">
      <w:pPr>
        <w:spacing w:after="0" w:line="240" w:lineRule="auto"/>
        <w:ind w:left="993"/>
        <w:rPr>
          <w:rFonts w:cstheme="minorHAnsi"/>
          <w:b/>
          <w:sz w:val="24"/>
          <w:szCs w:val="24"/>
        </w:rPr>
      </w:pPr>
    </w:p>
    <w:tbl>
      <w:tblPr>
        <w:tblStyle w:val="TableGrid"/>
        <w:tblW w:w="10663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135"/>
        <w:gridCol w:w="5528"/>
      </w:tblGrid>
      <w:tr w:rsidR="00D44762" w:rsidRPr="00D27231" w:rsidTr="006B6F79">
        <w:trPr>
          <w:trHeight w:val="317"/>
        </w:trPr>
        <w:tc>
          <w:tcPr>
            <w:tcW w:w="5135" w:type="dxa"/>
          </w:tcPr>
          <w:p w:rsidR="00D44762" w:rsidRDefault="00D44762" w:rsidP="00B83688">
            <w:pPr>
              <w:spacing w:line="36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D2723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lace:</w:t>
            </w:r>
          </w:p>
          <w:p w:rsidR="00042D77" w:rsidRPr="00D27231" w:rsidRDefault="00042D77" w:rsidP="00B83688">
            <w:pPr>
              <w:spacing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D2723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Date:</w:t>
            </w:r>
          </w:p>
        </w:tc>
        <w:tc>
          <w:tcPr>
            <w:tcW w:w="5528" w:type="dxa"/>
          </w:tcPr>
          <w:p w:rsidR="00D44762" w:rsidRDefault="00D44762" w:rsidP="00042D77">
            <w:pPr>
              <w:spacing w:line="36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D2723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Signature of the </w:t>
            </w:r>
            <w:r w:rsidR="00042D77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</w:t>
            </w:r>
            <w:r w:rsidRPr="00D2723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plicant</w:t>
            </w: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:</w:t>
            </w:r>
          </w:p>
          <w:p w:rsidR="00042D77" w:rsidRPr="00D27231" w:rsidRDefault="00042D77" w:rsidP="00042D77">
            <w:pPr>
              <w:spacing w:line="36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Full Name of Applicant:</w:t>
            </w:r>
          </w:p>
          <w:p w:rsidR="00042D77" w:rsidRPr="00D27231" w:rsidRDefault="00042D77" w:rsidP="00042D77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D2723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Designation</w:t>
            </w: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:</w:t>
            </w:r>
          </w:p>
        </w:tc>
      </w:tr>
      <w:tr w:rsidR="001A2FB5" w:rsidRPr="00D27231" w:rsidTr="00BD75BB">
        <w:trPr>
          <w:trHeight w:val="705"/>
        </w:trPr>
        <w:tc>
          <w:tcPr>
            <w:tcW w:w="10663" w:type="dxa"/>
            <w:gridSpan w:val="2"/>
          </w:tcPr>
          <w:p w:rsidR="001A2FB5" w:rsidRDefault="001A2FB5" w:rsidP="00042D77">
            <w:pPr>
              <w:rPr>
                <w:rFonts w:asciiTheme="minorHAnsi" w:eastAsiaTheme="minorHAnsi" w:hAnsiTheme="minorHAnsi" w:cstheme="minorHAnsi"/>
                <w:b/>
                <w:bCs/>
                <w:sz w:val="24"/>
                <w:szCs w:val="24"/>
              </w:rPr>
            </w:pPr>
          </w:p>
          <w:p w:rsidR="001A2FB5" w:rsidRDefault="001A2FB5" w:rsidP="00042D77">
            <w:pPr>
              <w:rPr>
                <w:rFonts w:asciiTheme="minorHAnsi" w:eastAsiaTheme="minorHAnsi" w:hAnsiTheme="minorHAnsi" w:cstheme="minorHAnsi"/>
                <w:b/>
                <w:bCs/>
                <w:sz w:val="24"/>
                <w:szCs w:val="24"/>
              </w:rPr>
            </w:pPr>
          </w:p>
          <w:p w:rsidR="001A2FB5" w:rsidRDefault="001A2FB5" w:rsidP="00042D77">
            <w:pPr>
              <w:rPr>
                <w:rFonts w:asciiTheme="minorHAnsi" w:eastAsiaTheme="minorHAnsi" w:hAnsiTheme="minorHAnsi" w:cstheme="minorHAnsi"/>
                <w:b/>
                <w:bCs/>
                <w:sz w:val="24"/>
                <w:szCs w:val="24"/>
              </w:rPr>
            </w:pPr>
          </w:p>
          <w:p w:rsidR="001A2FB5" w:rsidRPr="00A705B1" w:rsidRDefault="001A2FB5" w:rsidP="001A2FB5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24"/>
                <w:szCs w:val="24"/>
              </w:rPr>
            </w:pPr>
            <w:r w:rsidRPr="00A705B1">
              <w:rPr>
                <w:rFonts w:asciiTheme="minorHAnsi" w:eastAsiaTheme="minorHAnsi" w:hAnsiTheme="minorHAnsi" w:cstheme="minorHAnsi"/>
                <w:b/>
                <w:bCs/>
                <w:sz w:val="24"/>
                <w:szCs w:val="24"/>
              </w:rPr>
              <w:t>Principal</w:t>
            </w:r>
          </w:p>
          <w:p w:rsidR="001A2FB5" w:rsidRPr="00D27231" w:rsidRDefault="00603C74" w:rsidP="001A2FB5">
            <w:pPr>
              <w:spacing w:line="360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eastAsiaTheme="minorHAnsi" w:hAnsiTheme="minorHAnsi" w:cstheme="minorHAnsi"/>
                <w:b/>
                <w:bCs/>
                <w:sz w:val="24"/>
                <w:szCs w:val="24"/>
              </w:rPr>
              <w:t>Jagat Taran Girls Degree C</w:t>
            </w:r>
            <w:r w:rsidR="001A2FB5" w:rsidRPr="00A705B1">
              <w:rPr>
                <w:rFonts w:asciiTheme="minorHAnsi" w:eastAsiaTheme="minorHAnsi" w:hAnsiTheme="minorHAnsi" w:cstheme="minorHAnsi"/>
                <w:b/>
                <w:bCs/>
                <w:sz w:val="24"/>
                <w:szCs w:val="24"/>
              </w:rPr>
              <w:t>ollege</w:t>
            </w:r>
            <w:r w:rsidR="001A2FB5">
              <w:rPr>
                <w:rFonts w:asciiTheme="minorHAnsi" w:eastAsiaTheme="minorHAnsi" w:hAnsiTheme="minorHAnsi" w:cstheme="minorHAnsi"/>
                <w:b/>
                <w:bCs/>
                <w:sz w:val="24"/>
                <w:szCs w:val="24"/>
              </w:rPr>
              <w:t xml:space="preserve">, </w:t>
            </w:r>
            <w:r w:rsidR="001A2FB5" w:rsidRPr="00A705B1">
              <w:rPr>
                <w:rFonts w:asciiTheme="minorHAnsi" w:eastAsiaTheme="minorHAnsi" w:hAnsiTheme="minorHAnsi" w:cstheme="minorHAnsi"/>
                <w:b/>
                <w:bCs/>
                <w:sz w:val="24"/>
                <w:szCs w:val="24"/>
              </w:rPr>
              <w:t>Prayagraj</w:t>
            </w:r>
          </w:p>
          <w:p w:rsidR="001A2FB5" w:rsidRDefault="001A2FB5" w:rsidP="00042D77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:rsidR="00F804E3" w:rsidRDefault="00F804E3" w:rsidP="00D13AB5">
      <w:pPr>
        <w:spacing w:after="0" w:line="240" w:lineRule="auto"/>
        <w:ind w:left="993"/>
        <w:rPr>
          <w:rFonts w:cstheme="minorHAnsi"/>
          <w:b/>
        </w:rPr>
      </w:pPr>
    </w:p>
    <w:p w:rsidR="00915877" w:rsidRDefault="00915877" w:rsidP="00D13AB5">
      <w:pPr>
        <w:spacing w:after="0" w:line="240" w:lineRule="auto"/>
        <w:ind w:left="993"/>
        <w:rPr>
          <w:rFonts w:cstheme="minorHAnsi"/>
          <w:b/>
        </w:rPr>
      </w:pPr>
    </w:p>
    <w:bookmarkEnd w:id="1"/>
    <w:p w:rsidR="00667146" w:rsidRDefault="00667146" w:rsidP="00ED728B">
      <w:pPr>
        <w:autoSpaceDE w:val="0"/>
        <w:autoSpaceDN w:val="0"/>
        <w:adjustRightInd w:val="0"/>
        <w:spacing w:after="0" w:line="360" w:lineRule="auto"/>
        <w:ind w:left="270"/>
        <w:jc w:val="center"/>
        <w:rPr>
          <w:rFonts w:eastAsiaTheme="minorHAnsi" w:cstheme="minorHAnsi"/>
          <w:b/>
          <w:bCs/>
          <w:color w:val="000000"/>
          <w:sz w:val="28"/>
          <w:szCs w:val="28"/>
          <w:u w:val="single"/>
          <w:lang w:bidi="hi-IN"/>
        </w:rPr>
      </w:pPr>
    </w:p>
    <w:p w:rsidR="00C775C7" w:rsidRDefault="00C775C7" w:rsidP="00ED728B">
      <w:pPr>
        <w:autoSpaceDE w:val="0"/>
        <w:autoSpaceDN w:val="0"/>
        <w:adjustRightInd w:val="0"/>
        <w:spacing w:after="0" w:line="360" w:lineRule="auto"/>
        <w:ind w:left="270"/>
        <w:jc w:val="center"/>
        <w:rPr>
          <w:rFonts w:eastAsiaTheme="minorHAnsi" w:cstheme="minorHAnsi"/>
          <w:b/>
          <w:bCs/>
          <w:color w:val="000000"/>
          <w:sz w:val="28"/>
          <w:szCs w:val="28"/>
          <w:u w:val="single"/>
          <w:lang w:bidi="hi-IN"/>
        </w:rPr>
      </w:pPr>
    </w:p>
    <w:p w:rsidR="00C775C7" w:rsidRDefault="00C775C7" w:rsidP="00ED728B">
      <w:pPr>
        <w:autoSpaceDE w:val="0"/>
        <w:autoSpaceDN w:val="0"/>
        <w:adjustRightInd w:val="0"/>
        <w:spacing w:after="0" w:line="360" w:lineRule="auto"/>
        <w:ind w:left="270"/>
        <w:jc w:val="center"/>
        <w:rPr>
          <w:rFonts w:eastAsiaTheme="minorHAnsi" w:cstheme="minorHAnsi"/>
          <w:b/>
          <w:bCs/>
          <w:color w:val="000000"/>
          <w:sz w:val="28"/>
          <w:szCs w:val="28"/>
          <w:u w:val="single"/>
          <w:lang w:bidi="hi-IN"/>
        </w:rPr>
      </w:pPr>
    </w:p>
    <w:p w:rsidR="00C775C7" w:rsidRDefault="00C775C7" w:rsidP="00ED728B">
      <w:pPr>
        <w:autoSpaceDE w:val="0"/>
        <w:autoSpaceDN w:val="0"/>
        <w:adjustRightInd w:val="0"/>
        <w:spacing w:after="0" w:line="360" w:lineRule="auto"/>
        <w:ind w:left="270"/>
        <w:jc w:val="center"/>
        <w:rPr>
          <w:rFonts w:eastAsiaTheme="minorHAnsi" w:cstheme="minorHAnsi"/>
          <w:b/>
          <w:bCs/>
          <w:color w:val="000000"/>
          <w:sz w:val="28"/>
          <w:szCs w:val="28"/>
          <w:u w:val="single"/>
          <w:lang w:bidi="hi-IN"/>
        </w:rPr>
      </w:pPr>
    </w:p>
    <w:p w:rsidR="00C775C7" w:rsidRDefault="00C775C7" w:rsidP="00ED728B">
      <w:pPr>
        <w:autoSpaceDE w:val="0"/>
        <w:autoSpaceDN w:val="0"/>
        <w:adjustRightInd w:val="0"/>
        <w:spacing w:after="0" w:line="360" w:lineRule="auto"/>
        <w:ind w:left="270"/>
        <w:jc w:val="center"/>
        <w:rPr>
          <w:rFonts w:eastAsiaTheme="minorHAnsi" w:cstheme="minorHAnsi"/>
          <w:b/>
          <w:bCs/>
          <w:color w:val="000000"/>
          <w:sz w:val="28"/>
          <w:szCs w:val="28"/>
          <w:u w:val="single"/>
          <w:lang w:bidi="hi-IN"/>
        </w:rPr>
      </w:pPr>
    </w:p>
    <w:p w:rsidR="00C775C7" w:rsidRDefault="00C775C7" w:rsidP="00ED728B">
      <w:pPr>
        <w:autoSpaceDE w:val="0"/>
        <w:autoSpaceDN w:val="0"/>
        <w:adjustRightInd w:val="0"/>
        <w:spacing w:after="0" w:line="360" w:lineRule="auto"/>
        <w:ind w:left="270"/>
        <w:jc w:val="center"/>
        <w:rPr>
          <w:rFonts w:eastAsiaTheme="minorHAnsi" w:cstheme="minorHAnsi"/>
          <w:b/>
          <w:bCs/>
          <w:color w:val="000000"/>
          <w:sz w:val="28"/>
          <w:szCs w:val="28"/>
          <w:u w:val="single"/>
          <w:lang w:bidi="hi-IN"/>
        </w:rPr>
      </w:pPr>
    </w:p>
    <w:p w:rsidR="00C775C7" w:rsidRDefault="00C775C7" w:rsidP="00ED728B">
      <w:pPr>
        <w:autoSpaceDE w:val="0"/>
        <w:autoSpaceDN w:val="0"/>
        <w:adjustRightInd w:val="0"/>
        <w:spacing w:after="0" w:line="360" w:lineRule="auto"/>
        <w:ind w:left="270"/>
        <w:jc w:val="center"/>
        <w:rPr>
          <w:rFonts w:eastAsiaTheme="minorHAnsi" w:cstheme="minorHAnsi"/>
          <w:b/>
          <w:bCs/>
          <w:color w:val="000000"/>
          <w:sz w:val="28"/>
          <w:szCs w:val="28"/>
          <w:u w:val="single"/>
          <w:lang w:bidi="hi-IN"/>
        </w:rPr>
      </w:pPr>
    </w:p>
    <w:p w:rsidR="00C775C7" w:rsidRDefault="00C775C7" w:rsidP="00ED728B">
      <w:pPr>
        <w:autoSpaceDE w:val="0"/>
        <w:autoSpaceDN w:val="0"/>
        <w:adjustRightInd w:val="0"/>
        <w:spacing w:after="0" w:line="360" w:lineRule="auto"/>
        <w:ind w:left="270"/>
        <w:jc w:val="center"/>
        <w:rPr>
          <w:rFonts w:eastAsiaTheme="minorHAnsi" w:cstheme="minorHAnsi"/>
          <w:b/>
          <w:bCs/>
          <w:color w:val="000000"/>
          <w:sz w:val="28"/>
          <w:szCs w:val="28"/>
          <w:u w:val="single"/>
          <w:lang w:bidi="hi-IN"/>
        </w:rPr>
      </w:pPr>
    </w:p>
    <w:p w:rsidR="00C775C7" w:rsidRDefault="00C775C7" w:rsidP="00ED728B">
      <w:pPr>
        <w:autoSpaceDE w:val="0"/>
        <w:autoSpaceDN w:val="0"/>
        <w:adjustRightInd w:val="0"/>
        <w:spacing w:after="0" w:line="360" w:lineRule="auto"/>
        <w:ind w:left="270"/>
        <w:jc w:val="center"/>
        <w:rPr>
          <w:rFonts w:eastAsiaTheme="minorHAnsi" w:cstheme="minorHAnsi"/>
          <w:b/>
          <w:bCs/>
          <w:color w:val="000000"/>
          <w:sz w:val="28"/>
          <w:szCs w:val="28"/>
          <w:u w:val="single"/>
          <w:lang w:bidi="hi-IN"/>
        </w:rPr>
      </w:pPr>
    </w:p>
    <w:p w:rsidR="00C775C7" w:rsidRDefault="00C775C7" w:rsidP="00ED728B">
      <w:pPr>
        <w:autoSpaceDE w:val="0"/>
        <w:autoSpaceDN w:val="0"/>
        <w:adjustRightInd w:val="0"/>
        <w:spacing w:after="0" w:line="360" w:lineRule="auto"/>
        <w:ind w:left="270"/>
        <w:jc w:val="center"/>
        <w:rPr>
          <w:rFonts w:eastAsiaTheme="minorHAnsi" w:cstheme="minorHAnsi"/>
          <w:b/>
          <w:bCs/>
          <w:color w:val="000000"/>
          <w:sz w:val="28"/>
          <w:szCs w:val="28"/>
          <w:u w:val="single"/>
          <w:lang w:bidi="hi-IN"/>
        </w:rPr>
      </w:pPr>
    </w:p>
    <w:p w:rsidR="00C775C7" w:rsidRDefault="00C775C7" w:rsidP="00ED728B">
      <w:pPr>
        <w:autoSpaceDE w:val="0"/>
        <w:autoSpaceDN w:val="0"/>
        <w:adjustRightInd w:val="0"/>
        <w:spacing w:after="0" w:line="360" w:lineRule="auto"/>
        <w:ind w:left="270"/>
        <w:jc w:val="center"/>
        <w:rPr>
          <w:rFonts w:eastAsiaTheme="minorHAnsi" w:cstheme="minorHAnsi"/>
          <w:b/>
          <w:bCs/>
          <w:color w:val="000000"/>
          <w:sz w:val="28"/>
          <w:szCs w:val="28"/>
          <w:u w:val="single"/>
          <w:lang w:bidi="hi-IN"/>
        </w:rPr>
      </w:pPr>
    </w:p>
    <w:p w:rsidR="00D02D4D" w:rsidRPr="00B83688" w:rsidRDefault="00D02D4D" w:rsidP="00ED728B">
      <w:pPr>
        <w:autoSpaceDE w:val="0"/>
        <w:autoSpaceDN w:val="0"/>
        <w:adjustRightInd w:val="0"/>
        <w:spacing w:after="0" w:line="360" w:lineRule="auto"/>
        <w:ind w:left="270"/>
        <w:jc w:val="center"/>
        <w:rPr>
          <w:rFonts w:eastAsiaTheme="minorHAnsi" w:cstheme="minorHAnsi"/>
          <w:color w:val="000000"/>
          <w:sz w:val="28"/>
          <w:szCs w:val="28"/>
          <w:u w:val="single"/>
          <w:lang w:bidi="hi-IN"/>
        </w:rPr>
      </w:pPr>
      <w:r w:rsidRPr="00B83688">
        <w:rPr>
          <w:rFonts w:eastAsiaTheme="minorHAnsi" w:cstheme="minorHAnsi"/>
          <w:b/>
          <w:bCs/>
          <w:color w:val="000000"/>
          <w:sz w:val="28"/>
          <w:szCs w:val="28"/>
          <w:u w:val="single"/>
          <w:lang w:bidi="hi-IN"/>
        </w:rPr>
        <w:lastRenderedPageBreak/>
        <w:t>List of Enclosures</w:t>
      </w:r>
    </w:p>
    <w:p w:rsidR="00D02D4D" w:rsidRDefault="00D02D4D" w:rsidP="00ED728B">
      <w:pPr>
        <w:autoSpaceDE w:val="0"/>
        <w:autoSpaceDN w:val="0"/>
        <w:adjustRightInd w:val="0"/>
        <w:spacing w:after="0" w:line="360" w:lineRule="auto"/>
        <w:ind w:left="993"/>
        <w:rPr>
          <w:rFonts w:eastAsiaTheme="minorHAnsi" w:cstheme="minorHAnsi"/>
          <w:color w:val="000000"/>
          <w:sz w:val="24"/>
          <w:szCs w:val="24"/>
          <w:lang w:bidi="hi-IN"/>
        </w:rPr>
      </w:pPr>
      <w:r w:rsidRPr="00D27231">
        <w:rPr>
          <w:rFonts w:eastAsiaTheme="minorHAnsi" w:cstheme="minorHAnsi"/>
          <w:color w:val="000000"/>
          <w:sz w:val="24"/>
          <w:szCs w:val="24"/>
          <w:lang w:bidi="hi-IN"/>
        </w:rPr>
        <w:t>(Please attach, copies of certificates, sanction orders, papers etc. wherever necessary)</w:t>
      </w:r>
    </w:p>
    <w:tbl>
      <w:tblPr>
        <w:tblStyle w:val="TableGrid"/>
        <w:tblW w:w="0" w:type="auto"/>
        <w:jc w:val="center"/>
        <w:tblLook w:val="04A0"/>
      </w:tblPr>
      <w:tblGrid>
        <w:gridCol w:w="1134"/>
        <w:gridCol w:w="8649"/>
      </w:tblGrid>
      <w:tr w:rsidR="00D02D4D" w:rsidRPr="00B83688" w:rsidTr="00ED728B">
        <w:trPr>
          <w:jc w:val="center"/>
        </w:trPr>
        <w:tc>
          <w:tcPr>
            <w:tcW w:w="1134" w:type="dxa"/>
          </w:tcPr>
          <w:p w:rsidR="00D02D4D" w:rsidRPr="00B83688" w:rsidRDefault="00D02D4D" w:rsidP="00E0746C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</w:pPr>
            <w:r w:rsidRPr="00B83688"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  <w:t>Enc</w:t>
            </w:r>
            <w:r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  <w:t>l</w:t>
            </w:r>
            <w:r w:rsidRPr="00B83688"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  <w:t>. No.</w:t>
            </w:r>
          </w:p>
        </w:tc>
        <w:tc>
          <w:tcPr>
            <w:tcW w:w="8649" w:type="dxa"/>
          </w:tcPr>
          <w:p w:rsidR="00D02D4D" w:rsidRPr="00B83688" w:rsidRDefault="00D02D4D" w:rsidP="00E0746C">
            <w:pPr>
              <w:autoSpaceDE w:val="0"/>
              <w:autoSpaceDN w:val="0"/>
              <w:adjustRightInd w:val="0"/>
              <w:spacing w:line="360" w:lineRule="auto"/>
              <w:ind w:left="-106"/>
              <w:jc w:val="center"/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</w:pPr>
            <w:r w:rsidRPr="00B83688"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  <w:t>Details of Enclosure</w:t>
            </w:r>
          </w:p>
        </w:tc>
      </w:tr>
      <w:tr w:rsidR="00D02D4D" w:rsidRPr="00B83688" w:rsidTr="00ED728B">
        <w:trPr>
          <w:jc w:val="center"/>
        </w:trPr>
        <w:tc>
          <w:tcPr>
            <w:tcW w:w="1134" w:type="dxa"/>
          </w:tcPr>
          <w:p w:rsidR="00D02D4D" w:rsidRPr="00B83688" w:rsidRDefault="00D02D4D" w:rsidP="00E0746C">
            <w:pPr>
              <w:autoSpaceDE w:val="0"/>
              <w:autoSpaceDN w:val="0"/>
              <w:adjustRightInd w:val="0"/>
              <w:spacing w:line="360" w:lineRule="auto"/>
              <w:ind w:left="43"/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</w:pPr>
            <w:r w:rsidRPr="00B83688"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  <w:t>1</w:t>
            </w:r>
          </w:p>
        </w:tc>
        <w:tc>
          <w:tcPr>
            <w:tcW w:w="8649" w:type="dxa"/>
          </w:tcPr>
          <w:p w:rsidR="00D02D4D" w:rsidRPr="00B83688" w:rsidRDefault="00D02D4D" w:rsidP="00E0746C">
            <w:pPr>
              <w:autoSpaceDE w:val="0"/>
              <w:autoSpaceDN w:val="0"/>
              <w:adjustRightInd w:val="0"/>
              <w:spacing w:line="360" w:lineRule="auto"/>
              <w:ind w:left="993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bidi="hi-IN"/>
              </w:rPr>
            </w:pPr>
          </w:p>
        </w:tc>
      </w:tr>
      <w:tr w:rsidR="00D02D4D" w:rsidRPr="00B83688" w:rsidTr="00ED728B">
        <w:trPr>
          <w:jc w:val="center"/>
        </w:trPr>
        <w:tc>
          <w:tcPr>
            <w:tcW w:w="1134" w:type="dxa"/>
          </w:tcPr>
          <w:p w:rsidR="00D02D4D" w:rsidRPr="00B83688" w:rsidRDefault="00D02D4D" w:rsidP="00E0746C">
            <w:pPr>
              <w:autoSpaceDE w:val="0"/>
              <w:autoSpaceDN w:val="0"/>
              <w:adjustRightInd w:val="0"/>
              <w:spacing w:line="360" w:lineRule="auto"/>
              <w:ind w:left="43"/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</w:pPr>
            <w:r w:rsidRPr="00B83688"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  <w:t>2</w:t>
            </w:r>
          </w:p>
        </w:tc>
        <w:tc>
          <w:tcPr>
            <w:tcW w:w="8649" w:type="dxa"/>
          </w:tcPr>
          <w:p w:rsidR="00D02D4D" w:rsidRPr="00B83688" w:rsidRDefault="00D02D4D" w:rsidP="00E0746C">
            <w:pPr>
              <w:autoSpaceDE w:val="0"/>
              <w:autoSpaceDN w:val="0"/>
              <w:adjustRightInd w:val="0"/>
              <w:spacing w:line="360" w:lineRule="auto"/>
              <w:ind w:left="993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bidi="hi-IN"/>
              </w:rPr>
            </w:pPr>
          </w:p>
        </w:tc>
      </w:tr>
      <w:tr w:rsidR="00D02D4D" w:rsidRPr="00B83688" w:rsidTr="00ED728B">
        <w:trPr>
          <w:jc w:val="center"/>
        </w:trPr>
        <w:tc>
          <w:tcPr>
            <w:tcW w:w="1134" w:type="dxa"/>
          </w:tcPr>
          <w:p w:rsidR="00D02D4D" w:rsidRPr="00B83688" w:rsidRDefault="00D02D4D" w:rsidP="00E0746C">
            <w:pPr>
              <w:autoSpaceDE w:val="0"/>
              <w:autoSpaceDN w:val="0"/>
              <w:adjustRightInd w:val="0"/>
              <w:spacing w:line="360" w:lineRule="auto"/>
              <w:ind w:left="43"/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</w:pPr>
            <w:r w:rsidRPr="00B83688"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  <w:t>3</w:t>
            </w:r>
          </w:p>
        </w:tc>
        <w:tc>
          <w:tcPr>
            <w:tcW w:w="8649" w:type="dxa"/>
          </w:tcPr>
          <w:p w:rsidR="00D02D4D" w:rsidRPr="00B83688" w:rsidRDefault="00D02D4D" w:rsidP="00E0746C">
            <w:pPr>
              <w:autoSpaceDE w:val="0"/>
              <w:autoSpaceDN w:val="0"/>
              <w:adjustRightInd w:val="0"/>
              <w:spacing w:line="360" w:lineRule="auto"/>
              <w:ind w:left="993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bidi="hi-IN"/>
              </w:rPr>
            </w:pPr>
          </w:p>
        </w:tc>
      </w:tr>
      <w:tr w:rsidR="00D02D4D" w:rsidRPr="00B83688" w:rsidTr="00ED728B">
        <w:trPr>
          <w:jc w:val="center"/>
        </w:trPr>
        <w:tc>
          <w:tcPr>
            <w:tcW w:w="1134" w:type="dxa"/>
          </w:tcPr>
          <w:p w:rsidR="00D02D4D" w:rsidRPr="00B83688" w:rsidRDefault="00D02D4D" w:rsidP="00E0746C">
            <w:pPr>
              <w:autoSpaceDE w:val="0"/>
              <w:autoSpaceDN w:val="0"/>
              <w:adjustRightInd w:val="0"/>
              <w:spacing w:line="360" w:lineRule="auto"/>
              <w:ind w:left="43"/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</w:pPr>
            <w:r w:rsidRPr="00B83688"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  <w:t>4</w:t>
            </w:r>
          </w:p>
        </w:tc>
        <w:tc>
          <w:tcPr>
            <w:tcW w:w="8649" w:type="dxa"/>
          </w:tcPr>
          <w:p w:rsidR="00D02D4D" w:rsidRPr="00B83688" w:rsidRDefault="00D02D4D" w:rsidP="00E0746C">
            <w:pPr>
              <w:autoSpaceDE w:val="0"/>
              <w:autoSpaceDN w:val="0"/>
              <w:adjustRightInd w:val="0"/>
              <w:spacing w:line="360" w:lineRule="auto"/>
              <w:ind w:left="993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bidi="hi-IN"/>
              </w:rPr>
            </w:pPr>
          </w:p>
        </w:tc>
      </w:tr>
      <w:tr w:rsidR="00D02D4D" w:rsidRPr="00B83688" w:rsidTr="00ED728B">
        <w:trPr>
          <w:jc w:val="center"/>
        </w:trPr>
        <w:tc>
          <w:tcPr>
            <w:tcW w:w="1134" w:type="dxa"/>
          </w:tcPr>
          <w:p w:rsidR="00D02D4D" w:rsidRPr="00B83688" w:rsidRDefault="00D02D4D" w:rsidP="00E0746C">
            <w:pPr>
              <w:autoSpaceDE w:val="0"/>
              <w:autoSpaceDN w:val="0"/>
              <w:adjustRightInd w:val="0"/>
              <w:spacing w:line="360" w:lineRule="auto"/>
              <w:ind w:left="43"/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</w:pPr>
            <w:r w:rsidRPr="00B83688"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  <w:t>5</w:t>
            </w:r>
          </w:p>
        </w:tc>
        <w:tc>
          <w:tcPr>
            <w:tcW w:w="8649" w:type="dxa"/>
          </w:tcPr>
          <w:p w:rsidR="00D02D4D" w:rsidRPr="00B83688" w:rsidRDefault="00D02D4D" w:rsidP="00E0746C">
            <w:pPr>
              <w:autoSpaceDE w:val="0"/>
              <w:autoSpaceDN w:val="0"/>
              <w:adjustRightInd w:val="0"/>
              <w:spacing w:line="360" w:lineRule="auto"/>
              <w:ind w:left="993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bidi="hi-IN"/>
              </w:rPr>
            </w:pPr>
          </w:p>
        </w:tc>
      </w:tr>
      <w:tr w:rsidR="00D02D4D" w:rsidRPr="00B83688" w:rsidTr="00ED728B">
        <w:trPr>
          <w:jc w:val="center"/>
        </w:trPr>
        <w:tc>
          <w:tcPr>
            <w:tcW w:w="1134" w:type="dxa"/>
          </w:tcPr>
          <w:p w:rsidR="00D02D4D" w:rsidRPr="00B83688" w:rsidRDefault="00D02D4D" w:rsidP="00E0746C">
            <w:pPr>
              <w:autoSpaceDE w:val="0"/>
              <w:autoSpaceDN w:val="0"/>
              <w:adjustRightInd w:val="0"/>
              <w:spacing w:line="360" w:lineRule="auto"/>
              <w:ind w:left="43"/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</w:pPr>
            <w:r w:rsidRPr="00B83688"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  <w:t>6</w:t>
            </w:r>
          </w:p>
        </w:tc>
        <w:tc>
          <w:tcPr>
            <w:tcW w:w="8649" w:type="dxa"/>
          </w:tcPr>
          <w:p w:rsidR="00D02D4D" w:rsidRPr="00B83688" w:rsidRDefault="00D02D4D" w:rsidP="00E0746C">
            <w:pPr>
              <w:autoSpaceDE w:val="0"/>
              <w:autoSpaceDN w:val="0"/>
              <w:adjustRightInd w:val="0"/>
              <w:spacing w:line="360" w:lineRule="auto"/>
              <w:ind w:left="993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bidi="hi-IN"/>
              </w:rPr>
            </w:pPr>
          </w:p>
        </w:tc>
      </w:tr>
      <w:tr w:rsidR="00D02D4D" w:rsidRPr="00B83688" w:rsidTr="00ED728B">
        <w:trPr>
          <w:jc w:val="center"/>
        </w:trPr>
        <w:tc>
          <w:tcPr>
            <w:tcW w:w="1134" w:type="dxa"/>
          </w:tcPr>
          <w:p w:rsidR="00D02D4D" w:rsidRPr="00B83688" w:rsidRDefault="00D02D4D" w:rsidP="00E0746C">
            <w:pPr>
              <w:autoSpaceDE w:val="0"/>
              <w:autoSpaceDN w:val="0"/>
              <w:adjustRightInd w:val="0"/>
              <w:spacing w:line="360" w:lineRule="auto"/>
              <w:ind w:left="43"/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</w:pPr>
            <w:r w:rsidRPr="00B83688"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  <w:t>7</w:t>
            </w:r>
          </w:p>
        </w:tc>
        <w:tc>
          <w:tcPr>
            <w:tcW w:w="8649" w:type="dxa"/>
          </w:tcPr>
          <w:p w:rsidR="00D02D4D" w:rsidRPr="00B83688" w:rsidRDefault="00D02D4D" w:rsidP="00E0746C">
            <w:pPr>
              <w:autoSpaceDE w:val="0"/>
              <w:autoSpaceDN w:val="0"/>
              <w:adjustRightInd w:val="0"/>
              <w:spacing w:line="360" w:lineRule="auto"/>
              <w:ind w:left="993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bidi="hi-IN"/>
              </w:rPr>
            </w:pPr>
          </w:p>
        </w:tc>
      </w:tr>
      <w:tr w:rsidR="00D02D4D" w:rsidRPr="00B83688" w:rsidTr="00ED728B">
        <w:trPr>
          <w:jc w:val="center"/>
        </w:trPr>
        <w:tc>
          <w:tcPr>
            <w:tcW w:w="1134" w:type="dxa"/>
          </w:tcPr>
          <w:p w:rsidR="00D02D4D" w:rsidRPr="00B83688" w:rsidRDefault="00D02D4D" w:rsidP="00E0746C">
            <w:pPr>
              <w:autoSpaceDE w:val="0"/>
              <w:autoSpaceDN w:val="0"/>
              <w:adjustRightInd w:val="0"/>
              <w:spacing w:line="360" w:lineRule="auto"/>
              <w:ind w:left="43"/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</w:pPr>
            <w:r w:rsidRPr="00B83688"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  <w:t>8</w:t>
            </w:r>
          </w:p>
        </w:tc>
        <w:tc>
          <w:tcPr>
            <w:tcW w:w="8649" w:type="dxa"/>
          </w:tcPr>
          <w:p w:rsidR="00D02D4D" w:rsidRPr="00B83688" w:rsidRDefault="00D02D4D" w:rsidP="00E0746C">
            <w:pPr>
              <w:autoSpaceDE w:val="0"/>
              <w:autoSpaceDN w:val="0"/>
              <w:adjustRightInd w:val="0"/>
              <w:spacing w:line="360" w:lineRule="auto"/>
              <w:ind w:left="993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bidi="hi-IN"/>
              </w:rPr>
            </w:pPr>
          </w:p>
        </w:tc>
      </w:tr>
      <w:tr w:rsidR="00D02D4D" w:rsidRPr="00B83688" w:rsidTr="00ED728B">
        <w:trPr>
          <w:jc w:val="center"/>
        </w:trPr>
        <w:tc>
          <w:tcPr>
            <w:tcW w:w="1134" w:type="dxa"/>
          </w:tcPr>
          <w:p w:rsidR="00D02D4D" w:rsidRPr="00B83688" w:rsidRDefault="00D02D4D" w:rsidP="00E0746C">
            <w:pPr>
              <w:autoSpaceDE w:val="0"/>
              <w:autoSpaceDN w:val="0"/>
              <w:adjustRightInd w:val="0"/>
              <w:spacing w:line="360" w:lineRule="auto"/>
              <w:ind w:left="43"/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</w:pPr>
            <w:r w:rsidRPr="00B83688"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  <w:t>9</w:t>
            </w:r>
          </w:p>
        </w:tc>
        <w:tc>
          <w:tcPr>
            <w:tcW w:w="8649" w:type="dxa"/>
          </w:tcPr>
          <w:p w:rsidR="00D02D4D" w:rsidRPr="00B83688" w:rsidRDefault="00D02D4D" w:rsidP="00E0746C">
            <w:pPr>
              <w:autoSpaceDE w:val="0"/>
              <w:autoSpaceDN w:val="0"/>
              <w:adjustRightInd w:val="0"/>
              <w:spacing w:line="360" w:lineRule="auto"/>
              <w:ind w:left="993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bidi="hi-IN"/>
              </w:rPr>
            </w:pPr>
          </w:p>
        </w:tc>
      </w:tr>
      <w:tr w:rsidR="00D02D4D" w:rsidRPr="00B83688" w:rsidTr="00ED728B">
        <w:trPr>
          <w:jc w:val="center"/>
        </w:trPr>
        <w:tc>
          <w:tcPr>
            <w:tcW w:w="1134" w:type="dxa"/>
          </w:tcPr>
          <w:p w:rsidR="00D02D4D" w:rsidRPr="00B83688" w:rsidRDefault="00D02D4D" w:rsidP="00E0746C">
            <w:pPr>
              <w:autoSpaceDE w:val="0"/>
              <w:autoSpaceDN w:val="0"/>
              <w:adjustRightInd w:val="0"/>
              <w:spacing w:line="360" w:lineRule="auto"/>
              <w:ind w:left="43"/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</w:pPr>
            <w:r w:rsidRPr="00B83688"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  <w:t>10</w:t>
            </w:r>
          </w:p>
        </w:tc>
        <w:tc>
          <w:tcPr>
            <w:tcW w:w="8649" w:type="dxa"/>
          </w:tcPr>
          <w:p w:rsidR="00D02D4D" w:rsidRPr="00B83688" w:rsidRDefault="00D02D4D" w:rsidP="00E0746C">
            <w:pPr>
              <w:autoSpaceDE w:val="0"/>
              <w:autoSpaceDN w:val="0"/>
              <w:adjustRightInd w:val="0"/>
              <w:spacing w:line="360" w:lineRule="auto"/>
              <w:ind w:left="993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bidi="hi-IN"/>
              </w:rPr>
            </w:pPr>
          </w:p>
        </w:tc>
      </w:tr>
    </w:tbl>
    <w:p w:rsidR="00D02D4D" w:rsidRDefault="00D02D4D" w:rsidP="00D02D4D">
      <w:pPr>
        <w:ind w:left="567"/>
        <w:rPr>
          <w:rFonts w:cstheme="minorHAnsi"/>
          <w:b/>
        </w:rPr>
      </w:pPr>
      <w:r w:rsidRPr="003C32F6">
        <w:rPr>
          <w:rFonts w:cstheme="minorHAnsi"/>
          <w:b/>
        </w:rPr>
        <w:t xml:space="preserve">Total Number of Enclosures: </w:t>
      </w:r>
    </w:p>
    <w:p w:rsidR="00DF0E34" w:rsidRDefault="00DF0E34" w:rsidP="00D02D4D">
      <w:pPr>
        <w:ind w:left="567"/>
        <w:rPr>
          <w:rFonts w:cstheme="minorHAnsi"/>
          <w:b/>
        </w:rPr>
      </w:pPr>
    </w:p>
    <w:p w:rsidR="00D02D4D" w:rsidRPr="003C32F6" w:rsidRDefault="00D02D4D" w:rsidP="00D02D4D">
      <w:pPr>
        <w:ind w:left="567"/>
        <w:rPr>
          <w:rFonts w:cstheme="minorHAnsi"/>
          <w:b/>
        </w:rPr>
      </w:pPr>
    </w:p>
    <w:p w:rsidR="00D02D4D" w:rsidRPr="003C32F6" w:rsidRDefault="00D02D4D" w:rsidP="00DF0E34">
      <w:pPr>
        <w:ind w:left="7920"/>
        <w:jc w:val="left"/>
        <w:rPr>
          <w:rFonts w:cstheme="minorHAnsi"/>
          <w:b/>
        </w:rPr>
      </w:pPr>
      <w:r w:rsidRPr="003C32F6">
        <w:rPr>
          <w:rFonts w:cstheme="minorHAnsi"/>
          <w:b/>
        </w:rPr>
        <w:t>Signature of Applicant:</w:t>
      </w:r>
    </w:p>
    <w:p w:rsidR="00D02D4D" w:rsidRPr="003C32F6" w:rsidRDefault="00D02D4D" w:rsidP="00DF0E34">
      <w:pPr>
        <w:ind w:left="7920"/>
        <w:jc w:val="left"/>
        <w:rPr>
          <w:rFonts w:cstheme="minorHAnsi"/>
          <w:b/>
        </w:rPr>
      </w:pPr>
      <w:r w:rsidRPr="003C32F6">
        <w:rPr>
          <w:rFonts w:cstheme="minorHAnsi"/>
          <w:b/>
        </w:rPr>
        <w:t>Full Name of Applicant:</w:t>
      </w:r>
    </w:p>
    <w:sectPr w:rsidR="00D02D4D" w:rsidRPr="003C32F6" w:rsidSect="00ED728B">
      <w:headerReference w:type="default" r:id="rId8"/>
      <w:footerReference w:type="even" r:id="rId9"/>
      <w:footerReference w:type="default" r:id="rId10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01F77" w:rsidRDefault="00101F77" w:rsidP="003846A5">
      <w:pPr>
        <w:spacing w:after="0" w:line="240" w:lineRule="auto"/>
      </w:pPr>
      <w:r>
        <w:separator/>
      </w:r>
    </w:p>
  </w:endnote>
  <w:endnote w:type="continuationSeparator" w:id="1">
    <w:p w:rsidR="00101F77" w:rsidRDefault="00101F77" w:rsidP="003846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imes-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72208" w:rsidRDefault="00F65A4B" w:rsidP="003B4F5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D72208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D72208" w:rsidRDefault="00D72208" w:rsidP="003B4F54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sz w:val="20"/>
        <w:szCs w:val="20"/>
      </w:rPr>
      <w:id w:val="478503298"/>
      <w:docPartObj>
        <w:docPartGallery w:val="Page Numbers (Bottom of Page)"/>
        <w:docPartUnique/>
      </w:docPartObj>
    </w:sdtPr>
    <w:sdtContent>
      <w:sdt>
        <w:sdtPr>
          <w:rPr>
            <w:sz w:val="20"/>
            <w:szCs w:val="20"/>
          </w:rPr>
          <w:id w:val="297041713"/>
          <w:docPartObj>
            <w:docPartGallery w:val="Page Numbers (Top of Page)"/>
            <w:docPartUnique/>
          </w:docPartObj>
        </w:sdtPr>
        <w:sdtContent>
          <w:p w:rsidR="00D72208" w:rsidRPr="00236B73" w:rsidRDefault="00D72208" w:rsidP="00D27D51">
            <w:pPr>
              <w:pStyle w:val="Footer"/>
              <w:jc w:val="center"/>
              <w:rPr>
                <w:sz w:val="20"/>
                <w:szCs w:val="20"/>
              </w:rPr>
            </w:pPr>
            <w:r w:rsidRPr="00236B73">
              <w:rPr>
                <w:sz w:val="20"/>
                <w:szCs w:val="20"/>
              </w:rPr>
              <w:t xml:space="preserve">Page </w:t>
            </w:r>
            <w:r w:rsidR="00F65A4B" w:rsidRPr="00236B73">
              <w:rPr>
                <w:b/>
                <w:bCs/>
                <w:sz w:val="20"/>
                <w:szCs w:val="20"/>
              </w:rPr>
              <w:fldChar w:fldCharType="begin"/>
            </w:r>
            <w:r w:rsidRPr="00236B73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="00F65A4B" w:rsidRPr="00236B73">
              <w:rPr>
                <w:b/>
                <w:bCs/>
                <w:sz w:val="20"/>
                <w:szCs w:val="20"/>
              </w:rPr>
              <w:fldChar w:fldCharType="separate"/>
            </w:r>
            <w:r w:rsidR="00866F81">
              <w:rPr>
                <w:b/>
                <w:bCs/>
                <w:noProof/>
                <w:sz w:val="20"/>
                <w:szCs w:val="20"/>
              </w:rPr>
              <w:t>7</w:t>
            </w:r>
            <w:r w:rsidR="00F65A4B" w:rsidRPr="00236B73">
              <w:rPr>
                <w:b/>
                <w:bCs/>
                <w:sz w:val="20"/>
                <w:szCs w:val="20"/>
              </w:rPr>
              <w:fldChar w:fldCharType="end"/>
            </w:r>
            <w:r w:rsidRPr="00236B73">
              <w:rPr>
                <w:sz w:val="20"/>
                <w:szCs w:val="20"/>
              </w:rPr>
              <w:t xml:space="preserve"> of </w:t>
            </w:r>
            <w:r w:rsidR="00F65A4B" w:rsidRPr="00236B73">
              <w:rPr>
                <w:b/>
                <w:bCs/>
                <w:sz w:val="20"/>
                <w:szCs w:val="20"/>
              </w:rPr>
              <w:fldChar w:fldCharType="begin"/>
            </w:r>
            <w:r w:rsidRPr="00236B73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="00F65A4B" w:rsidRPr="00236B73">
              <w:rPr>
                <w:b/>
                <w:bCs/>
                <w:sz w:val="20"/>
                <w:szCs w:val="20"/>
              </w:rPr>
              <w:fldChar w:fldCharType="separate"/>
            </w:r>
            <w:r w:rsidR="00866F81">
              <w:rPr>
                <w:b/>
                <w:bCs/>
                <w:noProof/>
                <w:sz w:val="20"/>
                <w:szCs w:val="20"/>
              </w:rPr>
              <w:t>7</w:t>
            </w:r>
            <w:r w:rsidR="00F65A4B" w:rsidRPr="00236B73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:rsidR="00D72208" w:rsidRDefault="00D72208" w:rsidP="00601A67">
    <w:pPr>
      <w:pStyle w:val="Footer"/>
      <w:ind w:right="360"/>
      <w:jc w:val="cen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01F77" w:rsidRDefault="00101F77" w:rsidP="003846A5">
      <w:pPr>
        <w:spacing w:after="0" w:line="240" w:lineRule="auto"/>
      </w:pPr>
      <w:r>
        <w:separator/>
      </w:r>
    </w:p>
  </w:footnote>
  <w:footnote w:type="continuationSeparator" w:id="1">
    <w:p w:rsidR="00101F77" w:rsidRDefault="00101F77" w:rsidP="003846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72208" w:rsidRDefault="00D72208" w:rsidP="008F1958">
    <w:pPr>
      <w:pStyle w:val="Header"/>
      <w:tabs>
        <w:tab w:val="left" w:pos="240"/>
        <w:tab w:val="right" w:pos="9893"/>
      </w:tabs>
      <w:jc w:val="right"/>
    </w:pPr>
  </w:p>
  <w:p w:rsidR="00D72208" w:rsidRDefault="00D72208" w:rsidP="00FB44F3">
    <w:pPr>
      <w:pStyle w:val="Header"/>
      <w:tabs>
        <w:tab w:val="clear" w:pos="4680"/>
        <w:tab w:val="clear" w:pos="9360"/>
        <w:tab w:val="left" w:pos="375"/>
        <w:tab w:val="left" w:pos="7488"/>
      </w:tabs>
    </w:pPr>
    <w:r>
      <w:tab/>
    </w:r>
    <w:r>
      <w:tab/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9"/>
    <w:multiLevelType w:val="singleLevel"/>
    <w:tmpl w:val="23CE21E0"/>
    <w:lvl w:ilvl="0">
      <w:start w:val="1"/>
      <w:numFmt w:val="bullet"/>
      <w:pStyle w:val="BodyTextInden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36B4B02"/>
    <w:multiLevelType w:val="hybridMultilevel"/>
    <w:tmpl w:val="D7D0FA28"/>
    <w:lvl w:ilvl="0" w:tplc="4009001B">
      <w:start w:val="1"/>
      <w:numFmt w:val="lowerRoman"/>
      <w:lvlText w:val="%1."/>
      <w:lvlJc w:val="right"/>
      <w:pPr>
        <w:ind w:left="1146" w:hanging="360"/>
      </w:pPr>
    </w:lvl>
    <w:lvl w:ilvl="1" w:tplc="5B0C49A2">
      <w:start w:val="1"/>
      <w:numFmt w:val="decimal"/>
      <w:lvlText w:val="%2."/>
      <w:lvlJc w:val="left"/>
      <w:pPr>
        <w:ind w:left="360" w:hanging="360"/>
      </w:pPr>
      <w:rPr>
        <w:b/>
      </w:rPr>
    </w:lvl>
    <w:lvl w:ilvl="2" w:tplc="4009001B">
      <w:start w:val="1"/>
      <w:numFmt w:val="lowerRoman"/>
      <w:lvlText w:val="%3."/>
      <w:lvlJc w:val="right"/>
      <w:pPr>
        <w:ind w:left="2586" w:hanging="180"/>
      </w:pPr>
    </w:lvl>
    <w:lvl w:ilvl="3" w:tplc="4009000F">
      <w:start w:val="1"/>
      <w:numFmt w:val="decimal"/>
      <w:lvlText w:val="%4."/>
      <w:lvlJc w:val="left"/>
      <w:pPr>
        <w:ind w:left="3306" w:hanging="360"/>
      </w:pPr>
    </w:lvl>
    <w:lvl w:ilvl="4" w:tplc="40090019">
      <w:start w:val="1"/>
      <w:numFmt w:val="lowerLetter"/>
      <w:lvlText w:val="%5."/>
      <w:lvlJc w:val="left"/>
      <w:pPr>
        <w:ind w:left="4026" w:hanging="360"/>
      </w:pPr>
    </w:lvl>
    <w:lvl w:ilvl="5" w:tplc="7B42F5F4">
      <w:start w:val="2"/>
      <w:numFmt w:val="lowerRoman"/>
      <w:lvlText w:val="%6."/>
      <w:lvlJc w:val="right"/>
      <w:pPr>
        <w:ind w:left="4746" w:hanging="180"/>
      </w:pPr>
      <w:rPr>
        <w:rFonts w:hint="default"/>
      </w:rPr>
    </w:lvl>
    <w:lvl w:ilvl="6" w:tplc="65109F76">
      <w:start w:val="2"/>
      <w:numFmt w:val="upperLetter"/>
      <w:lvlText w:val="%7."/>
      <w:lvlJc w:val="left"/>
      <w:pPr>
        <w:ind w:left="5466" w:hanging="360"/>
      </w:pPr>
      <w:rPr>
        <w:rFonts w:eastAsiaTheme="minorHAnsi" w:hint="default"/>
        <w:b/>
        <w:sz w:val="24"/>
      </w:rPr>
    </w:lvl>
    <w:lvl w:ilvl="7" w:tplc="40090019" w:tentative="1">
      <w:start w:val="1"/>
      <w:numFmt w:val="lowerLetter"/>
      <w:lvlText w:val="%8."/>
      <w:lvlJc w:val="left"/>
      <w:pPr>
        <w:ind w:left="6186" w:hanging="360"/>
      </w:pPr>
    </w:lvl>
    <w:lvl w:ilvl="8" w:tplc="4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">
    <w:nsid w:val="0472444D"/>
    <w:multiLevelType w:val="hybridMultilevel"/>
    <w:tmpl w:val="0598EA86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47E32BD"/>
    <w:multiLevelType w:val="hybridMultilevel"/>
    <w:tmpl w:val="7C24D108"/>
    <w:lvl w:ilvl="0" w:tplc="0409000F">
      <w:start w:val="1"/>
      <w:numFmt w:val="decimal"/>
      <w:lvlText w:val="%1."/>
      <w:lvlJc w:val="left"/>
      <w:pPr>
        <w:ind w:left="502" w:hanging="360"/>
      </w:pPr>
    </w:lvl>
    <w:lvl w:ilvl="1" w:tplc="40090019">
      <w:start w:val="1"/>
      <w:numFmt w:val="lowerLetter"/>
      <w:lvlText w:val="%2."/>
      <w:lvlJc w:val="left"/>
      <w:pPr>
        <w:ind w:left="1222" w:hanging="360"/>
      </w:pPr>
    </w:lvl>
    <w:lvl w:ilvl="2" w:tplc="4009001B">
      <w:start w:val="1"/>
      <w:numFmt w:val="lowerRoman"/>
      <w:lvlText w:val="%3."/>
      <w:lvlJc w:val="right"/>
      <w:pPr>
        <w:ind w:left="1942" w:hanging="180"/>
      </w:pPr>
    </w:lvl>
    <w:lvl w:ilvl="3" w:tplc="4009000F">
      <w:start w:val="1"/>
      <w:numFmt w:val="decimal"/>
      <w:lvlText w:val="%4."/>
      <w:lvlJc w:val="left"/>
      <w:pPr>
        <w:ind w:left="2662" w:hanging="360"/>
      </w:pPr>
    </w:lvl>
    <w:lvl w:ilvl="4" w:tplc="40090019">
      <w:start w:val="1"/>
      <w:numFmt w:val="lowerLetter"/>
      <w:lvlText w:val="%5."/>
      <w:lvlJc w:val="left"/>
      <w:pPr>
        <w:ind w:left="3382" w:hanging="360"/>
      </w:pPr>
    </w:lvl>
    <w:lvl w:ilvl="5" w:tplc="4009001B">
      <w:start w:val="1"/>
      <w:numFmt w:val="lowerRoman"/>
      <w:lvlText w:val="%6."/>
      <w:lvlJc w:val="right"/>
      <w:pPr>
        <w:ind w:left="4102" w:hanging="180"/>
      </w:pPr>
    </w:lvl>
    <w:lvl w:ilvl="6" w:tplc="4009000F">
      <w:start w:val="1"/>
      <w:numFmt w:val="decimal"/>
      <w:lvlText w:val="%7."/>
      <w:lvlJc w:val="left"/>
      <w:pPr>
        <w:ind w:left="4822" w:hanging="360"/>
      </w:pPr>
    </w:lvl>
    <w:lvl w:ilvl="7" w:tplc="40090019">
      <w:start w:val="1"/>
      <w:numFmt w:val="lowerLetter"/>
      <w:lvlText w:val="%8."/>
      <w:lvlJc w:val="left"/>
      <w:pPr>
        <w:ind w:left="5542" w:hanging="360"/>
      </w:pPr>
    </w:lvl>
    <w:lvl w:ilvl="8" w:tplc="4009001B">
      <w:start w:val="1"/>
      <w:numFmt w:val="lowerRoman"/>
      <w:lvlText w:val="%9."/>
      <w:lvlJc w:val="right"/>
      <w:pPr>
        <w:ind w:left="6262" w:hanging="180"/>
      </w:pPr>
    </w:lvl>
  </w:abstractNum>
  <w:abstractNum w:abstractNumId="4">
    <w:nsid w:val="2E9C4B31"/>
    <w:multiLevelType w:val="hybridMultilevel"/>
    <w:tmpl w:val="A89ABF58"/>
    <w:lvl w:ilvl="0" w:tplc="1C2665F2">
      <w:start w:val="2"/>
      <w:numFmt w:val="upperLetter"/>
      <w:lvlText w:val="%1."/>
      <w:lvlJc w:val="left"/>
      <w:pPr>
        <w:ind w:left="2340" w:hanging="360"/>
      </w:pPr>
      <w:rPr>
        <w:rFonts w:hint="default"/>
        <w:sz w:val="32"/>
        <w:szCs w:val="3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07D72FE"/>
    <w:multiLevelType w:val="hybridMultilevel"/>
    <w:tmpl w:val="F4B0CCFE"/>
    <w:lvl w:ilvl="0" w:tplc="86E80688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25A6127"/>
    <w:multiLevelType w:val="hybridMultilevel"/>
    <w:tmpl w:val="3D02EC5A"/>
    <w:lvl w:ilvl="0" w:tplc="45F895B8">
      <w:start w:val="19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54C5073"/>
    <w:multiLevelType w:val="hybridMultilevel"/>
    <w:tmpl w:val="048002E4"/>
    <w:lvl w:ilvl="0" w:tplc="8C844F44">
      <w:start w:val="1"/>
      <w:numFmt w:val="lowerRoman"/>
      <w:lvlText w:val="%1."/>
      <w:lvlJc w:val="right"/>
      <w:pPr>
        <w:ind w:left="2340" w:hanging="18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-966" w:hanging="360"/>
      </w:pPr>
    </w:lvl>
    <w:lvl w:ilvl="2" w:tplc="4009001B" w:tentative="1">
      <w:start w:val="1"/>
      <w:numFmt w:val="lowerRoman"/>
      <w:lvlText w:val="%3."/>
      <w:lvlJc w:val="right"/>
      <w:pPr>
        <w:ind w:left="-246" w:hanging="180"/>
      </w:pPr>
    </w:lvl>
    <w:lvl w:ilvl="3" w:tplc="4009000F" w:tentative="1">
      <w:start w:val="1"/>
      <w:numFmt w:val="decimal"/>
      <w:lvlText w:val="%4."/>
      <w:lvlJc w:val="left"/>
      <w:pPr>
        <w:ind w:left="474" w:hanging="360"/>
      </w:pPr>
    </w:lvl>
    <w:lvl w:ilvl="4" w:tplc="40090019" w:tentative="1">
      <w:start w:val="1"/>
      <w:numFmt w:val="lowerLetter"/>
      <w:lvlText w:val="%5."/>
      <w:lvlJc w:val="left"/>
      <w:pPr>
        <w:ind w:left="1194" w:hanging="360"/>
      </w:pPr>
    </w:lvl>
    <w:lvl w:ilvl="5" w:tplc="4009001B" w:tentative="1">
      <w:start w:val="1"/>
      <w:numFmt w:val="lowerRoman"/>
      <w:lvlText w:val="%6."/>
      <w:lvlJc w:val="right"/>
      <w:pPr>
        <w:ind w:left="1914" w:hanging="180"/>
      </w:pPr>
    </w:lvl>
    <w:lvl w:ilvl="6" w:tplc="4009000F" w:tentative="1">
      <w:start w:val="1"/>
      <w:numFmt w:val="decimal"/>
      <w:lvlText w:val="%7."/>
      <w:lvlJc w:val="left"/>
      <w:pPr>
        <w:ind w:left="2634" w:hanging="360"/>
      </w:pPr>
    </w:lvl>
    <w:lvl w:ilvl="7" w:tplc="40090019" w:tentative="1">
      <w:start w:val="1"/>
      <w:numFmt w:val="lowerLetter"/>
      <w:lvlText w:val="%8."/>
      <w:lvlJc w:val="left"/>
      <w:pPr>
        <w:ind w:left="3354" w:hanging="360"/>
      </w:pPr>
    </w:lvl>
    <w:lvl w:ilvl="8" w:tplc="4009001B" w:tentative="1">
      <w:start w:val="1"/>
      <w:numFmt w:val="lowerRoman"/>
      <w:lvlText w:val="%9."/>
      <w:lvlJc w:val="right"/>
      <w:pPr>
        <w:ind w:left="4074" w:hanging="180"/>
      </w:pPr>
    </w:lvl>
  </w:abstractNum>
  <w:abstractNum w:abstractNumId="8">
    <w:nsid w:val="3A1752E9"/>
    <w:multiLevelType w:val="hybridMultilevel"/>
    <w:tmpl w:val="3134F876"/>
    <w:lvl w:ilvl="0" w:tplc="8108AFFC">
      <w:start w:val="1"/>
      <w:numFmt w:val="decimal"/>
      <w:lvlText w:val="%1."/>
      <w:lvlJc w:val="left"/>
      <w:pPr>
        <w:ind w:left="234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DA1C21CA">
      <w:start w:val="1"/>
      <w:numFmt w:val="lowerLetter"/>
      <w:lvlText w:val="(%2)"/>
      <w:lvlJc w:val="left"/>
      <w:pPr>
        <w:ind w:left="1440" w:hanging="360"/>
      </w:pPr>
      <w:rPr>
        <w:rFonts w:ascii="Times-Bold" w:eastAsiaTheme="minorHAnsi" w:hAnsi="Times-Bold" w:cs="Times-Bold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EEB10B5"/>
    <w:multiLevelType w:val="hybridMultilevel"/>
    <w:tmpl w:val="EB3881D6"/>
    <w:lvl w:ilvl="0" w:tplc="1CB8420A">
      <w:start w:val="1"/>
      <w:numFmt w:val="lowerLetter"/>
      <w:lvlText w:val="%1."/>
      <w:lvlJc w:val="left"/>
      <w:pPr>
        <w:ind w:left="50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>
    <w:nsid w:val="57B87C93"/>
    <w:multiLevelType w:val="hybridMultilevel"/>
    <w:tmpl w:val="0FE08274"/>
    <w:lvl w:ilvl="0" w:tplc="C002AB8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6BB5522"/>
    <w:multiLevelType w:val="hybridMultilevel"/>
    <w:tmpl w:val="3624624E"/>
    <w:lvl w:ilvl="0" w:tplc="97E6ED38">
      <w:start w:val="5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D714E55"/>
    <w:multiLevelType w:val="hybridMultilevel"/>
    <w:tmpl w:val="1D362B2C"/>
    <w:lvl w:ilvl="0" w:tplc="030C3368">
      <w:start w:val="1"/>
      <w:numFmt w:val="lowerLetter"/>
      <w:lvlText w:val="(%1)"/>
      <w:lvlJc w:val="left"/>
      <w:pPr>
        <w:ind w:left="720" w:hanging="360"/>
      </w:pPr>
      <w:rPr>
        <w:rFonts w:hint="default"/>
        <w:b/>
        <w:bCs/>
        <w:w w:val="100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7"/>
  </w:num>
  <w:num w:numId="4">
    <w:abstractNumId w:val="0"/>
  </w:num>
  <w:num w:numId="5">
    <w:abstractNumId w:val="2"/>
  </w:num>
  <w:num w:numId="6">
    <w:abstractNumId w:val="12"/>
  </w:num>
  <w:num w:numId="7">
    <w:abstractNumId w:val="9"/>
  </w:num>
  <w:num w:numId="8">
    <w:abstractNumId w:val="11"/>
  </w:num>
  <w:num w:numId="9">
    <w:abstractNumId w:val="8"/>
  </w:num>
  <w:num w:numId="10">
    <w:abstractNumId w:val="10"/>
  </w:num>
  <w:num w:numId="11">
    <w:abstractNumId w:val="5"/>
  </w:num>
  <w:num w:numId="12">
    <w:abstractNumId w:val="4"/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8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autoHyphenation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N7I0MTY3NDY1MrAAUko6SsGpxcWZ+XkgBYbGtQBBSIQtLQAAAA=="/>
  </w:docVars>
  <w:rsids>
    <w:rsidRoot w:val="003D62B0"/>
    <w:rsid w:val="000064E0"/>
    <w:rsid w:val="00007C68"/>
    <w:rsid w:val="00016A60"/>
    <w:rsid w:val="000203E8"/>
    <w:rsid w:val="000226AB"/>
    <w:rsid w:val="0003502E"/>
    <w:rsid w:val="000400EC"/>
    <w:rsid w:val="00041639"/>
    <w:rsid w:val="00042D77"/>
    <w:rsid w:val="000442C8"/>
    <w:rsid w:val="00044444"/>
    <w:rsid w:val="00044B40"/>
    <w:rsid w:val="0006691A"/>
    <w:rsid w:val="00067018"/>
    <w:rsid w:val="0007055D"/>
    <w:rsid w:val="00073265"/>
    <w:rsid w:val="00084646"/>
    <w:rsid w:val="00092265"/>
    <w:rsid w:val="000A0C1A"/>
    <w:rsid w:val="000A4129"/>
    <w:rsid w:val="000B290B"/>
    <w:rsid w:val="000B6E2E"/>
    <w:rsid w:val="000C0EC0"/>
    <w:rsid w:val="000D1A2F"/>
    <w:rsid w:val="000D5105"/>
    <w:rsid w:val="000E4530"/>
    <w:rsid w:val="000E5151"/>
    <w:rsid w:val="000E65AD"/>
    <w:rsid w:val="000F23E2"/>
    <w:rsid w:val="000F2445"/>
    <w:rsid w:val="000F4099"/>
    <w:rsid w:val="00101F77"/>
    <w:rsid w:val="00102702"/>
    <w:rsid w:val="00106518"/>
    <w:rsid w:val="0010670E"/>
    <w:rsid w:val="00111183"/>
    <w:rsid w:val="00112564"/>
    <w:rsid w:val="00113A07"/>
    <w:rsid w:val="001171F9"/>
    <w:rsid w:val="001200A0"/>
    <w:rsid w:val="001200C2"/>
    <w:rsid w:val="00124286"/>
    <w:rsid w:val="00125B5B"/>
    <w:rsid w:val="00130295"/>
    <w:rsid w:val="00131EB0"/>
    <w:rsid w:val="00133C02"/>
    <w:rsid w:val="00137473"/>
    <w:rsid w:val="00141415"/>
    <w:rsid w:val="0014424E"/>
    <w:rsid w:val="00146CBF"/>
    <w:rsid w:val="001557DF"/>
    <w:rsid w:val="00160099"/>
    <w:rsid w:val="0016139E"/>
    <w:rsid w:val="00166880"/>
    <w:rsid w:val="00180F0F"/>
    <w:rsid w:val="00194CDC"/>
    <w:rsid w:val="001A1ED5"/>
    <w:rsid w:val="001A2FB5"/>
    <w:rsid w:val="001A3190"/>
    <w:rsid w:val="001A5B8B"/>
    <w:rsid w:val="001A602A"/>
    <w:rsid w:val="001A7071"/>
    <w:rsid w:val="001A7264"/>
    <w:rsid w:val="001A7A35"/>
    <w:rsid w:val="001B30D3"/>
    <w:rsid w:val="001C2A5C"/>
    <w:rsid w:val="001C448C"/>
    <w:rsid w:val="001D55DE"/>
    <w:rsid w:val="001D7004"/>
    <w:rsid w:val="001D7702"/>
    <w:rsid w:val="001F0830"/>
    <w:rsid w:val="001F1483"/>
    <w:rsid w:val="001F6D34"/>
    <w:rsid w:val="001F75BD"/>
    <w:rsid w:val="00202CAE"/>
    <w:rsid w:val="00203865"/>
    <w:rsid w:val="00205640"/>
    <w:rsid w:val="00207624"/>
    <w:rsid w:val="00210B5E"/>
    <w:rsid w:val="00215A1A"/>
    <w:rsid w:val="002201B2"/>
    <w:rsid w:val="002232A1"/>
    <w:rsid w:val="00236B73"/>
    <w:rsid w:val="0023723B"/>
    <w:rsid w:val="0024603B"/>
    <w:rsid w:val="00255E5E"/>
    <w:rsid w:val="0026119A"/>
    <w:rsid w:val="0026460E"/>
    <w:rsid w:val="00265DEA"/>
    <w:rsid w:val="00270D5D"/>
    <w:rsid w:val="0027131F"/>
    <w:rsid w:val="00273B78"/>
    <w:rsid w:val="00274068"/>
    <w:rsid w:val="002756F3"/>
    <w:rsid w:val="00276A07"/>
    <w:rsid w:val="00277D75"/>
    <w:rsid w:val="002852FA"/>
    <w:rsid w:val="00286238"/>
    <w:rsid w:val="00290D1D"/>
    <w:rsid w:val="00292DD3"/>
    <w:rsid w:val="00293F7D"/>
    <w:rsid w:val="002954A5"/>
    <w:rsid w:val="00295F0B"/>
    <w:rsid w:val="002A0F95"/>
    <w:rsid w:val="002A1B24"/>
    <w:rsid w:val="002A3163"/>
    <w:rsid w:val="002A3CB7"/>
    <w:rsid w:val="002A432D"/>
    <w:rsid w:val="002A4CBC"/>
    <w:rsid w:val="002A7BE5"/>
    <w:rsid w:val="002B0439"/>
    <w:rsid w:val="002B0BBC"/>
    <w:rsid w:val="002B63E5"/>
    <w:rsid w:val="002C79F9"/>
    <w:rsid w:val="002D16CE"/>
    <w:rsid w:val="002D261B"/>
    <w:rsid w:val="002D3C64"/>
    <w:rsid w:val="002D7D62"/>
    <w:rsid w:val="002E7655"/>
    <w:rsid w:val="002F0D8F"/>
    <w:rsid w:val="002F734E"/>
    <w:rsid w:val="0030092C"/>
    <w:rsid w:val="00300BF7"/>
    <w:rsid w:val="00301A33"/>
    <w:rsid w:val="00302815"/>
    <w:rsid w:val="00303EC1"/>
    <w:rsid w:val="00312D19"/>
    <w:rsid w:val="00312F78"/>
    <w:rsid w:val="00315F00"/>
    <w:rsid w:val="00317977"/>
    <w:rsid w:val="0033126C"/>
    <w:rsid w:val="00340171"/>
    <w:rsid w:val="003421A3"/>
    <w:rsid w:val="003423AE"/>
    <w:rsid w:val="00346388"/>
    <w:rsid w:val="003470F2"/>
    <w:rsid w:val="0035699A"/>
    <w:rsid w:val="00356DE9"/>
    <w:rsid w:val="003703B0"/>
    <w:rsid w:val="003808AC"/>
    <w:rsid w:val="003827A5"/>
    <w:rsid w:val="00382AAA"/>
    <w:rsid w:val="003846A5"/>
    <w:rsid w:val="00390ACD"/>
    <w:rsid w:val="00392397"/>
    <w:rsid w:val="0039245B"/>
    <w:rsid w:val="00394344"/>
    <w:rsid w:val="003A04C7"/>
    <w:rsid w:val="003A0838"/>
    <w:rsid w:val="003A1C1B"/>
    <w:rsid w:val="003B4F54"/>
    <w:rsid w:val="003C0018"/>
    <w:rsid w:val="003C1C69"/>
    <w:rsid w:val="003C32F6"/>
    <w:rsid w:val="003C37E9"/>
    <w:rsid w:val="003C67E1"/>
    <w:rsid w:val="003C7113"/>
    <w:rsid w:val="003D2635"/>
    <w:rsid w:val="003D2D58"/>
    <w:rsid w:val="003D478F"/>
    <w:rsid w:val="003D62B0"/>
    <w:rsid w:val="003E0358"/>
    <w:rsid w:val="003E267D"/>
    <w:rsid w:val="003F01F3"/>
    <w:rsid w:val="003F2690"/>
    <w:rsid w:val="00400269"/>
    <w:rsid w:val="00412D83"/>
    <w:rsid w:val="00413C11"/>
    <w:rsid w:val="00425152"/>
    <w:rsid w:val="004256F5"/>
    <w:rsid w:val="00431407"/>
    <w:rsid w:val="0043524B"/>
    <w:rsid w:val="00441A90"/>
    <w:rsid w:val="00450632"/>
    <w:rsid w:val="00450690"/>
    <w:rsid w:val="00457E58"/>
    <w:rsid w:val="004656F4"/>
    <w:rsid w:val="00466C6F"/>
    <w:rsid w:val="00482E3E"/>
    <w:rsid w:val="004836C5"/>
    <w:rsid w:val="00490BD6"/>
    <w:rsid w:val="00490EF2"/>
    <w:rsid w:val="00490EF6"/>
    <w:rsid w:val="00496C0D"/>
    <w:rsid w:val="004A0BEE"/>
    <w:rsid w:val="004A2ADA"/>
    <w:rsid w:val="004A5594"/>
    <w:rsid w:val="004A740D"/>
    <w:rsid w:val="004B1E62"/>
    <w:rsid w:val="004B50E0"/>
    <w:rsid w:val="004B59C5"/>
    <w:rsid w:val="004B6362"/>
    <w:rsid w:val="004C36F5"/>
    <w:rsid w:val="004C5EDE"/>
    <w:rsid w:val="004D2977"/>
    <w:rsid w:val="004D2E62"/>
    <w:rsid w:val="004D3629"/>
    <w:rsid w:val="004E064A"/>
    <w:rsid w:val="004E2EEA"/>
    <w:rsid w:val="0050224E"/>
    <w:rsid w:val="00502C36"/>
    <w:rsid w:val="00504884"/>
    <w:rsid w:val="005062C6"/>
    <w:rsid w:val="00512653"/>
    <w:rsid w:val="005160E8"/>
    <w:rsid w:val="005201EA"/>
    <w:rsid w:val="005239DC"/>
    <w:rsid w:val="005277A9"/>
    <w:rsid w:val="00530FD6"/>
    <w:rsid w:val="00533A72"/>
    <w:rsid w:val="005429FD"/>
    <w:rsid w:val="00542EB0"/>
    <w:rsid w:val="005440CA"/>
    <w:rsid w:val="00544324"/>
    <w:rsid w:val="0054517D"/>
    <w:rsid w:val="00545F93"/>
    <w:rsid w:val="0055365A"/>
    <w:rsid w:val="0055388D"/>
    <w:rsid w:val="00561D76"/>
    <w:rsid w:val="005639B7"/>
    <w:rsid w:val="005726D6"/>
    <w:rsid w:val="00582E68"/>
    <w:rsid w:val="0058412E"/>
    <w:rsid w:val="00587523"/>
    <w:rsid w:val="0059054D"/>
    <w:rsid w:val="00593B4C"/>
    <w:rsid w:val="005A5A68"/>
    <w:rsid w:val="005A6DBA"/>
    <w:rsid w:val="005B7BEF"/>
    <w:rsid w:val="005C1F3A"/>
    <w:rsid w:val="005D1360"/>
    <w:rsid w:val="005D180A"/>
    <w:rsid w:val="005D1C08"/>
    <w:rsid w:val="005D1D9C"/>
    <w:rsid w:val="005D2DAC"/>
    <w:rsid w:val="005E458A"/>
    <w:rsid w:val="005E4EAA"/>
    <w:rsid w:val="005E711C"/>
    <w:rsid w:val="005E7CDC"/>
    <w:rsid w:val="005E7E9F"/>
    <w:rsid w:val="005F2F9B"/>
    <w:rsid w:val="00601056"/>
    <w:rsid w:val="00601A67"/>
    <w:rsid w:val="0060272A"/>
    <w:rsid w:val="00603C74"/>
    <w:rsid w:val="00604403"/>
    <w:rsid w:val="00610607"/>
    <w:rsid w:val="00610A3C"/>
    <w:rsid w:val="0061123C"/>
    <w:rsid w:val="0061397B"/>
    <w:rsid w:val="00613ECA"/>
    <w:rsid w:val="00614835"/>
    <w:rsid w:val="00615D79"/>
    <w:rsid w:val="00626251"/>
    <w:rsid w:val="00632BB9"/>
    <w:rsid w:val="006352B6"/>
    <w:rsid w:val="00635B58"/>
    <w:rsid w:val="006361D1"/>
    <w:rsid w:val="006408A1"/>
    <w:rsid w:val="00641C64"/>
    <w:rsid w:val="006456FB"/>
    <w:rsid w:val="006472B4"/>
    <w:rsid w:val="0065110B"/>
    <w:rsid w:val="00651A4A"/>
    <w:rsid w:val="00654985"/>
    <w:rsid w:val="00661C7E"/>
    <w:rsid w:val="0066206D"/>
    <w:rsid w:val="00667146"/>
    <w:rsid w:val="00670183"/>
    <w:rsid w:val="00673BB6"/>
    <w:rsid w:val="0067460A"/>
    <w:rsid w:val="006774A1"/>
    <w:rsid w:val="00681B7C"/>
    <w:rsid w:val="00682278"/>
    <w:rsid w:val="0068691A"/>
    <w:rsid w:val="00686ACC"/>
    <w:rsid w:val="0069492B"/>
    <w:rsid w:val="006A16E7"/>
    <w:rsid w:val="006B0F48"/>
    <w:rsid w:val="006B5185"/>
    <w:rsid w:val="006B6F79"/>
    <w:rsid w:val="006C232C"/>
    <w:rsid w:val="006D054B"/>
    <w:rsid w:val="006D522C"/>
    <w:rsid w:val="006E2D64"/>
    <w:rsid w:val="006E5CC1"/>
    <w:rsid w:val="006F634D"/>
    <w:rsid w:val="006F7B68"/>
    <w:rsid w:val="00701260"/>
    <w:rsid w:val="00706F21"/>
    <w:rsid w:val="007073DA"/>
    <w:rsid w:val="007131D2"/>
    <w:rsid w:val="00720D0F"/>
    <w:rsid w:val="00723903"/>
    <w:rsid w:val="007279CF"/>
    <w:rsid w:val="00732CA6"/>
    <w:rsid w:val="007368A1"/>
    <w:rsid w:val="00740B64"/>
    <w:rsid w:val="00743F83"/>
    <w:rsid w:val="00751059"/>
    <w:rsid w:val="00751264"/>
    <w:rsid w:val="00760974"/>
    <w:rsid w:val="0076224A"/>
    <w:rsid w:val="007707EC"/>
    <w:rsid w:val="00773DC3"/>
    <w:rsid w:val="00780C7E"/>
    <w:rsid w:val="00783A73"/>
    <w:rsid w:val="00783CE3"/>
    <w:rsid w:val="00794F0A"/>
    <w:rsid w:val="0079690F"/>
    <w:rsid w:val="007A5A21"/>
    <w:rsid w:val="007B04C5"/>
    <w:rsid w:val="007B2E80"/>
    <w:rsid w:val="007B3D6B"/>
    <w:rsid w:val="007B5021"/>
    <w:rsid w:val="007C0AAB"/>
    <w:rsid w:val="007C2B89"/>
    <w:rsid w:val="007C658A"/>
    <w:rsid w:val="007C65F5"/>
    <w:rsid w:val="007C783D"/>
    <w:rsid w:val="007C7D69"/>
    <w:rsid w:val="007D2197"/>
    <w:rsid w:val="007D3AA5"/>
    <w:rsid w:val="007E2B6F"/>
    <w:rsid w:val="007E416F"/>
    <w:rsid w:val="007F0F77"/>
    <w:rsid w:val="007F51D0"/>
    <w:rsid w:val="007F721F"/>
    <w:rsid w:val="007F73A8"/>
    <w:rsid w:val="00805B5D"/>
    <w:rsid w:val="0080698A"/>
    <w:rsid w:val="00807A46"/>
    <w:rsid w:val="00807A51"/>
    <w:rsid w:val="008118F6"/>
    <w:rsid w:val="008124DA"/>
    <w:rsid w:val="0081356D"/>
    <w:rsid w:val="0081428F"/>
    <w:rsid w:val="00815362"/>
    <w:rsid w:val="00822AAC"/>
    <w:rsid w:val="00823DA2"/>
    <w:rsid w:val="00823F9C"/>
    <w:rsid w:val="00826122"/>
    <w:rsid w:val="00826FCB"/>
    <w:rsid w:val="00827265"/>
    <w:rsid w:val="0083316C"/>
    <w:rsid w:val="008374C1"/>
    <w:rsid w:val="0084590E"/>
    <w:rsid w:val="00851765"/>
    <w:rsid w:val="00851C7B"/>
    <w:rsid w:val="00852AB7"/>
    <w:rsid w:val="00853189"/>
    <w:rsid w:val="00855BC2"/>
    <w:rsid w:val="00857E89"/>
    <w:rsid w:val="008610EA"/>
    <w:rsid w:val="00862504"/>
    <w:rsid w:val="008643A3"/>
    <w:rsid w:val="008650BF"/>
    <w:rsid w:val="00866F81"/>
    <w:rsid w:val="008710B4"/>
    <w:rsid w:val="0087750E"/>
    <w:rsid w:val="00877585"/>
    <w:rsid w:val="00877592"/>
    <w:rsid w:val="00882390"/>
    <w:rsid w:val="00883F23"/>
    <w:rsid w:val="00884A17"/>
    <w:rsid w:val="0089292A"/>
    <w:rsid w:val="0089561E"/>
    <w:rsid w:val="00895F86"/>
    <w:rsid w:val="008A369D"/>
    <w:rsid w:val="008A49E1"/>
    <w:rsid w:val="008B2477"/>
    <w:rsid w:val="008B50C5"/>
    <w:rsid w:val="008B5EB5"/>
    <w:rsid w:val="008C7854"/>
    <w:rsid w:val="008D1844"/>
    <w:rsid w:val="008D36E1"/>
    <w:rsid w:val="008D56A4"/>
    <w:rsid w:val="008E27FD"/>
    <w:rsid w:val="008E3391"/>
    <w:rsid w:val="008F1958"/>
    <w:rsid w:val="008F1B7C"/>
    <w:rsid w:val="00904627"/>
    <w:rsid w:val="009062EB"/>
    <w:rsid w:val="00907820"/>
    <w:rsid w:val="00915877"/>
    <w:rsid w:val="0091677D"/>
    <w:rsid w:val="00925348"/>
    <w:rsid w:val="00930508"/>
    <w:rsid w:val="0093342D"/>
    <w:rsid w:val="00933DF4"/>
    <w:rsid w:val="009359EA"/>
    <w:rsid w:val="0094116D"/>
    <w:rsid w:val="0094249F"/>
    <w:rsid w:val="00944DE3"/>
    <w:rsid w:val="0094719D"/>
    <w:rsid w:val="009518FC"/>
    <w:rsid w:val="009525B5"/>
    <w:rsid w:val="00967680"/>
    <w:rsid w:val="00970A3A"/>
    <w:rsid w:val="00970C93"/>
    <w:rsid w:val="009724D9"/>
    <w:rsid w:val="0097292A"/>
    <w:rsid w:val="00975FCC"/>
    <w:rsid w:val="0097669B"/>
    <w:rsid w:val="009835BF"/>
    <w:rsid w:val="00990EAB"/>
    <w:rsid w:val="00991741"/>
    <w:rsid w:val="00993CA9"/>
    <w:rsid w:val="0099558A"/>
    <w:rsid w:val="00995FFA"/>
    <w:rsid w:val="009A57A7"/>
    <w:rsid w:val="009A5AEB"/>
    <w:rsid w:val="009A787B"/>
    <w:rsid w:val="009B23A4"/>
    <w:rsid w:val="009B6514"/>
    <w:rsid w:val="009C0A1E"/>
    <w:rsid w:val="009C1CED"/>
    <w:rsid w:val="009C1DA1"/>
    <w:rsid w:val="009C55EA"/>
    <w:rsid w:val="009D2466"/>
    <w:rsid w:val="009D2548"/>
    <w:rsid w:val="009D2BF8"/>
    <w:rsid w:val="009D49F8"/>
    <w:rsid w:val="009F03BB"/>
    <w:rsid w:val="009F2029"/>
    <w:rsid w:val="009F3718"/>
    <w:rsid w:val="00A03161"/>
    <w:rsid w:val="00A10C68"/>
    <w:rsid w:val="00A15691"/>
    <w:rsid w:val="00A15DEA"/>
    <w:rsid w:val="00A20CB1"/>
    <w:rsid w:val="00A20FDA"/>
    <w:rsid w:val="00A249F2"/>
    <w:rsid w:val="00A24BEF"/>
    <w:rsid w:val="00A34BF3"/>
    <w:rsid w:val="00A40C48"/>
    <w:rsid w:val="00A4489D"/>
    <w:rsid w:val="00A466D9"/>
    <w:rsid w:val="00A552BE"/>
    <w:rsid w:val="00A57FED"/>
    <w:rsid w:val="00A672B8"/>
    <w:rsid w:val="00A679EC"/>
    <w:rsid w:val="00A705B1"/>
    <w:rsid w:val="00A77363"/>
    <w:rsid w:val="00A81037"/>
    <w:rsid w:val="00A840D4"/>
    <w:rsid w:val="00AC6310"/>
    <w:rsid w:val="00AD6435"/>
    <w:rsid w:val="00AD6A34"/>
    <w:rsid w:val="00AE7C83"/>
    <w:rsid w:val="00AF4DA4"/>
    <w:rsid w:val="00B028BF"/>
    <w:rsid w:val="00B0457E"/>
    <w:rsid w:val="00B07A5B"/>
    <w:rsid w:val="00B15D38"/>
    <w:rsid w:val="00B17E14"/>
    <w:rsid w:val="00B25655"/>
    <w:rsid w:val="00B34E55"/>
    <w:rsid w:val="00B43166"/>
    <w:rsid w:val="00B45343"/>
    <w:rsid w:val="00B456D2"/>
    <w:rsid w:val="00B51E2A"/>
    <w:rsid w:val="00B5245F"/>
    <w:rsid w:val="00B5671D"/>
    <w:rsid w:val="00B60644"/>
    <w:rsid w:val="00B65172"/>
    <w:rsid w:val="00B65934"/>
    <w:rsid w:val="00B700D3"/>
    <w:rsid w:val="00B722C7"/>
    <w:rsid w:val="00B75918"/>
    <w:rsid w:val="00B7702D"/>
    <w:rsid w:val="00B81538"/>
    <w:rsid w:val="00B83688"/>
    <w:rsid w:val="00B857B1"/>
    <w:rsid w:val="00B92D68"/>
    <w:rsid w:val="00B966EB"/>
    <w:rsid w:val="00BA0A4C"/>
    <w:rsid w:val="00BB391F"/>
    <w:rsid w:val="00BB6A09"/>
    <w:rsid w:val="00BC28C2"/>
    <w:rsid w:val="00BC5F37"/>
    <w:rsid w:val="00BD0467"/>
    <w:rsid w:val="00BD4786"/>
    <w:rsid w:val="00BD6266"/>
    <w:rsid w:val="00BE6A20"/>
    <w:rsid w:val="00BF306B"/>
    <w:rsid w:val="00C01185"/>
    <w:rsid w:val="00C02AEE"/>
    <w:rsid w:val="00C059D3"/>
    <w:rsid w:val="00C07ADE"/>
    <w:rsid w:val="00C07DBB"/>
    <w:rsid w:val="00C10A26"/>
    <w:rsid w:val="00C116F9"/>
    <w:rsid w:val="00C13D2F"/>
    <w:rsid w:val="00C179DD"/>
    <w:rsid w:val="00C30745"/>
    <w:rsid w:val="00C308D3"/>
    <w:rsid w:val="00C33F43"/>
    <w:rsid w:val="00C40B8B"/>
    <w:rsid w:val="00C4268B"/>
    <w:rsid w:val="00C44166"/>
    <w:rsid w:val="00C55C69"/>
    <w:rsid w:val="00C56345"/>
    <w:rsid w:val="00C62DDD"/>
    <w:rsid w:val="00C63C45"/>
    <w:rsid w:val="00C64A26"/>
    <w:rsid w:val="00C677DC"/>
    <w:rsid w:val="00C775C7"/>
    <w:rsid w:val="00C77BEB"/>
    <w:rsid w:val="00C8215B"/>
    <w:rsid w:val="00C9288E"/>
    <w:rsid w:val="00C937C9"/>
    <w:rsid w:val="00C952F4"/>
    <w:rsid w:val="00CA387A"/>
    <w:rsid w:val="00CA3D69"/>
    <w:rsid w:val="00CB248B"/>
    <w:rsid w:val="00CB4503"/>
    <w:rsid w:val="00CB6901"/>
    <w:rsid w:val="00CC5C80"/>
    <w:rsid w:val="00CC7A2B"/>
    <w:rsid w:val="00CC7A81"/>
    <w:rsid w:val="00CD0FB0"/>
    <w:rsid w:val="00CD5AC4"/>
    <w:rsid w:val="00CD5C25"/>
    <w:rsid w:val="00CE14D2"/>
    <w:rsid w:val="00CE27DC"/>
    <w:rsid w:val="00CE2B6C"/>
    <w:rsid w:val="00CE33D4"/>
    <w:rsid w:val="00CE5EEB"/>
    <w:rsid w:val="00CE5F76"/>
    <w:rsid w:val="00CE6A45"/>
    <w:rsid w:val="00CE6D27"/>
    <w:rsid w:val="00CF676A"/>
    <w:rsid w:val="00CF7F6D"/>
    <w:rsid w:val="00D0073F"/>
    <w:rsid w:val="00D02D4D"/>
    <w:rsid w:val="00D04A0F"/>
    <w:rsid w:val="00D13AB5"/>
    <w:rsid w:val="00D14043"/>
    <w:rsid w:val="00D24349"/>
    <w:rsid w:val="00D27231"/>
    <w:rsid w:val="00D27D51"/>
    <w:rsid w:val="00D30260"/>
    <w:rsid w:val="00D30B65"/>
    <w:rsid w:val="00D30B74"/>
    <w:rsid w:val="00D31EFF"/>
    <w:rsid w:val="00D32C5E"/>
    <w:rsid w:val="00D34811"/>
    <w:rsid w:val="00D34CB6"/>
    <w:rsid w:val="00D35117"/>
    <w:rsid w:val="00D414C1"/>
    <w:rsid w:val="00D44762"/>
    <w:rsid w:val="00D47A7A"/>
    <w:rsid w:val="00D6739B"/>
    <w:rsid w:val="00D72208"/>
    <w:rsid w:val="00D731F4"/>
    <w:rsid w:val="00D739DD"/>
    <w:rsid w:val="00D73A08"/>
    <w:rsid w:val="00D747EC"/>
    <w:rsid w:val="00D7764C"/>
    <w:rsid w:val="00D80439"/>
    <w:rsid w:val="00D82684"/>
    <w:rsid w:val="00D94B91"/>
    <w:rsid w:val="00D96231"/>
    <w:rsid w:val="00DA3028"/>
    <w:rsid w:val="00DA3503"/>
    <w:rsid w:val="00DA5596"/>
    <w:rsid w:val="00DB0609"/>
    <w:rsid w:val="00DB3A7E"/>
    <w:rsid w:val="00DB59B2"/>
    <w:rsid w:val="00DB648C"/>
    <w:rsid w:val="00DC49AB"/>
    <w:rsid w:val="00DD7A7C"/>
    <w:rsid w:val="00DE31E6"/>
    <w:rsid w:val="00DE35F0"/>
    <w:rsid w:val="00DE4DE2"/>
    <w:rsid w:val="00DE7AE6"/>
    <w:rsid w:val="00DF0E34"/>
    <w:rsid w:val="00DF16C1"/>
    <w:rsid w:val="00DF6A39"/>
    <w:rsid w:val="00E00410"/>
    <w:rsid w:val="00E067E5"/>
    <w:rsid w:val="00E36265"/>
    <w:rsid w:val="00E36C5D"/>
    <w:rsid w:val="00E61D3C"/>
    <w:rsid w:val="00E629B3"/>
    <w:rsid w:val="00E87004"/>
    <w:rsid w:val="00E91262"/>
    <w:rsid w:val="00E92A91"/>
    <w:rsid w:val="00E94444"/>
    <w:rsid w:val="00E958B4"/>
    <w:rsid w:val="00E95D3A"/>
    <w:rsid w:val="00E963BC"/>
    <w:rsid w:val="00E96E10"/>
    <w:rsid w:val="00EB1446"/>
    <w:rsid w:val="00EC22EB"/>
    <w:rsid w:val="00ED3657"/>
    <w:rsid w:val="00ED3EEC"/>
    <w:rsid w:val="00ED530F"/>
    <w:rsid w:val="00ED728B"/>
    <w:rsid w:val="00EE0656"/>
    <w:rsid w:val="00EE0751"/>
    <w:rsid w:val="00EE254A"/>
    <w:rsid w:val="00EE3122"/>
    <w:rsid w:val="00EE465F"/>
    <w:rsid w:val="00EE6C96"/>
    <w:rsid w:val="00EF0FDA"/>
    <w:rsid w:val="00F00B65"/>
    <w:rsid w:val="00F03D96"/>
    <w:rsid w:val="00F05788"/>
    <w:rsid w:val="00F148F8"/>
    <w:rsid w:val="00F2448B"/>
    <w:rsid w:val="00F25F25"/>
    <w:rsid w:val="00F31685"/>
    <w:rsid w:val="00F35048"/>
    <w:rsid w:val="00F43951"/>
    <w:rsid w:val="00F444C8"/>
    <w:rsid w:val="00F460CB"/>
    <w:rsid w:val="00F47FA2"/>
    <w:rsid w:val="00F50162"/>
    <w:rsid w:val="00F550CE"/>
    <w:rsid w:val="00F60AC4"/>
    <w:rsid w:val="00F630C0"/>
    <w:rsid w:val="00F63665"/>
    <w:rsid w:val="00F65A4B"/>
    <w:rsid w:val="00F7055A"/>
    <w:rsid w:val="00F72269"/>
    <w:rsid w:val="00F804E3"/>
    <w:rsid w:val="00F829FB"/>
    <w:rsid w:val="00F86334"/>
    <w:rsid w:val="00F92082"/>
    <w:rsid w:val="00F94067"/>
    <w:rsid w:val="00F96140"/>
    <w:rsid w:val="00FA67A7"/>
    <w:rsid w:val="00FB1FBA"/>
    <w:rsid w:val="00FB44F3"/>
    <w:rsid w:val="00FC3247"/>
    <w:rsid w:val="00FD1304"/>
    <w:rsid w:val="00FE0CA5"/>
    <w:rsid w:val="00FE3DB4"/>
    <w:rsid w:val="00FF272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endnote text" w:uiPriority="0"/>
    <w:lsdException w:name="List Bullet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705B1"/>
  </w:style>
  <w:style w:type="paragraph" w:styleId="Heading1">
    <w:name w:val="heading 1"/>
    <w:basedOn w:val="Normal"/>
    <w:next w:val="Normal"/>
    <w:link w:val="Heading1Char"/>
    <w:uiPriority w:val="9"/>
    <w:qFormat/>
    <w:rsid w:val="006D522C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522C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522C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522C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522C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522C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522C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522C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522C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3D62B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D62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62B0"/>
    <w:rPr>
      <w:rFonts w:ascii="Tahoma" w:eastAsia="Times New Roman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semiHidden/>
    <w:unhideWhenUsed/>
    <w:rsid w:val="003D62B0"/>
    <w:pPr>
      <w:spacing w:after="0" w:line="240" w:lineRule="auto"/>
    </w:pPr>
    <w:rPr>
      <w:rFonts w:eastAsia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3D62B0"/>
    <w:rPr>
      <w:rFonts w:ascii="Calibri" w:eastAsia="Calibri" w:hAnsi="Calibri" w:cs="Times New Roman"/>
      <w:sz w:val="20"/>
      <w:szCs w:val="20"/>
    </w:rPr>
  </w:style>
  <w:style w:type="table" w:styleId="TableGrid">
    <w:name w:val="Table Grid"/>
    <w:basedOn w:val="TableNormal"/>
    <w:uiPriority w:val="39"/>
    <w:rsid w:val="003D62B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ml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3D62B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62B0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rsid w:val="003D62B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62B0"/>
    <w:rPr>
      <w:rFonts w:ascii="Calibri" w:eastAsia="Times New Roman" w:hAnsi="Calibri" w:cs="Times New Roman"/>
    </w:rPr>
  </w:style>
  <w:style w:type="character" w:styleId="PageNumber">
    <w:name w:val="page number"/>
    <w:basedOn w:val="DefaultParagraphFont"/>
    <w:rsid w:val="003D62B0"/>
  </w:style>
  <w:style w:type="paragraph" w:styleId="NoSpacing">
    <w:name w:val="No Spacing"/>
    <w:link w:val="NoSpacingChar"/>
    <w:uiPriority w:val="1"/>
    <w:qFormat/>
    <w:rsid w:val="006D522C"/>
    <w:pPr>
      <w:spacing w:after="0" w:line="240" w:lineRule="auto"/>
    </w:pPr>
  </w:style>
  <w:style w:type="character" w:customStyle="1" w:styleId="Heading4Char">
    <w:name w:val="Heading 4 Char"/>
    <w:basedOn w:val="DefaultParagraphFont"/>
    <w:link w:val="Heading4"/>
    <w:uiPriority w:val="9"/>
    <w:rsid w:val="006D522C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odyText2">
    <w:name w:val="Body Text 2"/>
    <w:basedOn w:val="Normal"/>
    <w:link w:val="BodyText2Char"/>
    <w:rsid w:val="00E94444"/>
    <w:pPr>
      <w:spacing w:after="0" w:line="240" w:lineRule="auto"/>
    </w:pPr>
    <w:rPr>
      <w:rFonts w:ascii="Bookman Old Style" w:hAnsi="Bookman Old Style" w:cs="Mangal"/>
      <w:sz w:val="24"/>
      <w:szCs w:val="24"/>
      <w:lang w:bidi="hi-IN"/>
    </w:rPr>
  </w:style>
  <w:style w:type="character" w:customStyle="1" w:styleId="BodyText2Char">
    <w:name w:val="Body Text 2 Char"/>
    <w:basedOn w:val="DefaultParagraphFont"/>
    <w:link w:val="BodyText2"/>
    <w:rsid w:val="00E94444"/>
    <w:rPr>
      <w:rFonts w:ascii="Bookman Old Style" w:eastAsia="Times New Roman" w:hAnsi="Bookman Old Style" w:cs="Mangal"/>
      <w:sz w:val="24"/>
      <w:szCs w:val="24"/>
      <w:lang w:bidi="hi-IN"/>
    </w:rPr>
  </w:style>
  <w:style w:type="character" w:customStyle="1" w:styleId="Heading1Char">
    <w:name w:val="Heading 1 Char"/>
    <w:basedOn w:val="DefaultParagraphFont"/>
    <w:link w:val="Heading1"/>
    <w:uiPriority w:val="9"/>
    <w:rsid w:val="006D522C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D522C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D522C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6D522C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6D522C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rsid w:val="006D522C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6D522C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rsid w:val="006D522C"/>
    <w:rPr>
      <w:i/>
      <w:iCs/>
    </w:rPr>
  </w:style>
  <w:style w:type="paragraph" w:styleId="ListBullet">
    <w:name w:val="List Bullet"/>
    <w:basedOn w:val="Normal"/>
    <w:autoRedefine/>
    <w:rsid w:val="00760974"/>
    <w:pPr>
      <w:tabs>
        <w:tab w:val="num" w:pos="1080"/>
      </w:tabs>
      <w:spacing w:after="0" w:line="240" w:lineRule="auto"/>
      <w:ind w:left="1080" w:hanging="720"/>
    </w:pPr>
    <w:rPr>
      <w:rFonts w:ascii="Times New Roman" w:hAnsi="Times New Roman"/>
      <w:sz w:val="20"/>
      <w:szCs w:val="20"/>
    </w:rPr>
  </w:style>
  <w:style w:type="paragraph" w:styleId="BodyText">
    <w:name w:val="Body Text"/>
    <w:basedOn w:val="Normal"/>
    <w:link w:val="BodyTextChar"/>
    <w:rsid w:val="00760974"/>
    <w:pPr>
      <w:spacing w:after="0" w:line="240" w:lineRule="auto"/>
    </w:pPr>
    <w:rPr>
      <w:rFonts w:ascii="Bookman Old Style" w:hAnsi="Bookman Old Style"/>
      <w:szCs w:val="20"/>
    </w:rPr>
  </w:style>
  <w:style w:type="character" w:customStyle="1" w:styleId="BodyTextChar">
    <w:name w:val="Body Text Char"/>
    <w:basedOn w:val="DefaultParagraphFont"/>
    <w:link w:val="BodyText"/>
    <w:rsid w:val="00760974"/>
    <w:rPr>
      <w:rFonts w:ascii="Bookman Old Style" w:eastAsia="Times New Roman" w:hAnsi="Bookman Old Style" w:cs="Times New Roman"/>
      <w:szCs w:val="20"/>
    </w:rPr>
  </w:style>
  <w:style w:type="paragraph" w:styleId="BodyText3">
    <w:name w:val="Body Text 3"/>
    <w:basedOn w:val="Normal"/>
    <w:link w:val="BodyText3Char"/>
    <w:rsid w:val="00760974"/>
    <w:pPr>
      <w:tabs>
        <w:tab w:val="left" w:pos="450"/>
        <w:tab w:val="left" w:pos="1701"/>
      </w:tabs>
      <w:spacing w:after="57" w:line="240" w:lineRule="auto"/>
    </w:pPr>
    <w:rPr>
      <w:rFonts w:ascii="Times New Roman" w:hAnsi="Times New Roman"/>
      <w:szCs w:val="20"/>
    </w:rPr>
  </w:style>
  <w:style w:type="character" w:customStyle="1" w:styleId="BodyText3Char">
    <w:name w:val="Body Text 3 Char"/>
    <w:basedOn w:val="DefaultParagraphFont"/>
    <w:link w:val="BodyText3"/>
    <w:rsid w:val="00760974"/>
    <w:rPr>
      <w:rFonts w:ascii="Times New Roman" w:eastAsia="Times New Roman" w:hAnsi="Times New Roman" w:cs="Times New Roman"/>
      <w:szCs w:val="20"/>
    </w:rPr>
  </w:style>
  <w:style w:type="paragraph" w:styleId="BodyTextIndent">
    <w:name w:val="Body Text Indent"/>
    <w:basedOn w:val="Normal"/>
    <w:link w:val="BodyTextIndentChar"/>
    <w:rsid w:val="00760974"/>
    <w:pPr>
      <w:numPr>
        <w:numId w:val="4"/>
      </w:numPr>
      <w:tabs>
        <w:tab w:val="clear" w:pos="360"/>
        <w:tab w:val="center" w:pos="567"/>
        <w:tab w:val="center" w:pos="2665"/>
        <w:tab w:val="center" w:pos="4252"/>
        <w:tab w:val="center" w:pos="5386"/>
        <w:tab w:val="center" w:pos="6520"/>
        <w:tab w:val="center" w:pos="7654"/>
        <w:tab w:val="center" w:pos="8844"/>
      </w:tabs>
      <w:spacing w:after="0" w:line="240" w:lineRule="auto"/>
      <w:ind w:left="170" w:firstLine="0"/>
      <w:jc w:val="center"/>
    </w:pPr>
    <w:rPr>
      <w:rFonts w:ascii="Bookman Old Style" w:hAnsi="Bookman Old Style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760974"/>
    <w:rPr>
      <w:rFonts w:ascii="Bookman Old Style" w:hAnsi="Bookman Old Style"/>
      <w:sz w:val="20"/>
      <w:szCs w:val="20"/>
    </w:rPr>
  </w:style>
  <w:style w:type="paragraph" w:styleId="BodyTextIndent2">
    <w:name w:val="Body Text Indent 2"/>
    <w:basedOn w:val="Normal"/>
    <w:link w:val="BodyTextIndent2Char"/>
    <w:rsid w:val="00760974"/>
    <w:pPr>
      <w:spacing w:after="57" w:line="240" w:lineRule="auto"/>
      <w:ind w:left="270" w:hanging="630"/>
    </w:pPr>
    <w:rPr>
      <w:rFonts w:ascii="Bookman Old Style" w:hAnsi="Bookman Old Style"/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760974"/>
    <w:rPr>
      <w:rFonts w:ascii="Bookman Old Style" w:eastAsia="Times New Roman" w:hAnsi="Bookman Old Style" w:cs="Times New Roman"/>
      <w:szCs w:val="20"/>
    </w:rPr>
  </w:style>
  <w:style w:type="paragraph" w:styleId="BodyTextIndent3">
    <w:name w:val="Body Text Indent 3"/>
    <w:basedOn w:val="Normal"/>
    <w:link w:val="BodyTextIndent3Char"/>
    <w:rsid w:val="00760974"/>
    <w:pPr>
      <w:spacing w:after="57" w:line="200" w:lineRule="atLeast"/>
      <w:ind w:left="180" w:hanging="540"/>
    </w:pPr>
    <w:rPr>
      <w:rFonts w:ascii="Bookman Old Style" w:hAnsi="Bookman Old Style"/>
      <w:szCs w:val="20"/>
    </w:rPr>
  </w:style>
  <w:style w:type="character" w:customStyle="1" w:styleId="BodyTextIndent3Char">
    <w:name w:val="Body Text Indent 3 Char"/>
    <w:basedOn w:val="DefaultParagraphFont"/>
    <w:link w:val="BodyTextIndent3"/>
    <w:rsid w:val="00760974"/>
    <w:rPr>
      <w:rFonts w:ascii="Bookman Old Style" w:eastAsia="Times New Roman" w:hAnsi="Bookman Old Style" w:cs="Times New Roman"/>
      <w:szCs w:val="20"/>
    </w:rPr>
  </w:style>
  <w:style w:type="character" w:styleId="Hyperlink">
    <w:name w:val="Hyperlink"/>
    <w:basedOn w:val="DefaultParagraphFont"/>
    <w:uiPriority w:val="99"/>
    <w:unhideWhenUsed/>
    <w:rsid w:val="00760974"/>
    <w:rPr>
      <w:color w:val="0000FF"/>
      <w:u w:val="single"/>
    </w:rPr>
  </w:style>
  <w:style w:type="paragraph" w:customStyle="1" w:styleId="TableParagraph">
    <w:name w:val="Table Paragraph"/>
    <w:basedOn w:val="Normal"/>
    <w:uiPriority w:val="1"/>
    <w:qFormat/>
    <w:rsid w:val="00F630C0"/>
    <w:pPr>
      <w:widowControl w:val="0"/>
      <w:autoSpaceDE w:val="0"/>
      <w:autoSpaceDN w:val="0"/>
      <w:spacing w:after="0" w:line="240" w:lineRule="auto"/>
    </w:pPr>
    <w:rPr>
      <w:rFonts w:ascii="Times New Roman" w:hAnsi="Times New Roman"/>
      <w:lang w:bidi="en-US"/>
    </w:rPr>
  </w:style>
  <w:style w:type="paragraph" w:customStyle="1" w:styleId="Default">
    <w:name w:val="Default"/>
    <w:rsid w:val="008643A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6D522C"/>
    <w:pPr>
      <w:spacing w:after="0" w:line="240" w:lineRule="auto"/>
    </w:pPr>
    <w:rPr>
      <w:rFonts w:ascii="Calibri" w:eastAsia="Times New Roman" w:hAnsi="Calibri" w:cs="Times New Roman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D522C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6D522C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6D522C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6D522C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D522C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6D522C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6D522C"/>
    <w:rPr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6D522C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6D522C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D522C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D522C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6D522C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6D522C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6D522C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6D522C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6D522C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D522C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1"/>
    <w:rsid w:val="00701260"/>
  </w:style>
  <w:style w:type="table" w:customStyle="1" w:styleId="TableGrid1">
    <w:name w:val="Table Grid1"/>
    <w:basedOn w:val="TableNormal"/>
    <w:next w:val="TableGrid"/>
    <w:uiPriority w:val="39"/>
    <w:rsid w:val="00A672B8"/>
    <w:pPr>
      <w:spacing w:after="0" w:line="240" w:lineRule="auto"/>
      <w:jc w:val="left"/>
    </w:pPr>
    <w:rPr>
      <w:rFonts w:ascii="Times New Roman" w:eastAsia="Times New Roman" w:hAnsi="Times New Roman" w:cs="Times New Roman"/>
      <w:sz w:val="20"/>
      <w:szCs w:val="20"/>
      <w:lang w:val="en-US" w:bidi="ml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452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37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97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7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9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7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5E0D59-91AA-42A2-B15A-99214E2F75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7</Pages>
  <Words>1147</Words>
  <Characters>6542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76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Dell pc</cp:lastModifiedBy>
  <cp:revision>5</cp:revision>
  <cp:lastPrinted>2021-08-12T11:50:00Z</cp:lastPrinted>
  <dcterms:created xsi:type="dcterms:W3CDTF">2023-04-30T08:22:00Z</dcterms:created>
  <dcterms:modified xsi:type="dcterms:W3CDTF">2023-05-01T13:22:00Z</dcterms:modified>
</cp:coreProperties>
</file>